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ACF61" w14:textId="093A111B" w:rsidR="004F4B38" w:rsidRDefault="00D76B1D">
      <w:pPr>
        <w:rPr>
          <w:rFonts w:ascii="Monotype Corsiva" w:hAnsi="Monotype Corsiva"/>
          <w:b/>
          <w:sz w:val="40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4269E" wp14:editId="3043DD28">
                <wp:simplePos x="0" y="0"/>
                <wp:positionH relativeFrom="column">
                  <wp:posOffset>-61595</wp:posOffset>
                </wp:positionH>
                <wp:positionV relativeFrom="paragraph">
                  <wp:posOffset>49530</wp:posOffset>
                </wp:positionV>
                <wp:extent cx="685800" cy="685800"/>
                <wp:effectExtent l="0" t="0" r="0" b="0"/>
                <wp:wrapNone/>
                <wp:docPr id="2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7256D" w14:textId="77777777" w:rsidR="003213CE" w:rsidRDefault="00EE58DC">
                            <w:r w:rsidRPr="003213CE">
                              <w:rPr>
                                <w:rFonts w:ascii="Arial Rounded MT Bold" w:hAnsi="Arial Rounded MT Bold"/>
                                <w:b/>
                                <w:noProof/>
                                <w:color w:val="0000FF"/>
                                <w:sz w:val="36"/>
                                <w:szCs w:val="36"/>
                                <w:lang w:val="en-AU"/>
                              </w:rPr>
                              <w:drawing>
                                <wp:inline distT="0" distB="0" distL="0" distR="0" wp14:anchorId="41BEB18D" wp14:editId="4BAE4969">
                                  <wp:extent cx="488950" cy="514350"/>
                                  <wp:effectExtent l="0" t="0" r="0" b="0"/>
                                  <wp:docPr id="3" name="Picture 3" descr="WCAQ Logo  without word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WCAQ Logo  without word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8950" cy="514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04269E"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6" type="#_x0000_t202" style="position:absolute;margin-left:-4.85pt;margin-top:3.9pt;width:54pt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" stroked="f">
                <v:textbox>
                  <w:txbxContent>
                    <w:p w14:paraId="1937256D" w14:textId="77777777" w:rsidR="003213CE" w:rsidRDefault="00EE58DC">
                      <w:r w:rsidRPr="003213CE">
                        <w:rPr>
                          <w:rFonts w:ascii="Arial Rounded MT Bold" w:hAnsi="Arial Rounded MT Bold"/>
                          <w:b/>
                          <w:noProof/>
                          <w:color w:val="0000FF"/>
                          <w:sz w:val="36"/>
                          <w:szCs w:val="36"/>
                          <w:lang w:val="en-AU"/>
                        </w:rPr>
                        <w:drawing>
                          <wp:inline distT="0" distB="0" distL="0" distR="0" wp14:anchorId="41BEB18D" wp14:editId="4BAE4969">
                            <wp:extent cx="488950" cy="514350"/>
                            <wp:effectExtent l="0" t="0" r="0" b="0"/>
                            <wp:docPr id="3" name="Picture 3" descr="WCAQ Logo  without word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WCAQ Logo  without word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8950" cy="514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4453D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5D5786" wp14:editId="2FACE510">
                <wp:simplePos x="0" y="0"/>
                <wp:positionH relativeFrom="column">
                  <wp:posOffset>7141845</wp:posOffset>
                </wp:positionH>
                <wp:positionV relativeFrom="paragraph">
                  <wp:posOffset>1905</wp:posOffset>
                </wp:positionV>
                <wp:extent cx="3086100" cy="1082040"/>
                <wp:effectExtent l="0" t="0" r="0" b="381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5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272216" w14:paraId="7C2D7303" w14:textId="77777777" w:rsidTr="0004453D">
                              <w:tc>
                                <w:tcPr>
                                  <w:tcW w:w="4590" w:type="dxa"/>
                                  <w:tcBorders>
                                    <w:bottom w:val="single" w:sz="24" w:space="0" w:color="auto"/>
                                  </w:tcBorders>
                                </w:tcPr>
                                <w:p w14:paraId="2D00363C" w14:textId="77777777" w:rsidR="00272216" w:rsidRPr="0004453D" w:rsidRDefault="00272216" w:rsidP="0027221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  <w:r w:rsidRPr="0004453D">
                                    <w:rPr>
                                      <w:rFonts w:asciiTheme="minorHAnsi" w:hAnsiTheme="minorHAnsi" w:cstheme="minorHAnsi"/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  <w:t>Club Name</w:t>
                                  </w:r>
                                </w:p>
                              </w:tc>
                            </w:tr>
                            <w:tr w:rsidR="00272216" w14:paraId="455BC6C2" w14:textId="77777777" w:rsidTr="0004453D">
                              <w:trPr>
                                <w:trHeight w:val="894"/>
                              </w:trPr>
                              <w:tc>
                                <w:tcPr>
                                  <w:tcW w:w="4590" w:type="dxa"/>
                                  <w:tcBorders>
                                    <w:top w:val="single" w:sz="24" w:space="0" w:color="auto"/>
                                    <w:left w:val="single" w:sz="24" w:space="0" w:color="auto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</w:tcPr>
                                <w:p w14:paraId="76A22469" w14:textId="286B6999" w:rsidR="00272216" w:rsidRPr="00DE7D7B" w:rsidRDefault="00272216" w:rsidP="00A644AD">
                                  <w:pPr>
                                    <w:jc w:val="center"/>
                                    <w:rPr>
                                      <w:b/>
                                      <w:color w:val="2E74B5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E4C8A1" w14:textId="77777777" w:rsidR="008D7CA8" w:rsidRPr="008D7CA8" w:rsidRDefault="008D7CA8">
                            <w:pPr>
                              <w:rPr>
                                <w:color w:val="2E74B5" w:themeColor="accent1" w:themeShade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D5786" id="Text Box 2" o:spid="_x0000_s1027" type="#_x0000_t202" style="position:absolute;margin-left:562.35pt;margin-top:.15pt;width:243pt;height:85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" stroked="f">
                <v:textbox>
                  <w:txbxContent>
                    <w:tbl>
                      <w:tblPr>
                        <w:tblStyle w:val="TableGrid"/>
                        <w:tblW w:w="45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272216" w14:paraId="7C2D7303" w14:textId="77777777" w:rsidTr="0004453D">
                        <w:tc>
                          <w:tcPr>
                            <w:tcW w:w="4590" w:type="dxa"/>
                            <w:tcBorders>
                              <w:bottom w:val="single" w:sz="24" w:space="0" w:color="auto"/>
                            </w:tcBorders>
                          </w:tcPr>
                          <w:p w14:paraId="2D00363C" w14:textId="77777777" w:rsidR="00272216" w:rsidRPr="0004453D" w:rsidRDefault="00272216" w:rsidP="0027221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  <w:r w:rsidRPr="0004453D">
                              <w:rPr>
                                <w:rFonts w:asciiTheme="minorHAnsi" w:hAnsiTheme="minorHAnsi" w:cstheme="minorHAnsi"/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  <w:t>Club Name</w:t>
                            </w:r>
                          </w:p>
                        </w:tc>
                      </w:tr>
                      <w:tr w:rsidR="00272216" w14:paraId="455BC6C2" w14:textId="77777777" w:rsidTr="0004453D">
                        <w:trPr>
                          <w:trHeight w:val="894"/>
                        </w:trPr>
                        <w:tc>
                          <w:tcPr>
                            <w:tcW w:w="4590" w:type="dxa"/>
                            <w:tcBorders>
                              <w:top w:val="single" w:sz="24" w:space="0" w:color="auto"/>
                              <w:left w:val="single" w:sz="24" w:space="0" w:color="auto"/>
                              <w:bottom w:val="single" w:sz="24" w:space="0" w:color="auto"/>
                              <w:right w:val="single" w:sz="24" w:space="0" w:color="auto"/>
                            </w:tcBorders>
                          </w:tcPr>
                          <w:p w14:paraId="76A22469" w14:textId="286B6999" w:rsidR="00272216" w:rsidRPr="00DE7D7B" w:rsidRDefault="00272216" w:rsidP="00A644AD">
                            <w:pPr>
                              <w:jc w:val="center"/>
                              <w:rPr>
                                <w:b/>
                                <w:color w:val="2E74B5" w:themeColor="accent1" w:themeShade="BF"/>
                                <w:sz w:val="40"/>
                                <w:szCs w:val="40"/>
                              </w:rPr>
                            </w:pPr>
                          </w:p>
                        </w:tc>
                      </w:tr>
                    </w:tbl>
                    <w:p w14:paraId="6CE4C8A1" w14:textId="77777777" w:rsidR="008D7CA8" w:rsidRPr="008D7CA8" w:rsidRDefault="008D7CA8">
                      <w:pPr>
                        <w:rPr>
                          <w:color w:val="2E74B5" w:themeColor="accent1" w:themeShade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72216" w:rsidRPr="008D7CA8">
        <w:rPr>
          <w:rFonts w:ascii="Monotype Corsiva" w:hAnsi="Monotype Corsiva"/>
          <w:b/>
          <w:noProof/>
          <w:sz w:val="40"/>
          <w:lang w:val="en-AU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B8B00B" wp14:editId="13AEEB8A">
                <wp:simplePos x="0" y="0"/>
                <wp:positionH relativeFrom="column">
                  <wp:posOffset>779145</wp:posOffset>
                </wp:positionH>
                <wp:positionV relativeFrom="paragraph">
                  <wp:posOffset>1905</wp:posOffset>
                </wp:positionV>
                <wp:extent cx="4892040" cy="1404620"/>
                <wp:effectExtent l="0" t="0" r="2286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9AFA3" w14:textId="131D7349" w:rsidR="006C35CB" w:rsidRPr="006C35CB" w:rsidRDefault="008D7CA8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Warehouse Cricket </w:t>
                            </w:r>
                          </w:p>
                          <w:p w14:paraId="769C3AF8" w14:textId="00F6BC1D" w:rsidR="008D7CA8" w:rsidRPr="006C35CB" w:rsidRDefault="006C35CB" w:rsidP="00272216">
                            <w:pPr>
                              <w:jc w:val="center"/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</w:pPr>
                            <w:r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0</w:t>
                            </w:r>
                            <w:r w:rsidR="00360E9C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2</w:t>
                            </w:r>
                            <w:r w:rsidR="00371EFF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4</w:t>
                            </w:r>
                            <w:r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D7CA8" w:rsidRPr="006C35CB">
                              <w:rPr>
                                <w:rFonts w:ascii="Arial Black" w:hAnsi="Arial Black"/>
                                <w:color w:val="2E74B5" w:themeColor="accent1" w:themeShade="BF"/>
                                <w:sz w:val="36"/>
                                <w:szCs w:val="36"/>
                              </w:rPr>
                              <w:t>Winter Team No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8B00B" id="_x0000_s1028" type="#_x0000_t202" style="position:absolute;margin-left:61.35pt;margin-top:.15pt;width:385.2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">
                <v:textbox style="mso-fit-shape-to-text:t">
                  <w:txbxContent>
                    <w:p w14:paraId="6559AFA3" w14:textId="131D7349" w:rsidR="006C35CB" w:rsidRPr="006C35CB" w:rsidRDefault="008D7CA8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Warehouse Cricket </w:t>
                      </w:r>
                    </w:p>
                    <w:p w14:paraId="769C3AF8" w14:textId="00F6BC1D" w:rsidR="008D7CA8" w:rsidRPr="006C35CB" w:rsidRDefault="006C35CB" w:rsidP="00272216">
                      <w:pPr>
                        <w:jc w:val="center"/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</w:pPr>
                      <w:r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0</w:t>
                      </w:r>
                      <w:r w:rsidR="00360E9C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2</w:t>
                      </w:r>
                      <w:r w:rsidR="00371EFF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4</w:t>
                      </w:r>
                      <w:r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 xml:space="preserve"> </w:t>
                      </w:r>
                      <w:r w:rsidR="008D7CA8" w:rsidRPr="006C35CB">
                        <w:rPr>
                          <w:rFonts w:ascii="Arial Black" w:hAnsi="Arial Black"/>
                          <w:color w:val="2E74B5" w:themeColor="accent1" w:themeShade="BF"/>
                          <w:sz w:val="36"/>
                          <w:szCs w:val="36"/>
                        </w:rPr>
                        <w:t>Winter Team Nomin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7C5E7B" wp14:editId="2A41726C">
                <wp:simplePos x="0" y="0"/>
                <wp:positionH relativeFrom="column">
                  <wp:posOffset>5987415</wp:posOffset>
                </wp:positionH>
                <wp:positionV relativeFrom="paragraph">
                  <wp:posOffset>3810</wp:posOffset>
                </wp:positionV>
                <wp:extent cx="923290" cy="1039495"/>
                <wp:effectExtent l="0" t="0" r="0" b="0"/>
                <wp:wrapNone/>
                <wp:docPr id="21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E76A86" w14:textId="77777777" w:rsidR="004F4B38" w:rsidRDefault="00EE58DC"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78431D27" wp14:editId="3E40FAB8">
                                  <wp:extent cx="508597" cy="647700"/>
                                  <wp:effectExtent l="0" t="0" r="6350" b="0"/>
                                  <wp:docPr id="1" name="Picture 1" descr="CRICK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RICKC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1699" cy="651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C5E7B" id="Text Box 50" o:spid="_x0000_s1029" type="#_x0000_t202" style="position:absolute;margin-left:471.45pt;margin-top:.3pt;width:72.7pt;height:81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" stroked="f">
                <v:textbox style="mso-fit-shape-to-text:t">
                  <w:txbxContent>
                    <w:p w14:paraId="65E76A86" w14:textId="77777777" w:rsidR="004F4B38" w:rsidRDefault="00EE58DC"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78431D27" wp14:editId="3E40FAB8">
                            <wp:extent cx="508597" cy="647700"/>
                            <wp:effectExtent l="0" t="0" r="6350" b="0"/>
                            <wp:docPr id="1" name="Picture 1" descr="CRICKC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RICKC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1699" cy="651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5329794" w14:textId="77777777" w:rsidR="004F4B38" w:rsidRDefault="004F4B38" w:rsidP="007E1270">
      <w:pPr>
        <w:tabs>
          <w:tab w:val="left" w:pos="12912"/>
        </w:tabs>
        <w:rPr>
          <w:rFonts w:ascii="Monotype Corsiva" w:hAnsi="Monotype Corsiva"/>
          <w:b/>
          <w:sz w:val="40"/>
        </w:rPr>
      </w:pPr>
    </w:p>
    <w:p w14:paraId="70EDCC59" w14:textId="063C7AED" w:rsidR="004F4B38" w:rsidRDefault="00D76B1D">
      <w:pPr>
        <w:rPr>
          <w:rFonts w:ascii="Monotype Corsiva" w:hAnsi="Monotype Corsiva"/>
          <w:b/>
          <w:sz w:val="40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2BCF55A1" wp14:editId="4E6DBF78">
                <wp:simplePos x="0" y="0"/>
                <wp:positionH relativeFrom="column">
                  <wp:posOffset>-43815</wp:posOffset>
                </wp:positionH>
                <wp:positionV relativeFrom="paragraph">
                  <wp:posOffset>216535</wp:posOffset>
                </wp:positionV>
                <wp:extent cx="6840855" cy="1013460"/>
                <wp:effectExtent l="0" t="0" r="0" b="0"/>
                <wp:wrapNone/>
                <wp:docPr id="1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855" cy="10134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C69450" w14:textId="23F1626E" w:rsidR="004F4B38" w:rsidRDefault="004F4B38">
                            <w:pPr>
                              <w:jc w:val="center"/>
                              <w:rPr>
                                <w:rFonts w:ascii="Arial" w:hAnsi="Arial"/>
                                <w:sz w:val="24"/>
                              </w:rPr>
                            </w:pPr>
                            <w:r>
                              <w:rPr>
                                <w:rFonts w:ascii="Matura MT Script Capitals" w:hAnsi="Matura MT Script Capitals"/>
                                <w:sz w:val="32"/>
                              </w:rPr>
                              <w:t xml:space="preserve">Postal Address:  </w:t>
                            </w:r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P.  O.    </w:t>
                            </w: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/>
                                    <w:sz w:val="24"/>
                                  </w:rPr>
                                  <w:t>Box</w:t>
                                </w:r>
                              </w:smartTag>
                              <w:r>
                                <w:rPr>
                                  <w:rFonts w:ascii="Arial" w:hAnsi="Arial"/>
                                  <w:sz w:val="24"/>
                                </w:rPr>
                                <w:t xml:space="preserve"> 488</w:t>
                              </w:r>
                            </w:smartTag>
                            <w:r>
                              <w:rPr>
                                <w:rFonts w:ascii="Arial" w:hAnsi="Arial"/>
                                <w:sz w:val="24"/>
                              </w:rPr>
                              <w:t xml:space="preserve"> KALLANGUR   4503</w:t>
                            </w:r>
                          </w:p>
                          <w:p w14:paraId="7E59DB31" w14:textId="5B399200" w:rsidR="00410125" w:rsidRPr="00410125" w:rsidRDefault="00410125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4"/>
                              </w:rPr>
                            </w:pPr>
                            <w:r w:rsidRPr="00410125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>Nominations forms can be email</w:t>
                            </w:r>
                            <w:r>
                              <w:rPr>
                                <w:rFonts w:ascii="Arial" w:hAnsi="Arial"/>
                                <w:b/>
                                <w:sz w:val="24"/>
                              </w:rPr>
                              <w:t xml:space="preserve">ed </w:t>
                            </w:r>
                            <w:r w:rsidRPr="00410125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>to Warehouse Cricket at any time.</w:t>
                            </w:r>
                          </w:p>
                          <w:p w14:paraId="56349AE7" w14:textId="77777777" w:rsidR="00610538" w:rsidRPr="00610538" w:rsidRDefault="0061053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41BB58A" w14:textId="77777777" w:rsidR="00DD35FC" w:rsidRDefault="00DD35FC" w:rsidP="00A84601">
                            <w:pPr>
                              <w:jc w:val="center"/>
                              <w:rPr>
                                <w:rFonts w:ascii="TimesNewRomanPS" w:hAnsi="TimesNewRomanPS"/>
                                <w:sz w:val="22"/>
                                <w:szCs w:val="22"/>
                              </w:rPr>
                            </w:pPr>
                            <w:r w:rsidRPr="00DD35FC">
                              <w:rPr>
                                <w:rFonts w:ascii="Arial" w:hAnsi="Arial"/>
                                <w:b/>
                                <w:sz w:val="24"/>
                              </w:rPr>
                              <w:t xml:space="preserve">In line with new PLAYHQ guidelines, Teams must also REGISTER ON </w:t>
                            </w:r>
                            <w:r w:rsidRPr="00DD35FC">
                              <w:rPr>
                                <w:rFonts w:ascii="Arial" w:hAnsi="Arial"/>
                                <w:b/>
                                <w:i/>
                                <w:iCs/>
                                <w:sz w:val="24"/>
                              </w:rPr>
                              <w:t>PLAYHQ</w:t>
                            </w:r>
                            <w:r w:rsidR="00A84601" w:rsidRPr="005E072D">
                              <w:rPr>
                                <w:rFonts w:ascii="TimesNewRomanPS" w:hAnsi="TimesNewRomanP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E9DBA1D" w14:textId="173B5CEE" w:rsidR="004F4B38" w:rsidRPr="00DD35FC" w:rsidRDefault="00DD35FC" w:rsidP="00A84601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</w:pPr>
                            <w:r w:rsidRPr="00DD35FC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By </w:t>
                            </w:r>
                            <w:r w:rsidR="00371EFF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>29</w:t>
                            </w:r>
                            <w:r w:rsidR="00371EFF" w:rsidRPr="00371EFF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371EFF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DD35FC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>March</w:t>
                            </w:r>
                            <w:r w:rsidR="00A84601" w:rsidRPr="00DD35FC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 xml:space="preserve">    </w:t>
                            </w:r>
                          </w:p>
                          <w:p w14:paraId="23F9B64A" w14:textId="77777777" w:rsidR="004F4B38" w:rsidRDefault="004F4B38">
                            <w:pPr>
                              <w:jc w:val="both"/>
                              <w:rPr>
                                <w:rFonts w:ascii="Arial" w:hAnsi="Arial"/>
                                <w:sz w:val="24"/>
                              </w:rPr>
                            </w:pPr>
                          </w:p>
                          <w:p w14:paraId="3DD300DC" w14:textId="77777777" w:rsidR="004F4B38" w:rsidRDefault="004F4B38">
                            <w:pPr>
                              <w:jc w:val="center"/>
                              <w:rPr>
                                <w:rFonts w:ascii="Arial" w:hAnsi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F55A1" id="Rectangle 13" o:spid="_x0000_s1030" style="position:absolute;margin-left:-3.45pt;margin-top:17.05pt;width:538.65pt;height:79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" o:allowincell="f" fillcolor="#dfdfdf" stroked="f" strokeweight=".25pt">
                <v:textbox inset="1pt,1pt,1pt,1pt">
                  <w:txbxContent>
                    <w:p w14:paraId="4DC69450" w14:textId="23F1626E" w:rsidR="004F4B38" w:rsidRDefault="004F4B38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Matura MT Script Capitals" w:hAnsi="Matura MT Script Capitals"/>
                          <w:sz w:val="32"/>
                        </w:rPr>
                        <w:t xml:space="preserve">Postal Address:  </w:t>
                      </w:r>
                      <w:r>
                        <w:rPr>
                          <w:rFonts w:ascii="Arial" w:hAnsi="Arial"/>
                          <w:sz w:val="24"/>
                        </w:rPr>
                        <w:t xml:space="preserve">P.  O.    </w:t>
                      </w: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/>
                              <w:sz w:val="24"/>
                            </w:rPr>
                            <w:t>Box</w:t>
                          </w:r>
                        </w:smartTag>
                        <w:r>
                          <w:rPr>
                            <w:rFonts w:ascii="Arial" w:hAnsi="Arial"/>
                            <w:sz w:val="24"/>
                          </w:rPr>
                          <w:t xml:space="preserve"> 488</w:t>
                        </w:r>
                      </w:smartTag>
                      <w:r>
                        <w:rPr>
                          <w:rFonts w:ascii="Arial" w:hAnsi="Arial"/>
                          <w:sz w:val="24"/>
                        </w:rPr>
                        <w:t xml:space="preserve"> KALLANGUR   4503</w:t>
                      </w:r>
                    </w:p>
                    <w:p w14:paraId="7E59DB31" w14:textId="5B399200" w:rsidR="00410125" w:rsidRPr="00410125" w:rsidRDefault="00410125">
                      <w:pPr>
                        <w:jc w:val="center"/>
                        <w:rPr>
                          <w:rFonts w:ascii="Arial" w:hAnsi="Arial"/>
                          <w:b/>
                          <w:sz w:val="24"/>
                        </w:rPr>
                      </w:pPr>
                      <w:r w:rsidRPr="00410125">
                        <w:rPr>
                          <w:rFonts w:ascii="Arial" w:hAnsi="Arial"/>
                          <w:b/>
                          <w:sz w:val="24"/>
                        </w:rPr>
                        <w:t>Nominations forms can be email</w:t>
                      </w:r>
                      <w:r>
                        <w:rPr>
                          <w:rFonts w:ascii="Arial" w:hAnsi="Arial"/>
                          <w:b/>
                          <w:sz w:val="24"/>
                        </w:rPr>
                        <w:t xml:space="preserve">ed </w:t>
                      </w:r>
                      <w:r w:rsidRPr="00410125">
                        <w:rPr>
                          <w:rFonts w:ascii="Arial" w:hAnsi="Arial"/>
                          <w:b/>
                          <w:sz w:val="24"/>
                        </w:rPr>
                        <w:t>to Warehouse Cricket at any time.</w:t>
                      </w:r>
                    </w:p>
                    <w:p w14:paraId="56349AE7" w14:textId="77777777" w:rsidR="00610538" w:rsidRPr="00610538" w:rsidRDefault="00610538">
                      <w:pPr>
                        <w:jc w:val="center"/>
                        <w:rPr>
                          <w:rFonts w:ascii="Arial" w:hAnsi="Arial"/>
                          <w:b/>
                          <w:sz w:val="12"/>
                          <w:szCs w:val="12"/>
                        </w:rPr>
                      </w:pPr>
                    </w:p>
                    <w:p w14:paraId="341BB58A" w14:textId="77777777" w:rsidR="00DD35FC" w:rsidRDefault="00DD35FC" w:rsidP="00A84601">
                      <w:pPr>
                        <w:jc w:val="center"/>
                        <w:rPr>
                          <w:rFonts w:ascii="TimesNewRomanPS" w:hAnsi="TimesNewRomanPS"/>
                          <w:sz w:val="22"/>
                          <w:szCs w:val="22"/>
                        </w:rPr>
                      </w:pPr>
                      <w:r w:rsidRPr="00DD35FC">
                        <w:rPr>
                          <w:rFonts w:ascii="Arial" w:hAnsi="Arial"/>
                          <w:b/>
                          <w:sz w:val="24"/>
                        </w:rPr>
                        <w:t xml:space="preserve">In line with new PLAYHQ guidelines, Teams must also REGISTER ON </w:t>
                      </w:r>
                      <w:r w:rsidRPr="00DD35FC">
                        <w:rPr>
                          <w:rFonts w:ascii="Arial" w:hAnsi="Arial"/>
                          <w:b/>
                          <w:i/>
                          <w:iCs/>
                          <w:sz w:val="24"/>
                        </w:rPr>
                        <w:t>PLAYHQ</w:t>
                      </w:r>
                      <w:r w:rsidR="00A84601" w:rsidRPr="005E072D">
                        <w:rPr>
                          <w:rFonts w:ascii="TimesNewRomanPS" w:hAnsi="TimesNewRomanP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E9DBA1D" w14:textId="173B5CEE" w:rsidR="004F4B38" w:rsidRPr="00DD35FC" w:rsidRDefault="00DD35FC" w:rsidP="00A84601">
                      <w:pPr>
                        <w:jc w:val="center"/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</w:pPr>
                      <w:r w:rsidRPr="00DD35FC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By </w:t>
                      </w:r>
                      <w:r w:rsidR="00371EFF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>29</w:t>
                      </w:r>
                      <w:r w:rsidR="00371EFF" w:rsidRPr="00371EFF">
                        <w:rPr>
                          <w:rFonts w:ascii="Arial" w:hAnsi="Arial"/>
                          <w:b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371EFF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DD35FC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>March</w:t>
                      </w:r>
                      <w:r w:rsidR="00A84601" w:rsidRPr="00DD35FC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 xml:space="preserve">    </w:t>
                      </w:r>
                    </w:p>
                    <w:p w14:paraId="23F9B64A" w14:textId="77777777" w:rsidR="004F4B38" w:rsidRDefault="004F4B38">
                      <w:pPr>
                        <w:jc w:val="both"/>
                        <w:rPr>
                          <w:rFonts w:ascii="Arial" w:hAnsi="Arial"/>
                          <w:sz w:val="24"/>
                        </w:rPr>
                      </w:pPr>
                    </w:p>
                    <w:p w14:paraId="3DD300DC" w14:textId="77777777" w:rsidR="004F4B38" w:rsidRDefault="004F4B38">
                      <w:pPr>
                        <w:jc w:val="center"/>
                        <w:rPr>
                          <w:rFonts w:ascii="Arial" w:hAnsi="Arial"/>
                          <w:sz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DC56C63" w14:textId="21C10DD5" w:rsidR="004F4B38" w:rsidRDefault="00F07559">
      <w:pPr>
        <w:rPr>
          <w:sz w:val="48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BF5EC3" wp14:editId="20C04099">
                <wp:simplePos x="0" y="0"/>
                <wp:positionH relativeFrom="column">
                  <wp:posOffset>6924675</wp:posOffset>
                </wp:positionH>
                <wp:positionV relativeFrom="paragraph">
                  <wp:posOffset>286385</wp:posOffset>
                </wp:positionV>
                <wp:extent cx="3348990" cy="3398520"/>
                <wp:effectExtent l="19050" t="19050" r="22860" b="11430"/>
                <wp:wrapNone/>
                <wp:docPr id="1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8990" cy="339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130" w:type="dxa"/>
                              <w:tblInd w:w="-9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72"/>
                              <w:gridCol w:w="991"/>
                              <w:gridCol w:w="1431"/>
                              <w:gridCol w:w="936"/>
                            </w:tblGrid>
                            <w:tr w:rsidR="00522BB9" w14:paraId="6B4FEEFC" w14:textId="77777777" w:rsidTr="00373D1B">
                              <w:tc>
                                <w:tcPr>
                                  <w:tcW w:w="5130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360AFA" w14:textId="59967348" w:rsidR="00522BB9" w:rsidRDefault="00522BB9" w:rsidP="00FC4DA8">
                                  <w:pPr>
                                    <w:jc w:val="center"/>
                                  </w:pPr>
                                  <w:r w:rsidRPr="00FC4DA8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 xml:space="preserve">Competition </w:t>
                                  </w:r>
                                  <w:r w:rsidR="00FC4DA8" w:rsidRPr="00FC4DA8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Nominated</w:t>
                                  </w:r>
                                </w:p>
                              </w:tc>
                            </w:tr>
                            <w:tr w:rsidR="00522BB9" w14:paraId="5A71A323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903567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B5D93FF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00386EA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5B7A5B" w14:textId="77777777" w:rsidR="00522BB9" w:rsidRPr="00373D1B" w:rsidRDefault="00522BB9" w:rsidP="00136D11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1436B5" w14:paraId="09B4C694" w14:textId="77777777" w:rsidTr="00CF6B32">
                              <w:tc>
                                <w:tcPr>
                                  <w:tcW w:w="2763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9E83D50" w14:textId="554AED4A" w:rsidR="001436B5" w:rsidRPr="001F13E6" w:rsidRDefault="00373D1B" w:rsidP="00373D1B">
                                  <w:pPr>
                                    <w:jc w:val="right"/>
                                    <w:rPr>
                                      <w:rFonts w:ascii="Arial" w:hAnsi="Arial"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(√)</w:t>
                                  </w:r>
                                </w:p>
                              </w:tc>
                              <w:tc>
                                <w:tcPr>
                                  <w:tcW w:w="2367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025172FB" w14:textId="3B6E74BE" w:rsidR="001436B5" w:rsidRPr="001436B5" w:rsidRDefault="00373D1B" w:rsidP="00373D1B">
                                  <w:pPr>
                                    <w:jc w:val="right"/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(√)</w:t>
                                  </w:r>
                                </w:p>
                              </w:tc>
                            </w:tr>
                            <w:tr w:rsidR="00FC65BD" w14:paraId="3B2BF3DD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  <w:right w:val="nil"/>
                                  </w:tcBorders>
                                </w:tcPr>
                                <w:p w14:paraId="7732C281" w14:textId="1AC4D6C9" w:rsidR="00522BB9" w:rsidRPr="007C566A" w:rsidRDefault="00373D1B" w:rsidP="00136D11">
                                  <w:r w:rsidRPr="007C566A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ATURDAY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5CBC2C" w14:textId="30A8C2EE" w:rsidR="00522BB9" w:rsidRPr="007C566A" w:rsidRDefault="00522BB9" w:rsidP="00590BC3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  <w:right w:val="nil"/>
                                  </w:tcBorders>
                                </w:tcPr>
                                <w:p w14:paraId="0DABD581" w14:textId="75319E8D" w:rsidR="00522BB9" w:rsidRPr="007C566A" w:rsidRDefault="00373D1B" w:rsidP="00136D11">
                                  <w:r w:rsidRPr="007C566A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UNDAY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2A7089" w14:textId="45D29A18" w:rsidR="00522BB9" w:rsidRDefault="00522BB9" w:rsidP="00590BC3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FC736D" w14:paraId="4F891C12" w14:textId="77777777" w:rsidTr="00FE578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03732B0" w14:textId="67849E1A" w:rsidR="00FC736D" w:rsidRPr="00590BC3" w:rsidRDefault="00FC736D" w:rsidP="00590BC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A055C5" w14:textId="083A9070" w:rsidR="00FC736D" w:rsidRPr="00211B67" w:rsidRDefault="00FC736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2071327" w14:textId="26BD43CA" w:rsidR="00FC736D" w:rsidRDefault="00FC736D" w:rsidP="00590BC3"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Northside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767592" w14:textId="77777777" w:rsidR="00FC736D" w:rsidRPr="00211B67" w:rsidRDefault="00FC736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FC736D" w14:paraId="4C17866B" w14:textId="77777777" w:rsidTr="00FE578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06BF4F" w14:textId="65B2335E" w:rsidR="00FC736D" w:rsidRPr="00590BC3" w:rsidRDefault="00FC736D" w:rsidP="00590BC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FE616E9" w14:textId="77777777" w:rsidR="00FC736D" w:rsidRPr="00211B67" w:rsidRDefault="00FC736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09C0FC" w14:textId="45DE510F" w:rsidR="00FC736D" w:rsidRDefault="00FC736D" w:rsidP="00590BC3">
                                  <w:r w:rsidRPr="00590BC3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Southside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3D634F" w14:textId="77777777" w:rsidR="00FC736D" w:rsidRPr="00211B67" w:rsidRDefault="00FC736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590BC3" w14:paraId="1787E31E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8CA3F8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77B268D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A82D7AD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98C343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590BC3" w14:paraId="77A753B8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20C074" w14:textId="460020BA" w:rsidR="00590BC3" w:rsidRDefault="00590BC3" w:rsidP="00590BC3"/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276AF5E" w14:textId="77777777" w:rsidR="007A6DFD" w:rsidRDefault="005556A7" w:rsidP="004A52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Grade</w:t>
                                  </w:r>
                                  <w:r w:rsidR="007A6DFD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</w:p>
                                <w:p w14:paraId="2A83F1B7" w14:textId="748D7963" w:rsidR="00590BC3" w:rsidRDefault="005556A7" w:rsidP="004A528F">
                                  <w:pPr>
                                    <w:jc w:val="center"/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Level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DCCF93" w14:textId="40795456" w:rsidR="00590BC3" w:rsidRPr="00A6245A" w:rsidRDefault="00590BC3" w:rsidP="004A528F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C1408EE" w14:textId="0CC57E14" w:rsidR="00590BC3" w:rsidRDefault="004A528F" w:rsidP="004A528F">
                                  <w:pPr>
                                    <w:jc w:val="center"/>
                                  </w:pP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Grade</w:t>
                                  </w:r>
                                  <w:r w:rsidR="007A6DFD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Pr="005556A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Level</w:t>
                                  </w:r>
                                  <w:r w:rsidR="001945D7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1945D7" w:rsidRPr="001F13E6">
                                    <w:rPr>
                                      <w:i/>
                                      <w:sz w:val="24"/>
                                      <w:szCs w:val="24"/>
                                    </w:rPr>
                                    <w:t>√</w:t>
                                  </w:r>
                                </w:p>
                              </w:tc>
                            </w:tr>
                            <w:tr w:rsidR="00590BC3" w14:paraId="03CCAB63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43C210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6778C257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EC47E57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32F974F" w14:textId="77777777" w:rsidR="00590BC3" w:rsidRPr="00ED5BE0" w:rsidRDefault="00590BC3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FC65BD" w14:paraId="2BC38F00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5DD7A7D7" w14:textId="0DF45E5C" w:rsidR="00590BC3" w:rsidRPr="002B59AA" w:rsidRDefault="005556A7" w:rsidP="00590BC3">
                                  <w:pPr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BF4340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  <w:t>SENIOR</w:t>
                                  </w: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4EC9C2" w14:textId="77777777" w:rsidR="00590BC3" w:rsidRPr="00211B67" w:rsidRDefault="00590BC3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A9EEB79" w14:textId="18302D33" w:rsidR="00590BC3" w:rsidRPr="0098433C" w:rsidRDefault="00A6245A" w:rsidP="00590BC3">
                                  <w:pPr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98433C">
                                    <w:rPr>
                                      <w:rFonts w:asciiTheme="minorHAnsi" w:hAnsiTheme="minorHAnsi" w:cstheme="minorHAnsi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50 Over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DBC4C30" w14:textId="0F826EB4" w:rsidR="00590BC3" w:rsidRPr="00211B67" w:rsidRDefault="00590BC3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7A6DFD" w14:paraId="1C606938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BDCF9BA" w14:textId="77777777" w:rsidR="007A6DFD" w:rsidRPr="005556A7" w:rsidRDefault="007A6DFD" w:rsidP="00590BC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652D82" w14:textId="77777777" w:rsidR="007A6DFD" w:rsidRPr="00211B67" w:rsidRDefault="007A6DF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5F8FC55E" w14:textId="7DBFE0F1" w:rsidR="007A6DFD" w:rsidRPr="00ED5BE0" w:rsidRDefault="00ED5BE0" w:rsidP="00ED5BE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98433C">
                                    <w:rPr>
                                      <w:rFonts w:asciiTheme="minorHAnsi" w:hAnsiTheme="minorHAnsi" w:cstheme="minorHAnsi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 xml:space="preserve">T20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9938BA1" w14:textId="77777777" w:rsidR="007A6DFD" w:rsidRPr="00211B67" w:rsidRDefault="007A6DF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403626" w14:paraId="039912F4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02871EC" w14:textId="77777777" w:rsidR="00403626" w:rsidRPr="00403626" w:rsidRDefault="00403626" w:rsidP="00590BC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A73BE1" w14:textId="77777777" w:rsidR="00403626" w:rsidRPr="00403626" w:rsidRDefault="00403626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CB11C14" w14:textId="45257E81" w:rsidR="00403626" w:rsidRPr="00403626" w:rsidRDefault="007C788A" w:rsidP="00ED5BE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  <w:r w:rsidRPr="00ED5BE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(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Kianawah Pk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18EEFFA" w14:textId="77777777" w:rsidR="00403626" w:rsidRPr="00403626" w:rsidRDefault="00403626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7C788A" w:rsidRPr="007C788A" w14:paraId="64153677" w14:textId="77777777" w:rsidTr="00CF6B32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38911D" w14:textId="77777777" w:rsidR="007C788A" w:rsidRPr="007C788A" w:rsidRDefault="007C788A" w:rsidP="00590BC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B23E48C" w14:textId="77777777" w:rsidR="007C788A" w:rsidRPr="007C788A" w:rsidRDefault="007C788A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B038E9F" w14:textId="77777777" w:rsidR="007C788A" w:rsidRPr="007C788A" w:rsidRDefault="007C788A" w:rsidP="00ED5BE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28359B4" w14:textId="77777777" w:rsidR="007C788A" w:rsidRPr="007C788A" w:rsidRDefault="007C788A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2F4E19" w14:paraId="79D66C21" w14:textId="77777777" w:rsidTr="00EC56D3">
                              <w:tc>
                                <w:tcPr>
                                  <w:tcW w:w="2763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09C03D" w14:textId="027AF4D9" w:rsidR="002F4E19" w:rsidRPr="002F4E19" w:rsidRDefault="002F4E19" w:rsidP="00590BC3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2F4E19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JUNIORS U/13-U/16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720D2FC" w14:textId="0F7E65B2" w:rsidR="002F4E19" w:rsidRPr="007C788A" w:rsidRDefault="002F4E19" w:rsidP="00590BC3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14AB38A" w14:textId="77777777" w:rsidR="002F4E19" w:rsidRDefault="002F4E19" w:rsidP="00590BC3"/>
                              </w:tc>
                            </w:tr>
                            <w:tr w:rsidR="000B6179" w14:paraId="3B12DEDF" w14:textId="77777777" w:rsidTr="002F4E19">
                              <w:tc>
                                <w:tcPr>
                                  <w:tcW w:w="177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4414EEDC" w14:textId="77777777" w:rsidR="000B6179" w:rsidRPr="000B6179" w:rsidRDefault="000B6179" w:rsidP="00A6245A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21C4968" w14:textId="77777777" w:rsidR="000B6179" w:rsidRPr="000B6179" w:rsidRDefault="000B6179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23912AB" w14:textId="77777777" w:rsidR="000B6179" w:rsidRPr="000B6179" w:rsidRDefault="000B6179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28DF593" w14:textId="77777777" w:rsidR="000B6179" w:rsidRPr="000B6179" w:rsidRDefault="000B6179" w:rsidP="00590BC3">
                                  <w:pPr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2F4E19" w14:paraId="67053FBA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EB604A9" w14:textId="4B72211A" w:rsidR="002F4E19" w:rsidRPr="00211B67" w:rsidRDefault="00DA0ACD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Junior Teams nominate via separate Excel Spreadsheet sent to Clubs</w:t>
                                  </w: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7DDC6ED" w14:textId="7F101914" w:rsidR="002F4E19" w:rsidRPr="00D9470B" w:rsidRDefault="002F4E19" w:rsidP="00D9470B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252B92" w14:textId="77777777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2F4E19" w14:paraId="41BDF0DF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EA3E7D3" w14:textId="2B9C52CD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61014EE2" w14:textId="51DD59B5" w:rsidR="002F4E19" w:rsidRPr="00D9470B" w:rsidRDefault="002F4E19" w:rsidP="00D9470B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3C2E03" w14:textId="77777777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2F4E19" w14:paraId="2D40FD6F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539DFA" w14:textId="0027D24D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2AE04AAD" w14:textId="279F160B" w:rsidR="002F4E19" w:rsidRPr="00D9470B" w:rsidRDefault="002F4E19" w:rsidP="00D9470B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9D93EE" w14:textId="77777777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  <w:tr w:rsidR="002F4E19" w14:paraId="6A1DEC34" w14:textId="77777777" w:rsidTr="002F4E19">
                              <w:tc>
                                <w:tcPr>
                                  <w:tcW w:w="2763" w:type="dxa"/>
                                  <w:gridSpan w:val="2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EBBD460" w14:textId="72E7F400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31" w:type="dxa"/>
                                  <w:tcBorders>
                                    <w:top w:val="nil"/>
                                    <w:left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06CF7445" w14:textId="453DCBDC" w:rsidR="002F4E19" w:rsidRPr="00D9470B" w:rsidRDefault="002F4E19" w:rsidP="00D9470B">
                                  <w:pPr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FAC2540" w14:textId="77777777" w:rsidR="002F4E19" w:rsidRPr="00211B67" w:rsidRDefault="002F4E19" w:rsidP="00211B6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916E06" w14:textId="77777777" w:rsidR="00A32661" w:rsidRDefault="00A32661" w:rsidP="00136D1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BF5EC3" id="Text Box 59" o:spid="_x0000_s1031" type="#_x0000_t202" style="position:absolute;margin-left:545.25pt;margin-top:22.55pt;width:263.7pt;height:2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" strokeweight="2.5pt">
                <v:textbox>
                  <w:txbxContent>
                    <w:tbl>
                      <w:tblPr>
                        <w:tblStyle w:val="TableGrid"/>
                        <w:tblW w:w="5130" w:type="dxa"/>
                        <w:tblInd w:w="-90" w:type="dxa"/>
                        <w:tblLook w:val="04A0" w:firstRow="1" w:lastRow="0" w:firstColumn="1" w:lastColumn="0" w:noHBand="0" w:noVBand="1"/>
                      </w:tblPr>
                      <w:tblGrid>
                        <w:gridCol w:w="1772"/>
                        <w:gridCol w:w="991"/>
                        <w:gridCol w:w="1431"/>
                        <w:gridCol w:w="936"/>
                      </w:tblGrid>
                      <w:tr w:rsidR="00522BB9" w14:paraId="6B4FEEFC" w14:textId="77777777" w:rsidTr="00373D1B">
                        <w:tc>
                          <w:tcPr>
                            <w:tcW w:w="5130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360AFA" w14:textId="59967348" w:rsidR="00522BB9" w:rsidRDefault="00522BB9" w:rsidP="00FC4DA8">
                            <w:pPr>
                              <w:jc w:val="center"/>
                            </w:pPr>
                            <w:r w:rsidRPr="00FC4DA8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 xml:space="preserve">Competition </w:t>
                            </w:r>
                            <w:r w:rsidR="00FC4DA8" w:rsidRPr="00FC4DA8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Nominated</w:t>
                            </w:r>
                          </w:p>
                        </w:tc>
                      </w:tr>
                      <w:tr w:rsidR="00522BB9" w14:paraId="5A71A323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903567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B5D93FF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00386EA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5B7A5B" w14:textId="77777777" w:rsidR="00522BB9" w:rsidRPr="00373D1B" w:rsidRDefault="00522BB9" w:rsidP="00136D11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1436B5" w14:paraId="09B4C694" w14:textId="77777777" w:rsidTr="00CF6B32">
                        <w:tc>
                          <w:tcPr>
                            <w:tcW w:w="2763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9E83D50" w14:textId="554AED4A" w:rsidR="001436B5" w:rsidRPr="001F13E6" w:rsidRDefault="00373D1B" w:rsidP="00373D1B">
                            <w:pPr>
                              <w:jc w:val="right"/>
                              <w:rPr>
                                <w:rFonts w:ascii="Arial" w:hAnsi="Arial"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F13E6">
                              <w:rPr>
                                <w:i/>
                                <w:sz w:val="24"/>
                                <w:szCs w:val="24"/>
                              </w:rPr>
                              <w:t>(√)</w:t>
                            </w:r>
                          </w:p>
                        </w:tc>
                        <w:tc>
                          <w:tcPr>
                            <w:tcW w:w="2367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025172FB" w14:textId="3B6E74BE" w:rsidR="001436B5" w:rsidRPr="001436B5" w:rsidRDefault="00373D1B" w:rsidP="00373D1B">
                            <w:pPr>
                              <w:jc w:val="right"/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F13E6">
                              <w:rPr>
                                <w:i/>
                                <w:sz w:val="24"/>
                                <w:szCs w:val="24"/>
                              </w:rPr>
                              <w:t>(√)</w:t>
                            </w:r>
                          </w:p>
                        </w:tc>
                      </w:tr>
                      <w:tr w:rsidR="00FC65BD" w14:paraId="3B2BF3DD" w14:textId="77777777" w:rsidTr="00CF6B32">
                        <w:tc>
                          <w:tcPr>
                            <w:tcW w:w="177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  <w:right w:val="nil"/>
                            </w:tcBorders>
                          </w:tcPr>
                          <w:p w14:paraId="7732C281" w14:textId="1AC4D6C9" w:rsidR="00522BB9" w:rsidRPr="007C566A" w:rsidRDefault="00373D1B" w:rsidP="00136D11">
                            <w:r w:rsidRPr="007C566A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ATURDAY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5CBC2C" w14:textId="30A8C2EE" w:rsidR="00522BB9" w:rsidRPr="007C566A" w:rsidRDefault="00522BB9" w:rsidP="00590BC3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  <w:right w:val="nil"/>
                            </w:tcBorders>
                          </w:tcPr>
                          <w:p w14:paraId="0DABD581" w14:textId="75319E8D" w:rsidR="00522BB9" w:rsidRPr="007C566A" w:rsidRDefault="00373D1B" w:rsidP="00136D11">
                            <w:r w:rsidRPr="007C566A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UNDAY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42A7089" w14:textId="45D29A18" w:rsidR="00522BB9" w:rsidRDefault="00522BB9" w:rsidP="00590BC3">
                            <w:pPr>
                              <w:jc w:val="center"/>
                            </w:pPr>
                          </w:p>
                        </w:tc>
                      </w:tr>
                      <w:tr w:rsidR="00FC736D" w14:paraId="4F891C12" w14:textId="77777777" w:rsidTr="00FE5782">
                        <w:tc>
                          <w:tcPr>
                            <w:tcW w:w="1772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03732B0" w14:textId="67849E1A" w:rsidR="00FC736D" w:rsidRPr="00590BC3" w:rsidRDefault="00FC736D" w:rsidP="00590BC3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00A055C5" w14:textId="083A9070" w:rsidR="00FC736D" w:rsidRPr="00211B67" w:rsidRDefault="00FC736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2071327" w14:textId="26BD43CA" w:rsidR="00FC736D" w:rsidRDefault="00FC736D" w:rsidP="00590BC3"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Northside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767592" w14:textId="77777777" w:rsidR="00FC736D" w:rsidRPr="00211B67" w:rsidRDefault="00FC736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FC736D" w14:paraId="4C17866B" w14:textId="77777777" w:rsidTr="00FE5782">
                        <w:tc>
                          <w:tcPr>
                            <w:tcW w:w="1772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06BF4F" w14:textId="65B2335E" w:rsidR="00FC736D" w:rsidRPr="00590BC3" w:rsidRDefault="00FC736D" w:rsidP="00590BC3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FE616E9" w14:textId="77777777" w:rsidR="00FC736D" w:rsidRPr="00211B67" w:rsidRDefault="00FC736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09C0FC" w14:textId="45DE510F" w:rsidR="00FC736D" w:rsidRDefault="00FC736D" w:rsidP="00590BC3">
                            <w:r w:rsidRPr="00590BC3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Southside 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3D634F" w14:textId="77777777" w:rsidR="00FC736D" w:rsidRPr="00211B67" w:rsidRDefault="00FC736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590BC3" w14:paraId="1787E31E" w14:textId="77777777" w:rsidTr="00CF6B32">
                        <w:tc>
                          <w:tcPr>
                            <w:tcW w:w="1772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8CA3F8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77B268D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A82D7AD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98C343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590BC3" w14:paraId="77A753B8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20C074" w14:textId="460020BA" w:rsidR="00590BC3" w:rsidRDefault="00590BC3" w:rsidP="00590BC3"/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276AF5E" w14:textId="77777777" w:rsidR="007A6DFD" w:rsidRDefault="005556A7" w:rsidP="004A52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rade</w:t>
                            </w:r>
                            <w:r w:rsidR="007A6DF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</w:p>
                          <w:p w14:paraId="2A83F1B7" w14:textId="748D7963" w:rsidR="00590BC3" w:rsidRDefault="005556A7" w:rsidP="004A528F">
                            <w:pPr>
                              <w:jc w:val="center"/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Level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DCCF93" w14:textId="40795456" w:rsidR="00590BC3" w:rsidRPr="00A6245A" w:rsidRDefault="00590BC3" w:rsidP="004A528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C1408EE" w14:textId="0CC57E14" w:rsidR="00590BC3" w:rsidRDefault="004A528F" w:rsidP="004A528F">
                            <w:pPr>
                              <w:jc w:val="center"/>
                            </w:pP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rade</w:t>
                            </w:r>
                            <w:r w:rsidR="007A6DF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r w:rsidRPr="005556A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Level</w:t>
                            </w:r>
                            <w:r w:rsidR="001945D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945D7" w:rsidRPr="001F13E6">
                              <w:rPr>
                                <w:i/>
                                <w:sz w:val="24"/>
                                <w:szCs w:val="24"/>
                              </w:rPr>
                              <w:t>√</w:t>
                            </w:r>
                          </w:p>
                        </w:tc>
                      </w:tr>
                      <w:tr w:rsidR="00590BC3" w14:paraId="03CCAB63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43C210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6778C257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EC47E57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32F974F" w14:textId="77777777" w:rsidR="00590BC3" w:rsidRPr="00ED5BE0" w:rsidRDefault="00590BC3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FC65BD" w14:paraId="2BC38F00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5DD7A7D7" w14:textId="0DF45E5C" w:rsidR="00590BC3" w:rsidRPr="002B59AA" w:rsidRDefault="005556A7" w:rsidP="00590BC3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BF4340"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  <w:t>SENIOR</w:t>
                            </w: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4EC9C2" w14:textId="77777777" w:rsidR="00590BC3" w:rsidRPr="00211B67" w:rsidRDefault="00590BC3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A9EEB79" w14:textId="18302D33" w:rsidR="00590BC3" w:rsidRPr="0098433C" w:rsidRDefault="00A6245A" w:rsidP="00590BC3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8433C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50 Over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DBC4C30" w14:textId="0F826EB4" w:rsidR="00590BC3" w:rsidRPr="00211B67" w:rsidRDefault="00590BC3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7A6DFD" w14:paraId="1C606938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2BDCF9BA" w14:textId="77777777" w:rsidR="007A6DFD" w:rsidRPr="005556A7" w:rsidRDefault="007A6DFD" w:rsidP="00590BC3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652D82" w14:textId="77777777" w:rsidR="007A6DFD" w:rsidRPr="00211B67" w:rsidRDefault="007A6DF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5F8FC55E" w14:textId="7DBFE0F1" w:rsidR="007A6DFD" w:rsidRPr="00ED5BE0" w:rsidRDefault="00ED5BE0" w:rsidP="00ED5BE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98433C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T20 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9938BA1" w14:textId="77777777" w:rsidR="007A6DFD" w:rsidRPr="00211B67" w:rsidRDefault="007A6DF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403626" w14:paraId="039912F4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02871EC" w14:textId="77777777" w:rsidR="00403626" w:rsidRPr="00403626" w:rsidRDefault="00403626" w:rsidP="00590BC3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A73BE1" w14:textId="77777777" w:rsidR="00403626" w:rsidRPr="00403626" w:rsidRDefault="00403626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CB11C14" w14:textId="45257E81" w:rsidR="00403626" w:rsidRPr="00403626" w:rsidRDefault="007C788A" w:rsidP="00ED5BE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  <w:r w:rsidRPr="00ED5BE0">
                              <w:rPr>
                                <w:rFonts w:asciiTheme="minorHAnsi" w:hAnsiTheme="minorHAnsi" w:cstheme="minorHAnsi"/>
                                <w:b/>
                              </w:rPr>
                              <w:t>(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Kianawah Pk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18EEFFA" w14:textId="77777777" w:rsidR="00403626" w:rsidRPr="00403626" w:rsidRDefault="00403626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7C788A" w:rsidRPr="007C788A" w14:paraId="64153677" w14:textId="77777777" w:rsidTr="00CF6B32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38911D" w14:textId="77777777" w:rsidR="007C788A" w:rsidRPr="007C788A" w:rsidRDefault="007C788A" w:rsidP="00590BC3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B23E48C" w14:textId="77777777" w:rsidR="007C788A" w:rsidRPr="007C788A" w:rsidRDefault="007C788A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B038E9F" w14:textId="77777777" w:rsidR="007C788A" w:rsidRPr="007C788A" w:rsidRDefault="007C788A" w:rsidP="00ED5BE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28359B4" w14:textId="77777777" w:rsidR="007C788A" w:rsidRPr="007C788A" w:rsidRDefault="007C788A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2F4E19" w14:paraId="79D66C21" w14:textId="77777777" w:rsidTr="00EC56D3">
                        <w:tc>
                          <w:tcPr>
                            <w:tcW w:w="2763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09C03D" w14:textId="027AF4D9" w:rsidR="002F4E19" w:rsidRPr="002F4E19" w:rsidRDefault="002F4E19" w:rsidP="00590BC3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2F4E19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JUNIORS U/13-U/16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720D2FC" w14:textId="0F7E65B2" w:rsidR="002F4E19" w:rsidRPr="007C788A" w:rsidRDefault="002F4E19" w:rsidP="00590BC3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14AB38A" w14:textId="77777777" w:rsidR="002F4E19" w:rsidRDefault="002F4E19" w:rsidP="00590BC3"/>
                        </w:tc>
                      </w:tr>
                      <w:tr w:rsidR="000B6179" w14:paraId="3B12DEDF" w14:textId="77777777" w:rsidTr="002F4E19">
                        <w:tc>
                          <w:tcPr>
                            <w:tcW w:w="177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4414EEDC" w14:textId="77777777" w:rsidR="000B6179" w:rsidRPr="000B6179" w:rsidRDefault="000B6179" w:rsidP="00A6245A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9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21C4968" w14:textId="77777777" w:rsidR="000B6179" w:rsidRPr="000B6179" w:rsidRDefault="000B6179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23912AB" w14:textId="77777777" w:rsidR="000B6179" w:rsidRPr="000B6179" w:rsidRDefault="000B6179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28DF593" w14:textId="77777777" w:rsidR="000B6179" w:rsidRPr="000B6179" w:rsidRDefault="000B6179" w:rsidP="00590BC3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2F4E19" w14:paraId="67053FBA" w14:textId="77777777" w:rsidTr="002F4E19">
                        <w:tc>
                          <w:tcPr>
                            <w:tcW w:w="2763" w:type="dxa"/>
                            <w:gridSpan w:val="2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7EB604A9" w14:textId="4B72211A" w:rsidR="002F4E19" w:rsidRPr="00211B67" w:rsidRDefault="00DA0ACD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Junior Teams nominate via separate Excel Spreadsheet sent to Clubs</w:t>
                            </w: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7DDC6ED" w14:textId="7F101914" w:rsidR="002F4E19" w:rsidRPr="00D9470B" w:rsidRDefault="002F4E19" w:rsidP="00D9470B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936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02252B92" w14:textId="77777777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2F4E19" w14:paraId="41BDF0DF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EA3E7D3" w14:textId="2B9C52CD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61014EE2" w14:textId="51DD59B5" w:rsidR="002F4E19" w:rsidRPr="00D9470B" w:rsidRDefault="002F4E19" w:rsidP="00D9470B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3C2E03" w14:textId="77777777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2F4E19" w14:paraId="2D40FD6F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8539DFA" w14:textId="0027D24D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2AE04AAD" w14:textId="279F160B" w:rsidR="002F4E19" w:rsidRPr="00D9470B" w:rsidRDefault="002F4E19" w:rsidP="00D9470B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799D93EE" w14:textId="77777777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  <w:tr w:rsidR="002F4E19" w14:paraId="6A1DEC34" w14:textId="77777777" w:rsidTr="002F4E19">
                        <w:tc>
                          <w:tcPr>
                            <w:tcW w:w="2763" w:type="dxa"/>
                            <w:gridSpan w:val="2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EBBD460" w14:textId="72E7F400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431" w:type="dxa"/>
                            <w:tcBorders>
                              <w:top w:val="nil"/>
                              <w:left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14:paraId="06CF7445" w14:textId="453DCBDC" w:rsidR="002F4E19" w:rsidRPr="00D9470B" w:rsidRDefault="002F4E19" w:rsidP="00D9470B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FAC2540" w14:textId="77777777" w:rsidR="002F4E19" w:rsidRPr="00211B67" w:rsidRDefault="002F4E19" w:rsidP="00211B6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</w:p>
                        </w:tc>
                      </w:tr>
                    </w:tbl>
                    <w:p w14:paraId="01916E06" w14:textId="77777777" w:rsidR="00A32661" w:rsidRDefault="00A32661" w:rsidP="00136D11"/>
                  </w:txbxContent>
                </v:textbox>
              </v:shape>
            </w:pict>
          </mc:Fallback>
        </mc:AlternateContent>
      </w:r>
      <w:r w:rsidR="004F4B38">
        <w:rPr>
          <w:rFonts w:ascii="Monotype Corsiva" w:hAnsi="Monotype Corsiva"/>
          <w:b/>
          <w:sz w:val="40"/>
        </w:rPr>
        <w:tab/>
      </w:r>
    </w:p>
    <w:p w14:paraId="49DC0E1F" w14:textId="77777777" w:rsidR="004F4B38" w:rsidRDefault="004F4B38"/>
    <w:p w14:paraId="1A16945B" w14:textId="77777777" w:rsidR="004F4B38" w:rsidRDefault="004F4B38"/>
    <w:p w14:paraId="6F461968" w14:textId="77777777" w:rsidR="004F4B38" w:rsidRDefault="004F4B38"/>
    <w:p w14:paraId="6F49AD61" w14:textId="77777777" w:rsidR="004F4B38" w:rsidRDefault="004F4B38">
      <w:pPr>
        <w:rPr>
          <w:rFonts w:ascii="Arial" w:hAnsi="Arial"/>
          <w:sz w:val="22"/>
        </w:rPr>
      </w:pPr>
    </w:p>
    <w:p w14:paraId="788D5327" w14:textId="0C82ED63" w:rsidR="004F4B38" w:rsidRDefault="00F07559">
      <w:pPr>
        <w:rPr>
          <w:rFonts w:ascii="Arial" w:hAnsi="Arial"/>
          <w:sz w:val="22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9E7823" wp14:editId="46A4DD66">
                <wp:simplePos x="0" y="0"/>
                <wp:positionH relativeFrom="column">
                  <wp:posOffset>3789045</wp:posOffset>
                </wp:positionH>
                <wp:positionV relativeFrom="paragraph">
                  <wp:posOffset>110490</wp:posOffset>
                </wp:positionV>
                <wp:extent cx="3007995" cy="280670"/>
                <wp:effectExtent l="0" t="0" r="20955" b="24130"/>
                <wp:wrapNone/>
                <wp:docPr id="16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07995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376FFE" w14:textId="2DC8D133" w:rsidR="004F4B38" w:rsidRDefault="00371EFF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 xml:space="preserve">Home </w:t>
                            </w:r>
                            <w:r w:rsidR="004F4B38"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 xml:space="preserve">Ground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8"/>
                              </w:rPr>
                              <w:t>(Where applicable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E7823" id="Rectangle 33" o:spid="_x0000_s1032" style="position:absolute;margin-left:298.35pt;margin-top:8.7pt;width:236.85pt;height:22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" strokeweight=".25pt">
                <v:textbox inset="1pt,1pt,1pt,1pt">
                  <w:txbxContent>
                    <w:p w14:paraId="4B376FFE" w14:textId="2DC8D133" w:rsidR="004F4B38" w:rsidRDefault="00371EFF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8"/>
                        </w:rPr>
                        <w:t xml:space="preserve">Home </w:t>
                      </w:r>
                      <w:r w:rsidR="004F4B38">
                        <w:rPr>
                          <w:rFonts w:ascii="Monotype Corsiva" w:hAnsi="Monotype Corsiva"/>
                          <w:b/>
                          <w:sz w:val="28"/>
                        </w:rPr>
                        <w:t xml:space="preserve">Ground </w:t>
                      </w:r>
                      <w:r>
                        <w:rPr>
                          <w:rFonts w:ascii="Monotype Corsiva" w:hAnsi="Monotype Corsiva"/>
                          <w:b/>
                          <w:sz w:val="28"/>
                        </w:rPr>
                        <w:t>(Where applicable)</w:t>
                      </w:r>
                    </w:p>
                  </w:txbxContent>
                </v:textbox>
              </v:rect>
            </w:pict>
          </mc:Fallback>
        </mc:AlternateContent>
      </w:r>
      <w:r w:rsidR="00EE58D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34631" wp14:editId="305CD629">
                <wp:simplePos x="0" y="0"/>
                <wp:positionH relativeFrom="column">
                  <wp:posOffset>52705</wp:posOffset>
                </wp:positionH>
                <wp:positionV relativeFrom="paragraph">
                  <wp:posOffset>150495</wp:posOffset>
                </wp:positionV>
                <wp:extent cx="3543300" cy="3657600"/>
                <wp:effectExtent l="0" t="0" r="0" b="0"/>
                <wp:wrapNone/>
                <wp:docPr id="1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65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2163"/>
                              <w:gridCol w:w="3139"/>
                            </w:tblGrid>
                            <w:tr w:rsidR="00A84601" w:rsidRPr="001204D1" w14:paraId="1C95D8EE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E78C17" w14:textId="4733E2A8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 xml:space="preserve">Club  </w:t>
                                  </w:r>
                                  <w:r w:rsidR="00371EFF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Contact</w:t>
                                  </w:r>
                                </w:p>
                                <w:p w14:paraId="79F6098C" w14:textId="77777777" w:rsidR="00A84601" w:rsidRPr="001204D1" w:rsidRDefault="00477593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ED92CBA" w14:textId="37CBC498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F1B8A7" w14:textId="77777777" w:rsidTr="001204D1">
                              <w:trPr>
                                <w:trHeight w:val="284"/>
                              </w:trPr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3BAFD19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308715C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60CE63B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545BD87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4"/>
                                      <w:szCs w:val="24"/>
                                    </w:rPr>
                                    <w:t>Street Address</w:t>
                                  </w:r>
                                </w:p>
                                <w:p w14:paraId="4F84BC3C" w14:textId="77777777" w:rsidR="00A84601" w:rsidRPr="001204D1" w:rsidRDefault="00A84601">
                                  <w:pPr>
                                    <w:rPr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2361B9F" w14:textId="1F41D7D5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4B2AFEA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8D49C8D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Sub/Town</w:t>
                                  </w:r>
                                </w:p>
                                <w:p w14:paraId="3F86C017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F83F74A" w14:textId="3C01CD56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2205695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613A2A4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Postcode</w:t>
                                  </w: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A532028" w14:textId="2C2F369B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9B4D4B3" w14:textId="77777777" w:rsidTr="001204D1"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44A5E02E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A960E71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0A391A7B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950B41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Home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819A0C2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7D03F78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BB998A8" w14:textId="77777777" w:rsidR="00A84601" w:rsidRPr="001204D1" w:rsidRDefault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MOB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A2232CF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4601" w:rsidRPr="001204D1" w14:paraId="55CDE959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3AF492" w14:textId="77777777" w:rsidR="00A84601" w:rsidRPr="001204D1" w:rsidRDefault="00A84601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Fax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CC53D50" w14:textId="77777777" w:rsidR="00A84601" w:rsidRPr="001204D1" w:rsidRDefault="00A84601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1CA6614" w14:textId="77777777" w:rsidTr="001204D1">
                              <w:tc>
                                <w:tcPr>
                                  <w:tcW w:w="2196" w:type="dxa"/>
                                  <w:vMerge w:val="restart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77DD984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Email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20E8329" w14:textId="2A4EB466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3C79C750" w14:textId="77777777" w:rsidTr="001204D1">
                              <w:tc>
                                <w:tcPr>
                                  <w:tcW w:w="2196" w:type="dxa"/>
                                  <w:vMerge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CBAF138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AC4D706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15630560" w14:textId="77777777" w:rsidTr="001204D1">
                              <w:tc>
                                <w:tcPr>
                                  <w:tcW w:w="2196" w:type="dxa"/>
                                  <w:shd w:val="clear" w:color="auto" w:fill="auto"/>
                                </w:tcPr>
                                <w:p w14:paraId="26E02281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F986B8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054A0" w:rsidRPr="001204D1" w14:paraId="573B7D00" w14:textId="77777777" w:rsidTr="001204D1">
                              <w:tc>
                                <w:tcPr>
                                  <w:tcW w:w="219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2D1DED0" w14:textId="77777777" w:rsidR="00E054A0" w:rsidRPr="001204D1" w:rsidRDefault="00E054A0" w:rsidP="00A84601">
                                  <w:pPr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  <w:t>Work Phone:</w:t>
                                  </w:r>
                                </w:p>
                              </w:tc>
                              <w:tc>
                                <w:tcPr>
                                  <w:tcW w:w="329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85D881D" w14:textId="77777777" w:rsidR="00E054A0" w:rsidRPr="001204D1" w:rsidRDefault="00E054A0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37593F" w14:textId="77777777" w:rsidR="00A84601" w:rsidRPr="00A84601" w:rsidRDefault="00A8460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F34631" id="Text Box 56" o:spid="_x0000_s1033" type="#_x0000_t202" style="position:absolute;margin-left:4.15pt;margin-top:11.85pt;width:279pt;height:4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" stroked="f">
                <v:textbox>
                  <w:txbxContent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2163"/>
                        <w:gridCol w:w="3139"/>
                      </w:tblGrid>
                      <w:tr w:rsidR="00A84601" w:rsidRPr="001204D1" w14:paraId="1C95D8EE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E78C17" w14:textId="4733E2A8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 xml:space="preserve">Club  </w:t>
                            </w:r>
                            <w:r w:rsidR="00371EFF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  <w:p w14:paraId="79F6098C" w14:textId="77777777" w:rsidR="00A84601" w:rsidRPr="001204D1" w:rsidRDefault="00477593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ED92CBA" w14:textId="37CBC498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F1B8A7" w14:textId="77777777" w:rsidTr="001204D1">
                        <w:trPr>
                          <w:trHeight w:val="284"/>
                        </w:trPr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3BAFD19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6308715C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60CE63B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545BD87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4"/>
                                <w:szCs w:val="24"/>
                              </w:rPr>
                              <w:t>Street Address</w:t>
                            </w:r>
                          </w:p>
                          <w:p w14:paraId="4F84BC3C" w14:textId="77777777" w:rsidR="00A84601" w:rsidRPr="001204D1" w:rsidRDefault="00A84601">
                            <w:pPr>
                              <w:rPr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2361B9F" w14:textId="1F41D7D5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4B2AFEA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8D49C8D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Sub/Town</w:t>
                            </w:r>
                          </w:p>
                          <w:p w14:paraId="3F86C017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F83F74A" w14:textId="3C01CD56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2205695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613A2A4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Postcode</w:t>
                            </w: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A532028" w14:textId="2C2F369B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9B4D4B3" w14:textId="77777777" w:rsidTr="001204D1"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44A5E02E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2A960E71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0A391A7B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950B41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Home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819A0C2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7D03F78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BB998A8" w14:textId="77777777" w:rsidR="00A84601" w:rsidRPr="001204D1" w:rsidRDefault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MOB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2A2232CF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4601" w:rsidRPr="001204D1" w14:paraId="55CDE959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3AF492" w14:textId="77777777" w:rsidR="00A84601" w:rsidRPr="001204D1" w:rsidRDefault="00A84601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Fax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CC53D50" w14:textId="77777777" w:rsidR="00A84601" w:rsidRPr="001204D1" w:rsidRDefault="00A8460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1CA6614" w14:textId="77777777" w:rsidTr="001204D1">
                        <w:tc>
                          <w:tcPr>
                            <w:tcW w:w="2196" w:type="dxa"/>
                            <w:vMerge w:val="restart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77DD984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Email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20E8329" w14:textId="2A4EB466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3C79C750" w14:textId="77777777" w:rsidTr="001204D1">
                        <w:tc>
                          <w:tcPr>
                            <w:tcW w:w="2196" w:type="dxa"/>
                            <w:vMerge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CBAF138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AC4D706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15630560" w14:textId="77777777" w:rsidTr="001204D1">
                        <w:tc>
                          <w:tcPr>
                            <w:tcW w:w="2196" w:type="dxa"/>
                            <w:shd w:val="clear" w:color="auto" w:fill="auto"/>
                          </w:tcPr>
                          <w:p w14:paraId="26E02281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7F986B8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054A0" w:rsidRPr="001204D1" w14:paraId="573B7D00" w14:textId="77777777" w:rsidTr="001204D1">
                        <w:tc>
                          <w:tcPr>
                            <w:tcW w:w="219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2D1DED0" w14:textId="77777777" w:rsidR="00E054A0" w:rsidRPr="001204D1" w:rsidRDefault="00E054A0" w:rsidP="00A84601">
                            <w:pPr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i/>
                                <w:color w:val="0000FF"/>
                                <w:sz w:val="28"/>
                                <w:szCs w:val="28"/>
                              </w:rPr>
                              <w:t>Work Phone:</w:t>
                            </w:r>
                          </w:p>
                        </w:tc>
                        <w:tc>
                          <w:tcPr>
                            <w:tcW w:w="329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85D881D" w14:textId="77777777" w:rsidR="00E054A0" w:rsidRPr="001204D1" w:rsidRDefault="00E054A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2037593F" w14:textId="77777777" w:rsidR="00A84601" w:rsidRPr="00A84601" w:rsidRDefault="00A84601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BBF52E" w14:textId="77777777" w:rsidR="00A84601" w:rsidRDefault="00A84601">
      <w:pPr>
        <w:rPr>
          <w:rFonts w:ascii="Arial" w:hAnsi="Arial"/>
          <w:sz w:val="22"/>
        </w:rPr>
      </w:pPr>
    </w:p>
    <w:p w14:paraId="25B9C2D9" w14:textId="77777777" w:rsidR="00A84601" w:rsidRDefault="00A84601">
      <w:pPr>
        <w:rPr>
          <w:rFonts w:ascii="Arial" w:hAnsi="Arial"/>
          <w:sz w:val="22"/>
        </w:rPr>
      </w:pPr>
    </w:p>
    <w:p w14:paraId="6274D034" w14:textId="77777777" w:rsidR="00A84601" w:rsidRDefault="00EE58DC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1054E" wp14:editId="3AA574BA">
                <wp:simplePos x="0" y="0"/>
                <wp:positionH relativeFrom="column">
                  <wp:posOffset>3710305</wp:posOffset>
                </wp:positionH>
                <wp:positionV relativeFrom="paragraph">
                  <wp:posOffset>8890</wp:posOffset>
                </wp:positionV>
                <wp:extent cx="3200400" cy="3429000"/>
                <wp:effectExtent l="0" t="0" r="0" b="0"/>
                <wp:wrapNone/>
                <wp:docPr id="15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1EC8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Complete this section if your club is nominating a Ground as a venue of this season’s competitions.</w:t>
                            </w:r>
                          </w:p>
                          <w:p w14:paraId="5A2CDF12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ook w:val="01E0" w:firstRow="1" w:lastRow="1" w:firstColumn="1" w:lastColumn="1" w:noHBand="0" w:noVBand="0"/>
                            </w:tblPr>
                            <w:tblGrid>
                              <w:gridCol w:w="1006"/>
                              <w:gridCol w:w="991"/>
                              <w:gridCol w:w="1349"/>
                              <w:gridCol w:w="1387"/>
                            </w:tblGrid>
                            <w:tr w:rsidR="001204D1" w:rsidRPr="001204D1" w14:paraId="3160BEDC" w14:textId="77777777" w:rsidTr="001204D1">
                              <w:tc>
                                <w:tcPr>
                                  <w:tcW w:w="1008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676AD6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Turf</w:t>
                                  </w:r>
                                </w:p>
                              </w:tc>
                              <w:tc>
                                <w:tcPr>
                                  <w:tcW w:w="100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1E7FA0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3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B709B32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Synthetic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9FE71CD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36CBD6A8" w14:textId="77777777" w:rsidTr="001204D1">
                              <w:tc>
                                <w:tcPr>
                                  <w:tcW w:w="4786" w:type="dxa"/>
                                  <w:gridSpan w:val="4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786BB4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</w:rPr>
                                    <w:t>Synthetic = (Must be minimum of 2.8m wide)</w:t>
                                  </w:r>
                                </w:p>
                              </w:tc>
                            </w:tr>
                            <w:tr w:rsidR="002550E8" w:rsidRPr="001204D1" w14:paraId="6D639815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4F6BD8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Name:</w:t>
                                  </w:r>
                                </w:p>
                                <w:p w14:paraId="48D1BD5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15A39AE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5CDC2C2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shd w:val="clear" w:color="auto" w:fill="auto"/>
                                </w:tcPr>
                                <w:p w14:paraId="20CE4F9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25D05EB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76DFFE9B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1B55C21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Address:</w:t>
                                  </w:r>
                                </w:p>
                                <w:p w14:paraId="259C14B0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FD26E57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6D883928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shd w:val="clear" w:color="auto" w:fill="auto"/>
                                </w:tcPr>
                                <w:p w14:paraId="0A377C05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D9D7B1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4987A891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E05B3E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  <w:t>Ground Phone:</w:t>
                                  </w:r>
                                </w:p>
                                <w:p w14:paraId="5BD2C4C9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FD42B23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2550E8" w:rsidRPr="001204D1" w14:paraId="1E15E9B4" w14:textId="77777777" w:rsidTr="001204D1">
                              <w:tc>
                                <w:tcPr>
                                  <w:tcW w:w="2016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45AAE1F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color w:val="0000FF"/>
                                      <w:sz w:val="22"/>
                                    </w:rPr>
                                    <w:t>UBD REF</w:t>
                                  </w:r>
                                </w:p>
                              </w:tc>
                              <w:tc>
                                <w:tcPr>
                                  <w:tcW w:w="2770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5D6C73B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  <w:p w14:paraId="2BA618E6" w14:textId="77777777" w:rsidR="002550E8" w:rsidRPr="001204D1" w:rsidRDefault="002550E8" w:rsidP="002550E8">
                                  <w:pPr>
                                    <w:rPr>
                                      <w:rFonts w:ascii="Arial" w:hAnsi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B35011" w14:textId="77777777" w:rsidR="00352BFD" w:rsidRPr="00C33F15" w:rsidRDefault="00352BFD" w:rsidP="002550E8">
                            <w:pPr>
                              <w:jc w:val="both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7F13866C" w14:textId="77777777" w:rsidR="002550E8" w:rsidRPr="00C33F15" w:rsidRDefault="002550E8" w:rsidP="00C33F15">
                            <w:pPr>
                              <w:jc w:val="both"/>
                              <w:rPr>
                                <w:rFonts w:ascii="Arial" w:hAnsi="Arial"/>
                              </w:rPr>
                            </w:pPr>
                            <w:r w:rsidRPr="00861C0E">
                              <w:rPr>
                                <w:rFonts w:ascii="Arial" w:hAnsi="Arial"/>
                              </w:rPr>
                              <w:t>Note: New Grounds will only be used at the discretio</w:t>
                            </w:r>
                            <w:r w:rsidR="00C33F15">
                              <w:rPr>
                                <w:rFonts w:ascii="Arial" w:hAnsi="Arial"/>
                              </w:rPr>
                              <w:t xml:space="preserve">n of the Executive Committee.  </w:t>
                            </w:r>
                          </w:p>
                          <w:p w14:paraId="2B18CCCE" w14:textId="77777777" w:rsidR="002550E8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7175C024" w14:textId="77777777" w:rsidR="002550E8" w:rsidRDefault="002550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1054E" id="Text Box 63" o:spid="_x0000_s1034" type="#_x0000_t202" style="position:absolute;margin-left:292.15pt;margin-top:.7pt;width:252pt;height:27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">
                <v:textbox>
                  <w:txbxContent>
                    <w:p w14:paraId="5591EC8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Complete this section if your club is nominating a Ground as a venue of this season’s competitions.</w:t>
                      </w:r>
                    </w:p>
                    <w:p w14:paraId="5A2CDF12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tbl>
                      <w:tblPr>
                        <w:tblW w:w="0" w:type="auto"/>
                        <w:tblLook w:val="01E0" w:firstRow="1" w:lastRow="1" w:firstColumn="1" w:lastColumn="1" w:noHBand="0" w:noVBand="0"/>
                      </w:tblPr>
                      <w:tblGrid>
                        <w:gridCol w:w="1006"/>
                        <w:gridCol w:w="991"/>
                        <w:gridCol w:w="1349"/>
                        <w:gridCol w:w="1387"/>
                      </w:tblGrid>
                      <w:tr w:rsidR="001204D1" w:rsidRPr="001204D1" w14:paraId="3160BEDC" w14:textId="77777777" w:rsidTr="001204D1">
                        <w:tc>
                          <w:tcPr>
                            <w:tcW w:w="1008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676AD6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Turf</w:t>
                            </w:r>
                          </w:p>
                        </w:tc>
                        <w:tc>
                          <w:tcPr>
                            <w:tcW w:w="100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1E7FA0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353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B709B32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Synthetic</w:t>
                            </w:r>
                          </w:p>
                        </w:tc>
                        <w:tc>
                          <w:tcPr>
                            <w:tcW w:w="141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9FE71CD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36CBD6A8" w14:textId="77777777" w:rsidTr="001204D1">
                        <w:tc>
                          <w:tcPr>
                            <w:tcW w:w="4786" w:type="dxa"/>
                            <w:gridSpan w:val="4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786BB4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</w:rPr>
                              <w:t>Synthetic = (Must be minimum of 2.8m wide)</w:t>
                            </w:r>
                          </w:p>
                        </w:tc>
                      </w:tr>
                      <w:tr w:rsidR="002550E8" w:rsidRPr="001204D1" w14:paraId="6D639815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44F6BD8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Name:</w:t>
                            </w:r>
                          </w:p>
                          <w:p w14:paraId="48D1BD5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15A39AE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5CDC2C2" w14:textId="77777777" w:rsidTr="001204D1">
                        <w:tc>
                          <w:tcPr>
                            <w:tcW w:w="2016" w:type="dxa"/>
                            <w:gridSpan w:val="2"/>
                            <w:shd w:val="clear" w:color="auto" w:fill="auto"/>
                          </w:tcPr>
                          <w:p w14:paraId="20CE4F9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25D05EB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76DFFE9B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01B55C21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Address:</w:t>
                            </w:r>
                          </w:p>
                          <w:p w14:paraId="259C14B0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FD26E57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6D883928" w14:textId="77777777" w:rsidTr="001204D1">
                        <w:tc>
                          <w:tcPr>
                            <w:tcW w:w="2016" w:type="dxa"/>
                            <w:gridSpan w:val="2"/>
                            <w:shd w:val="clear" w:color="auto" w:fill="auto"/>
                          </w:tcPr>
                          <w:p w14:paraId="0A377C05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0D9D7B1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4987A891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E05B3E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  <w:t>Ground Phone:</w:t>
                            </w:r>
                          </w:p>
                          <w:p w14:paraId="5BD2C4C9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3FD42B23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  <w:tr w:rsidR="002550E8" w:rsidRPr="001204D1" w14:paraId="1E15E9B4" w14:textId="77777777" w:rsidTr="001204D1">
                        <w:tc>
                          <w:tcPr>
                            <w:tcW w:w="2016" w:type="dxa"/>
                            <w:gridSpan w:val="2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745AAE1F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color w:val="0000FF"/>
                                <w:sz w:val="22"/>
                              </w:rPr>
                              <w:t>UBD REF</w:t>
                            </w:r>
                          </w:p>
                        </w:tc>
                        <w:tc>
                          <w:tcPr>
                            <w:tcW w:w="2770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55D6C73B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2BA618E6" w14:textId="77777777" w:rsidR="002550E8" w:rsidRPr="001204D1" w:rsidRDefault="002550E8" w:rsidP="002550E8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49B35011" w14:textId="77777777" w:rsidR="00352BFD" w:rsidRPr="00C33F15" w:rsidRDefault="00352BFD" w:rsidP="002550E8">
                      <w:pPr>
                        <w:jc w:val="both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7F13866C" w14:textId="77777777" w:rsidR="002550E8" w:rsidRPr="00C33F15" w:rsidRDefault="002550E8" w:rsidP="00C33F15">
                      <w:pPr>
                        <w:jc w:val="both"/>
                        <w:rPr>
                          <w:rFonts w:ascii="Arial" w:hAnsi="Arial"/>
                        </w:rPr>
                      </w:pPr>
                      <w:r w:rsidRPr="00861C0E">
                        <w:rPr>
                          <w:rFonts w:ascii="Arial" w:hAnsi="Arial"/>
                        </w:rPr>
                        <w:t>Note: New Grounds will only be used at the discretio</w:t>
                      </w:r>
                      <w:r w:rsidR="00C33F15">
                        <w:rPr>
                          <w:rFonts w:ascii="Arial" w:hAnsi="Arial"/>
                        </w:rPr>
                        <w:t xml:space="preserve">n of the Executive Committee.  </w:t>
                      </w:r>
                    </w:p>
                    <w:p w14:paraId="2B18CCCE" w14:textId="77777777" w:rsidR="002550E8" w:rsidRDefault="002550E8" w:rsidP="002550E8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7175C024" w14:textId="77777777" w:rsidR="002550E8" w:rsidRDefault="002550E8"/>
                  </w:txbxContent>
                </v:textbox>
              </v:shape>
            </w:pict>
          </mc:Fallback>
        </mc:AlternateContent>
      </w:r>
    </w:p>
    <w:p w14:paraId="36643EC5" w14:textId="77777777" w:rsidR="00A84601" w:rsidRDefault="00A84601">
      <w:pPr>
        <w:rPr>
          <w:rFonts w:ascii="Arial" w:hAnsi="Arial"/>
          <w:sz w:val="22"/>
        </w:rPr>
      </w:pPr>
    </w:p>
    <w:p w14:paraId="3EC8EA47" w14:textId="77777777" w:rsidR="00A84601" w:rsidRDefault="00A84601">
      <w:pPr>
        <w:rPr>
          <w:rFonts w:ascii="Arial" w:hAnsi="Arial"/>
          <w:sz w:val="22"/>
        </w:rPr>
      </w:pPr>
    </w:p>
    <w:p w14:paraId="3CD0700C" w14:textId="77777777" w:rsidR="00A84601" w:rsidRDefault="00A84601">
      <w:pPr>
        <w:rPr>
          <w:rFonts w:ascii="Arial" w:hAnsi="Arial"/>
          <w:sz w:val="22"/>
        </w:rPr>
      </w:pPr>
    </w:p>
    <w:p w14:paraId="2367566D" w14:textId="77777777" w:rsidR="00A84601" w:rsidRDefault="00A84601">
      <w:pPr>
        <w:rPr>
          <w:rFonts w:ascii="Arial" w:hAnsi="Arial"/>
          <w:sz w:val="22"/>
        </w:rPr>
      </w:pPr>
    </w:p>
    <w:p w14:paraId="4E6B53D0" w14:textId="77777777" w:rsidR="00A84601" w:rsidRDefault="00A84601">
      <w:pPr>
        <w:rPr>
          <w:rFonts w:ascii="Arial" w:hAnsi="Arial"/>
          <w:sz w:val="22"/>
        </w:rPr>
      </w:pPr>
    </w:p>
    <w:p w14:paraId="067B1F98" w14:textId="77777777" w:rsidR="00A84601" w:rsidRDefault="00A84601">
      <w:pPr>
        <w:rPr>
          <w:rFonts w:ascii="Arial" w:hAnsi="Arial"/>
          <w:sz w:val="22"/>
        </w:rPr>
      </w:pPr>
    </w:p>
    <w:p w14:paraId="3C77B334" w14:textId="77777777" w:rsidR="00A84601" w:rsidRDefault="00A84601">
      <w:pPr>
        <w:rPr>
          <w:rFonts w:ascii="Arial" w:hAnsi="Arial"/>
          <w:sz w:val="22"/>
        </w:rPr>
      </w:pPr>
    </w:p>
    <w:p w14:paraId="5722B971" w14:textId="77777777" w:rsidR="00A84601" w:rsidRDefault="00A84601">
      <w:pPr>
        <w:rPr>
          <w:rFonts w:ascii="Arial" w:hAnsi="Arial"/>
          <w:sz w:val="22"/>
        </w:rPr>
      </w:pPr>
    </w:p>
    <w:p w14:paraId="6A30FEF0" w14:textId="77777777" w:rsidR="00A84601" w:rsidRDefault="00A84601">
      <w:pPr>
        <w:rPr>
          <w:rFonts w:ascii="Arial" w:hAnsi="Arial"/>
          <w:sz w:val="22"/>
        </w:rPr>
      </w:pPr>
    </w:p>
    <w:p w14:paraId="74B123B0" w14:textId="77777777" w:rsidR="00A84601" w:rsidRDefault="00A84601">
      <w:pPr>
        <w:rPr>
          <w:rFonts w:ascii="Arial" w:hAnsi="Arial"/>
          <w:sz w:val="22"/>
        </w:rPr>
      </w:pPr>
    </w:p>
    <w:p w14:paraId="4AB3035C" w14:textId="77777777" w:rsidR="00A84601" w:rsidRDefault="00A84601">
      <w:pPr>
        <w:rPr>
          <w:rFonts w:ascii="Arial" w:hAnsi="Arial"/>
          <w:sz w:val="22"/>
        </w:rPr>
      </w:pPr>
    </w:p>
    <w:p w14:paraId="5094B3F7" w14:textId="77777777" w:rsidR="00A84601" w:rsidRDefault="00A84601">
      <w:pPr>
        <w:rPr>
          <w:rFonts w:ascii="Arial" w:hAnsi="Arial"/>
          <w:sz w:val="22"/>
        </w:rPr>
      </w:pPr>
    </w:p>
    <w:p w14:paraId="73C8F8DF" w14:textId="15F70FD4" w:rsidR="00A84601" w:rsidRDefault="00A84601">
      <w:pPr>
        <w:rPr>
          <w:rFonts w:ascii="Arial" w:hAnsi="Arial"/>
          <w:sz w:val="22"/>
        </w:rPr>
      </w:pPr>
    </w:p>
    <w:p w14:paraId="000083AB" w14:textId="46894838" w:rsidR="004F4B38" w:rsidRDefault="007C0B54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81345B" wp14:editId="6A07C8E7">
                <wp:simplePos x="0" y="0"/>
                <wp:positionH relativeFrom="column">
                  <wp:posOffset>7027545</wp:posOffset>
                </wp:positionH>
                <wp:positionV relativeFrom="paragraph">
                  <wp:posOffset>23495</wp:posOffset>
                </wp:positionV>
                <wp:extent cx="3246120" cy="2034540"/>
                <wp:effectExtent l="0" t="0" r="0" b="3810"/>
                <wp:wrapNone/>
                <wp:docPr id="1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6120" cy="203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4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3325"/>
                              <w:gridCol w:w="1620"/>
                            </w:tblGrid>
                            <w:tr w:rsidR="007C0B54" w14:paraId="6CC0B221" w14:textId="77777777" w:rsidTr="00B96FC2">
                              <w:tc>
                                <w:tcPr>
                                  <w:tcW w:w="4945" w:type="dxa"/>
                                  <w:gridSpan w:val="2"/>
                                  <w:shd w:val="clear" w:color="auto" w:fill="auto"/>
                                </w:tcPr>
                                <w:p w14:paraId="5119FB0B" w14:textId="77777777" w:rsidR="007C0B54" w:rsidRPr="001204D1" w:rsidRDefault="007C0B54" w:rsidP="001204D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1204D1">
                                    <w:rPr>
                                      <w:rFonts w:ascii="Arial" w:hAnsi="Arial"/>
                                      <w:b/>
                                      <w:sz w:val="32"/>
                                      <w:szCs w:val="32"/>
                                      <w:u w:val="single"/>
                                    </w:rPr>
                                    <w:t>Financial Information</w:t>
                                  </w:r>
                                </w:p>
                              </w:tc>
                            </w:tr>
                            <w:tr w:rsidR="007C0B54" w14:paraId="320D5E72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377E93B9" w14:textId="77777777" w:rsidR="007C0B54" w:rsidRDefault="007C0B54" w:rsidP="007347FD">
                                  <w:pPr>
                                    <w:jc w:val="center"/>
                                  </w:pPr>
                                  <w:r w:rsidRPr="007347FD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highlight w:val="yellow"/>
                                    </w:rPr>
                                    <w:t>Per Team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0DF6043D" w14:textId="77777777" w:rsidR="007C0B54" w:rsidRDefault="007C0B54"/>
                              </w:tc>
                            </w:tr>
                            <w:tr w:rsidR="007C0B54" w14:paraId="6AB2B0AD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45ECFD6D" w14:textId="514CF7F1" w:rsidR="007C0B54" w:rsidRPr="00DA628E" w:rsidRDefault="007C0B5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Saturday 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Team 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Fee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(Senior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2FC31969" w14:textId="4D360411" w:rsidR="007C0B54" w:rsidRPr="00DA628E" w:rsidRDefault="007C0B54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6</w:t>
                                  </w:r>
                                  <w:r w:rsidR="008120B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399B41EF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6430CD63" w14:textId="7D146438" w:rsidR="007C0B54" w:rsidRPr="00DA628E" w:rsidRDefault="008A44C9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Saturday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Team 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Fee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Juni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or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3F44486D" w14:textId="726DAD79" w:rsidR="007C0B54" w:rsidRPr="00DA628E" w:rsidRDefault="008A44C9" w:rsidP="005F3604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30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71478697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143D3A7B" w14:textId="77777777" w:rsidR="007C0B54" w:rsidRPr="00DA628E" w:rsidRDefault="007C0B54">
                                  <w:pP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– T20  Nomination Fe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0BF92D32" w14:textId="2377583E" w:rsidR="007C0B54" w:rsidRPr="00DA628E" w:rsidRDefault="007C0B54" w:rsidP="001204D1">
                                  <w:pPr>
                                    <w:jc w:val="both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3</w:t>
                                  </w:r>
                                  <w:r w:rsidR="008120B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.00</w:t>
                                  </w:r>
                                </w:p>
                              </w:tc>
                            </w:tr>
                            <w:tr w:rsidR="007C0B54" w14:paraId="33F625DB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60034E3B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Sunday -50 Ov Nomination Fe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79DD258A" w14:textId="52DD2A7F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 4</w:t>
                                  </w:r>
                                  <w:r w:rsidR="008120B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5.00</w:t>
                                  </w:r>
                                </w:p>
                              </w:tc>
                            </w:tr>
                            <w:tr w:rsidR="007C0B54" w14:paraId="79D51DB3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05170CD1" w14:textId="582CF3EF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605361A0" w14:textId="37D3ECB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C0B54" w14:paraId="6CD9CAF8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7FE14F6A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Bond (where applicable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01B08B39" w14:textId="2BCCE265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 xml:space="preserve">$ </w:t>
                                  </w:r>
                                  <w:r w:rsidR="008A44C9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0.00</w:t>
                                  </w:r>
                                </w:p>
                              </w:tc>
                            </w:tr>
                            <w:tr w:rsidR="007C0B54" w14:paraId="1646A313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7A4C6DF3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Other: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6122FCBC" w14:textId="77777777" w:rsidR="007C0B54" w:rsidRPr="00DA628E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A628E">
                                    <w:rPr>
                                      <w:rFonts w:asciiTheme="minorHAnsi" w:hAnsiTheme="minorHAnsi" w:cstheme="minorHAnsi"/>
                                      <w:b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</w:p>
                              </w:tc>
                            </w:tr>
                            <w:tr w:rsidR="007C0B54" w14:paraId="67F13C1B" w14:textId="77777777" w:rsidTr="00B96FC2">
                              <w:tc>
                                <w:tcPr>
                                  <w:tcW w:w="3325" w:type="dxa"/>
                                  <w:shd w:val="clear" w:color="auto" w:fill="auto"/>
                                </w:tcPr>
                                <w:p w14:paraId="2EEABD29" w14:textId="77777777" w:rsidR="007C0B54" w:rsidRPr="00FC673B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</w:rPr>
                                    <w:t>Payment Made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auto"/>
                                </w:tcPr>
                                <w:p w14:paraId="7E679CA4" w14:textId="77777777" w:rsidR="007C0B54" w:rsidRPr="005F3604" w:rsidRDefault="007C0B54" w:rsidP="00D059DD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F3604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</w:rPr>
                                    <w:t>$</w:t>
                                  </w:r>
                                </w:p>
                              </w:tc>
                            </w:tr>
                          </w:tbl>
                          <w:p w14:paraId="2C9BD3D1" w14:textId="77777777" w:rsidR="007C0B54" w:rsidRDefault="007C0B54" w:rsidP="007C0B5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81345B" id="Text Box 60" o:spid="_x0000_s1035" type="#_x0000_t202" style="position:absolute;margin-left:553.35pt;margin-top:1.85pt;width:255.6pt;height:160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" stroked="f">
                <v:textbox>
                  <w:txbxContent>
                    <w:tbl>
                      <w:tblPr>
                        <w:tblW w:w="494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3325"/>
                        <w:gridCol w:w="1620"/>
                      </w:tblGrid>
                      <w:tr w:rsidR="007C0B54" w14:paraId="6CC0B221" w14:textId="77777777" w:rsidTr="00B96FC2">
                        <w:tc>
                          <w:tcPr>
                            <w:tcW w:w="4945" w:type="dxa"/>
                            <w:gridSpan w:val="2"/>
                            <w:shd w:val="clear" w:color="auto" w:fill="auto"/>
                          </w:tcPr>
                          <w:p w14:paraId="5119FB0B" w14:textId="77777777" w:rsidR="007C0B54" w:rsidRPr="001204D1" w:rsidRDefault="007C0B54" w:rsidP="001204D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1204D1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Financial Information</w:t>
                            </w:r>
                          </w:p>
                        </w:tc>
                      </w:tr>
                      <w:tr w:rsidR="007C0B54" w14:paraId="320D5E72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377E93B9" w14:textId="77777777" w:rsidR="007C0B54" w:rsidRDefault="007C0B54" w:rsidP="007347FD">
                            <w:pPr>
                              <w:jc w:val="center"/>
                            </w:pPr>
                            <w:r w:rsidRPr="007347F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highlight w:val="yellow"/>
                              </w:rPr>
                              <w:t>Per Team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0DF6043D" w14:textId="77777777" w:rsidR="007C0B54" w:rsidRDefault="007C0B54"/>
                        </w:tc>
                      </w:tr>
                      <w:tr w:rsidR="007C0B54" w14:paraId="6AB2B0AD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45ECFD6D" w14:textId="514CF7F1" w:rsidR="007C0B54" w:rsidRPr="00DA628E" w:rsidRDefault="007C0B5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Saturday 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Team 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Fee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(Senior)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2FC31969" w14:textId="4D360411" w:rsidR="007C0B54" w:rsidRPr="00DA628E" w:rsidRDefault="007C0B54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6</w:t>
                            </w:r>
                            <w:r w:rsidR="008120B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399B41EF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6430CD63" w14:textId="7D146438" w:rsidR="007C0B54" w:rsidRPr="00DA628E" w:rsidRDefault="008A44C9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Saturday 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Team 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Fee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(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Juni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r)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3F44486D" w14:textId="726DAD79" w:rsidR="007C0B54" w:rsidRPr="00DA628E" w:rsidRDefault="008A44C9" w:rsidP="005F360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30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71478697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143D3A7B" w14:textId="77777777" w:rsidR="007C0B54" w:rsidRPr="00DA628E" w:rsidRDefault="007C0B54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– T20  Nomination Fee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0BF92D32" w14:textId="2377583E" w:rsidR="007C0B54" w:rsidRPr="00DA628E" w:rsidRDefault="007C0B54" w:rsidP="001204D1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3</w:t>
                            </w:r>
                            <w:r w:rsidR="008120B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5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</w:tc>
                      </w:tr>
                      <w:tr w:rsidR="007C0B54" w14:paraId="33F625DB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60034E3B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nday -50 Ov Nomination Fee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79DD258A" w14:textId="52DD2A7F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 4</w:t>
                            </w:r>
                            <w:r w:rsidR="008120B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7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5.00</w:t>
                            </w:r>
                          </w:p>
                        </w:tc>
                      </w:tr>
                      <w:tr w:rsidR="007C0B54" w14:paraId="79D51DB3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05170CD1" w14:textId="582CF3EF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605361A0" w14:textId="37D3ECB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C0B54" w14:paraId="6CD9CAF8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7FE14F6A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ond (where applicable)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01B08B39" w14:textId="2BCCE265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$ </w:t>
                            </w:r>
                            <w:r w:rsidR="008A44C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</w:t>
                            </w: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0.00</w:t>
                            </w:r>
                          </w:p>
                        </w:tc>
                      </w:tr>
                      <w:tr w:rsidR="007C0B54" w14:paraId="1646A313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7A4C6DF3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ther: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6122FCBC" w14:textId="77777777" w:rsidR="007C0B54" w:rsidRPr="00DA628E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A62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$</w:t>
                            </w:r>
                          </w:p>
                        </w:tc>
                      </w:tr>
                      <w:tr w:rsidR="007C0B54" w14:paraId="67F13C1B" w14:textId="77777777" w:rsidTr="00B96FC2">
                        <w:tc>
                          <w:tcPr>
                            <w:tcW w:w="3325" w:type="dxa"/>
                            <w:shd w:val="clear" w:color="auto" w:fill="auto"/>
                          </w:tcPr>
                          <w:p w14:paraId="2EEABD29" w14:textId="77777777" w:rsidR="007C0B54" w:rsidRPr="00FC673B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Payment Made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auto"/>
                          </w:tcPr>
                          <w:p w14:paraId="7E679CA4" w14:textId="77777777" w:rsidR="007C0B54" w:rsidRPr="005F3604" w:rsidRDefault="007C0B54" w:rsidP="00D059DD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F360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c>
                      </w:tr>
                    </w:tbl>
                    <w:p w14:paraId="2C9BD3D1" w14:textId="77777777" w:rsidR="007C0B54" w:rsidRDefault="007C0B54" w:rsidP="007C0B54"/>
                  </w:txbxContent>
                </v:textbox>
              </v:shape>
            </w:pict>
          </mc:Fallback>
        </mc:AlternateContent>
      </w:r>
    </w:p>
    <w:p w14:paraId="2EC7E5F4" w14:textId="284DAA41" w:rsidR="004F4B38" w:rsidRDefault="004F4B38">
      <w:pPr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tab/>
      </w:r>
    </w:p>
    <w:p w14:paraId="45CD8946" w14:textId="77777777" w:rsidR="004F4B38" w:rsidRDefault="004F4B38">
      <w:pPr>
        <w:rPr>
          <w:rFonts w:ascii="Arial" w:hAnsi="Arial"/>
          <w:b/>
          <w:sz w:val="22"/>
        </w:rPr>
      </w:pPr>
    </w:p>
    <w:p w14:paraId="79181C91" w14:textId="7634033D" w:rsidR="004F4B38" w:rsidRDefault="004F4B38">
      <w:pPr>
        <w:rPr>
          <w:rFonts w:ascii="Arial" w:hAnsi="Arial"/>
          <w:b/>
          <w:sz w:val="22"/>
        </w:rPr>
      </w:pPr>
    </w:p>
    <w:p w14:paraId="2D0CD439" w14:textId="29AB11B0" w:rsidR="004F4B38" w:rsidRDefault="004F4B38">
      <w:pPr>
        <w:rPr>
          <w:rFonts w:ascii="Arial" w:hAnsi="Arial"/>
          <w:b/>
          <w:sz w:val="22"/>
        </w:rPr>
      </w:pPr>
    </w:p>
    <w:p w14:paraId="603657C3" w14:textId="5F9B2553" w:rsidR="004F4B38" w:rsidRDefault="00480C33">
      <w:pPr>
        <w:rPr>
          <w:rFonts w:ascii="Arial" w:hAnsi="Arial"/>
          <w:b/>
          <w:sz w:val="22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7BD2EB" wp14:editId="5C393E15">
                <wp:simplePos x="0" y="0"/>
                <wp:positionH relativeFrom="column">
                  <wp:posOffset>8648065</wp:posOffset>
                </wp:positionH>
                <wp:positionV relativeFrom="paragraph">
                  <wp:posOffset>103505</wp:posOffset>
                </wp:positionV>
                <wp:extent cx="746760" cy="1185545"/>
                <wp:effectExtent l="0" t="0" r="0" b="0"/>
                <wp:wrapSquare wrapText="bothSides"/>
                <wp:docPr id="1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1185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11EBA9" w14:textId="015A17A1" w:rsidR="00AE1B55" w:rsidRPr="00FE0D17" w:rsidRDefault="00AE1B5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BD2EB" id="Text Box 64" o:spid="_x0000_s1036" type="#_x0000_t202" style="position:absolute;margin-left:680.95pt;margin-top:8.15pt;width:58.8pt;height:93.3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" stroked="f">
                <v:textbox style="mso-fit-shape-to-text:t">
                  <w:txbxContent>
                    <w:p w14:paraId="7011EBA9" w14:textId="015A17A1" w:rsidR="00AE1B55" w:rsidRPr="00FE0D17" w:rsidRDefault="00AE1B55"/>
                  </w:txbxContent>
                </v:textbox>
                <w10:wrap type="square"/>
              </v:shape>
            </w:pict>
          </mc:Fallback>
        </mc:AlternateContent>
      </w:r>
    </w:p>
    <w:p w14:paraId="1FD1B181" w14:textId="6E2C31E1" w:rsidR="004F4B38" w:rsidRDefault="004F4B38">
      <w:pPr>
        <w:rPr>
          <w:rFonts w:ascii="Arial" w:hAnsi="Arial"/>
          <w:b/>
          <w:sz w:val="22"/>
        </w:rPr>
      </w:pPr>
    </w:p>
    <w:p w14:paraId="4A935749" w14:textId="77777777" w:rsidR="004F4B38" w:rsidRDefault="00EE58DC">
      <w:pPr>
        <w:rPr>
          <w:rFonts w:ascii="Arial" w:hAnsi="Arial"/>
          <w:b/>
          <w:sz w:val="22"/>
        </w:rPr>
      </w:pPr>
      <w:r>
        <w:rPr>
          <w:rFonts w:ascii="Arial" w:hAnsi="Arial"/>
          <w:noProof/>
          <w:sz w:val="22"/>
          <w:lang w:val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C05C8B" wp14:editId="7E07F1B3">
                <wp:simplePos x="0" y="0"/>
                <wp:positionH relativeFrom="column">
                  <wp:posOffset>3481705</wp:posOffset>
                </wp:positionH>
                <wp:positionV relativeFrom="paragraph">
                  <wp:posOffset>123190</wp:posOffset>
                </wp:positionV>
                <wp:extent cx="3543300" cy="1143000"/>
                <wp:effectExtent l="19050" t="19050" r="19050" b="19050"/>
                <wp:wrapNone/>
                <wp:docPr id="12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89292" w14:textId="60BC184C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EFT B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anking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:  Suncorp </w:t>
                            </w:r>
                          </w:p>
                          <w:p w14:paraId="01E6E9DB" w14:textId="511F10F4" w:rsidR="007812AA" w:rsidRDefault="007812AA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E936FC2" w14:textId="4248E786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BSB: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  <w:t>484-799</w:t>
                            </w:r>
                          </w:p>
                          <w:p w14:paraId="593341F0" w14:textId="77777777" w:rsidR="00A54F91" w:rsidRPr="00A54F91" w:rsidRDefault="00A54F91" w:rsidP="003D7E0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A/C  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A54F91">
                              <w:rPr>
                                <w:rFonts w:ascii="Arial Rounded MT Bold" w:hAnsi="Arial Rounded MT Bold"/>
                                <w:b/>
                                <w:sz w:val="28"/>
                                <w:szCs w:val="28"/>
                              </w:rPr>
                              <w:t>043622355</w:t>
                            </w:r>
                          </w:p>
                          <w:p w14:paraId="1E757393" w14:textId="77777777" w:rsidR="00C33F15" w:rsidRDefault="00C33F15" w:rsidP="00C33F1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C05C8B" id="Text Box 69" o:spid="_x0000_s1037" type="#_x0000_t202" style="position:absolute;margin-left:274.15pt;margin-top:9.7pt;width:279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" strokeweight="3pt">
                <v:textbox>
                  <w:txbxContent>
                    <w:p w14:paraId="6E389292" w14:textId="60BC184C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EFT B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anking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:  Suncorp </w:t>
                      </w:r>
                    </w:p>
                    <w:p w14:paraId="01E6E9DB" w14:textId="511F10F4" w:rsidR="007812AA" w:rsidRDefault="007812AA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14:paraId="5E936FC2" w14:textId="4248E786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BSB: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  <w:t>484-799</w:t>
                      </w:r>
                    </w:p>
                    <w:p w14:paraId="593341F0" w14:textId="77777777" w:rsidR="00A54F91" w:rsidRPr="00A54F91" w:rsidRDefault="00A54F91" w:rsidP="003D7E04">
                      <w:pPr>
                        <w:jc w:val="center"/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A/C   </w:t>
                      </w:r>
                      <w:r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 xml:space="preserve">   </w:t>
                      </w:r>
                      <w:r w:rsidRPr="00A54F91">
                        <w:rPr>
                          <w:rFonts w:ascii="Arial Rounded MT Bold" w:hAnsi="Arial Rounded MT Bold"/>
                          <w:b/>
                          <w:sz w:val="28"/>
                          <w:szCs w:val="28"/>
                        </w:rPr>
                        <w:t>043622355</w:t>
                      </w:r>
                    </w:p>
                    <w:p w14:paraId="1E757393" w14:textId="77777777" w:rsidR="00C33F15" w:rsidRDefault="00C33F15" w:rsidP="00C33F15"/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546909E" wp14:editId="7F26B2AB">
                <wp:simplePos x="0" y="0"/>
                <wp:positionH relativeFrom="column">
                  <wp:posOffset>52705</wp:posOffset>
                </wp:positionH>
                <wp:positionV relativeFrom="paragraph">
                  <wp:posOffset>123190</wp:posOffset>
                </wp:positionV>
                <wp:extent cx="3205480" cy="1130935"/>
                <wp:effectExtent l="0" t="0" r="0" b="0"/>
                <wp:wrapNone/>
                <wp:docPr id="1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05480" cy="1130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CD6B748" w14:textId="38EBEB9F" w:rsidR="004F4B38" w:rsidRPr="008E679B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</w:pPr>
                            <w:r w:rsidRPr="008E679B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 xml:space="preserve">This application is lodged on behalf of the above </w:t>
                            </w:r>
                            <w:r w:rsidR="002C097A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Pr="008E679B">
                              <w:rPr>
                                <w:rFonts w:ascii="Monotype Corsiva" w:hAnsi="Monotype Corsiva"/>
                                <w:b/>
                                <w:sz w:val="22"/>
                                <w:szCs w:val="22"/>
                              </w:rPr>
                              <w:t>mentioned Club.  We accept the conditions as set out in the Constitution and By-laws of the Warehouse Cricket Association.</w:t>
                            </w:r>
                          </w:p>
                          <w:p w14:paraId="244208BE" w14:textId="41468E8B" w:rsidR="004F4B38" w:rsidRDefault="004F4B38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</w:rPr>
                            </w:pPr>
                          </w:p>
                          <w:p w14:paraId="4880863C" w14:textId="77777777" w:rsidR="008E679B" w:rsidRDefault="008E679B">
                            <w:pPr>
                              <w:jc w:val="both"/>
                              <w:rPr>
                                <w:rFonts w:ascii="Monotype Corsiva" w:hAnsi="Monotype Corsiva"/>
                                <w:b/>
                                <w:sz w:val="22"/>
                              </w:rPr>
                            </w:pPr>
                          </w:p>
                          <w:p w14:paraId="145634B9" w14:textId="1C73F247" w:rsidR="004F4B38" w:rsidRDefault="004F4B38">
                            <w:pP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Club Secretary____</w:t>
                            </w:r>
                            <w:r w:rsidR="005B0E4F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___________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Date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/  </w:t>
                            </w:r>
                            <w:r w:rsidR="003D7E04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      </w:t>
                            </w:r>
                            <w:r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 xml:space="preserve"> /</w:t>
                            </w:r>
                            <w:r w:rsidR="00610538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0</w:t>
                            </w:r>
                            <w:r w:rsidR="001B7A9E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2</w:t>
                            </w:r>
                            <w:r w:rsidR="00371EFF">
                              <w:rPr>
                                <w:rFonts w:ascii="Monotype Corsiva" w:hAnsi="Monotype Corsiva"/>
                                <w:b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46909E" id="Rectangle 16" o:spid="_x0000_s1038" style="position:absolute;margin-left:4.15pt;margin-top:9.7pt;width:252.4pt;height:89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" strokeweight=".25pt">
                <v:textbox inset="1pt,1pt,1pt,1pt">
                  <w:txbxContent>
                    <w:p w14:paraId="0CD6B748" w14:textId="38EBEB9F" w:rsidR="004F4B38" w:rsidRPr="008E679B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</w:pPr>
                      <w:r w:rsidRPr="008E679B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 xml:space="preserve">This application is lodged on behalf of the above </w:t>
                      </w:r>
                      <w:r w:rsidR="002C097A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>-</w:t>
                      </w:r>
                      <w:r w:rsidRPr="008E679B">
                        <w:rPr>
                          <w:rFonts w:ascii="Monotype Corsiva" w:hAnsi="Monotype Corsiva"/>
                          <w:b/>
                          <w:sz w:val="22"/>
                          <w:szCs w:val="22"/>
                        </w:rPr>
                        <w:t>mentioned Club.  We accept the conditions as set out in the Constitution and By-laws of the Warehouse Cricket Association.</w:t>
                      </w:r>
                    </w:p>
                    <w:p w14:paraId="244208BE" w14:textId="41468E8B" w:rsidR="004F4B38" w:rsidRDefault="004F4B38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</w:rPr>
                      </w:pPr>
                    </w:p>
                    <w:p w14:paraId="4880863C" w14:textId="77777777" w:rsidR="008E679B" w:rsidRDefault="008E679B">
                      <w:pPr>
                        <w:jc w:val="both"/>
                        <w:rPr>
                          <w:rFonts w:ascii="Monotype Corsiva" w:hAnsi="Monotype Corsiva"/>
                          <w:b/>
                          <w:sz w:val="22"/>
                        </w:rPr>
                      </w:pPr>
                    </w:p>
                    <w:p w14:paraId="145634B9" w14:textId="1C73F247" w:rsidR="004F4B38" w:rsidRDefault="004F4B38">
                      <w:pPr>
                        <w:rPr>
                          <w:rFonts w:ascii="Monotype Corsiva" w:hAnsi="Monotype Corsiva"/>
                          <w:b/>
                          <w:sz w:val="24"/>
                        </w:rPr>
                      </w:pP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>Club Secretary____</w:t>
                      </w:r>
                      <w:r w:rsidR="005B0E4F">
                        <w:rPr>
                          <w:rFonts w:ascii="Monotype Corsiva" w:hAnsi="Monotype Corsiva"/>
                          <w:b/>
                          <w:sz w:val="24"/>
                        </w:rPr>
                        <w:t>___________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Date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/  </w:t>
                      </w:r>
                      <w:r w:rsidR="003D7E04"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      </w:t>
                      </w:r>
                      <w:r>
                        <w:rPr>
                          <w:rFonts w:ascii="Monotype Corsiva" w:hAnsi="Monotype Corsiva"/>
                          <w:b/>
                          <w:sz w:val="24"/>
                        </w:rPr>
                        <w:t xml:space="preserve"> /</w:t>
                      </w:r>
                      <w:r w:rsidR="00610538">
                        <w:rPr>
                          <w:rFonts w:ascii="Monotype Corsiva" w:hAnsi="Monotype Corsiva"/>
                          <w:b/>
                          <w:sz w:val="24"/>
                        </w:rPr>
                        <w:t>20</w:t>
                      </w:r>
                      <w:r w:rsidR="001B7A9E">
                        <w:rPr>
                          <w:rFonts w:ascii="Monotype Corsiva" w:hAnsi="Monotype Corsiva"/>
                          <w:b/>
                          <w:sz w:val="24"/>
                        </w:rPr>
                        <w:t>2</w:t>
                      </w:r>
                      <w:r w:rsidR="00371EFF">
                        <w:rPr>
                          <w:rFonts w:ascii="Monotype Corsiva" w:hAnsi="Monotype Corsiva"/>
                          <w:b/>
                          <w:sz w:val="24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p w14:paraId="118878EB" w14:textId="70093B36" w:rsidR="004F4B38" w:rsidRDefault="008E679B">
      <w:pPr>
        <w:rPr>
          <w:rFonts w:ascii="Arial" w:hAnsi="Arial"/>
          <w:sz w:val="22"/>
        </w:rPr>
      </w:pPr>
      <w:r>
        <w:rPr>
          <w:rFonts w:ascii="Arial" w:hAnsi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317390" wp14:editId="05200933">
                <wp:simplePos x="0" y="0"/>
                <wp:positionH relativeFrom="column">
                  <wp:posOffset>3654425</wp:posOffset>
                </wp:positionH>
                <wp:positionV relativeFrom="paragraph">
                  <wp:posOffset>160655</wp:posOffset>
                </wp:positionV>
                <wp:extent cx="558800" cy="82296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7F3D5F" w14:textId="02F15EA2" w:rsidR="008E679B" w:rsidRDefault="008E679B"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00C82B59" wp14:editId="22BF6166">
                                  <wp:extent cx="365760" cy="706861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84" cy="742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17390" id="Text Box 20" o:spid="_x0000_s1039" type="#_x0000_t202" style="position:absolute;margin-left:287.75pt;margin-top:12.65pt;width:44pt;height:64.8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" fillcolor="white [3201]" stroked="f" strokeweight=".5pt">
                <v:textbox>
                  <w:txbxContent>
                    <w:p w14:paraId="6D7F3D5F" w14:textId="02F15EA2" w:rsidR="008E679B" w:rsidRDefault="008E679B"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00C82B59" wp14:editId="22BF6166">
                            <wp:extent cx="365760" cy="706861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3984" cy="742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B938A57" w14:textId="77777777" w:rsidR="004F4B38" w:rsidRDefault="004F4B38"/>
    <w:p w14:paraId="262F0393" w14:textId="77777777" w:rsidR="00D4561A" w:rsidRDefault="00EE58DC">
      <w:pPr>
        <w:jc w:val="center"/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A14FF2" wp14:editId="7FB1E89F">
                <wp:simplePos x="0" y="0"/>
                <wp:positionH relativeFrom="column">
                  <wp:posOffset>7139305</wp:posOffset>
                </wp:positionH>
                <wp:positionV relativeFrom="paragraph">
                  <wp:posOffset>467360</wp:posOffset>
                </wp:positionV>
                <wp:extent cx="2971800" cy="457200"/>
                <wp:effectExtent l="0" t="0" r="0" b="0"/>
                <wp:wrapNone/>
                <wp:docPr id="10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3025B" w14:textId="77777777" w:rsidR="00A54F91" w:rsidRDefault="005E072D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nquire:     </w:t>
                            </w:r>
                            <w:r w:rsidR="00A54F91"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Ph  3204-2020</w:t>
                            </w: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   or  0415 342 007</w:t>
                            </w:r>
                          </w:p>
                          <w:p w14:paraId="6B8E594A" w14:textId="4B9F1262" w:rsidR="00A54F91" w:rsidRPr="00A54F91" w:rsidRDefault="00A54F91" w:rsidP="00A54F91">
                            <w:pPr>
                              <w:shd w:val="pct20" w:color="auto" w:fill="auto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8" w:history="1">
                              <w:r w:rsidR="006C2431">
                                <w:rPr>
                                  <w:rStyle w:val="Hyperlink"/>
                                  <w:rFonts w:ascii="Arial" w:hAnsi="Arial"/>
                                  <w:b/>
                                </w:rPr>
                                <w:t>admin@warehousecricket.org</w:t>
                              </w:r>
                            </w:hyperlink>
                            <w:r w:rsidR="006C2431">
                              <w:rPr>
                                <w:rFonts w:ascii="Arial" w:hAnsi="Arial"/>
                                <w:b/>
                              </w:rPr>
                              <w:t xml:space="preserve">  </w:t>
                            </w:r>
                          </w:p>
                          <w:p w14:paraId="4F044BDE" w14:textId="77777777" w:rsidR="00D4561A" w:rsidRDefault="00D4561A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72DF5159" w14:textId="77777777" w:rsidR="00282690" w:rsidRPr="00282690" w:rsidRDefault="00282690" w:rsidP="00282690">
                            <w:pPr>
                              <w:jc w:val="center"/>
                              <w:rPr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14FF2" id="Text Box 72" o:spid="_x0000_s1040" type="#_x0000_t202" style="position:absolute;left:0;text-align:left;margin-left:562.15pt;margin-top:36.8pt;width:234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" stroked="f">
                <v:textbox>
                  <w:txbxContent>
                    <w:p w14:paraId="6053025B" w14:textId="77777777" w:rsidR="00A54F91" w:rsidRDefault="005E072D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nquire:     </w:t>
                      </w:r>
                      <w:r w:rsidR="00A54F91"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Ph  3204-2020</w:t>
                      </w: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   or  0415 342 007</w:t>
                      </w:r>
                    </w:p>
                    <w:p w14:paraId="6B8E594A" w14:textId="4B9F1262" w:rsidR="00A54F91" w:rsidRPr="00A54F91" w:rsidRDefault="00A54F91" w:rsidP="00A54F91">
                      <w:pPr>
                        <w:shd w:val="pct20" w:color="auto" w:fill="auto"/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sz w:val="24"/>
                          <w:szCs w:val="24"/>
                        </w:rPr>
                        <w:t xml:space="preserve">Email: </w:t>
                      </w:r>
                      <w:hyperlink r:id="rId9" w:history="1">
                        <w:r w:rsidR="006C2431">
                          <w:rPr>
                            <w:rStyle w:val="Hyperlink"/>
                            <w:rFonts w:ascii="Arial" w:hAnsi="Arial"/>
                            <w:b/>
                          </w:rPr>
                          <w:t>admin@warehousecricket.org</w:t>
                        </w:r>
                      </w:hyperlink>
                      <w:r w:rsidR="006C2431">
                        <w:rPr>
                          <w:rFonts w:ascii="Arial" w:hAnsi="Arial"/>
                          <w:b/>
                        </w:rPr>
                        <w:t xml:space="preserve">  </w:t>
                      </w:r>
                    </w:p>
                    <w:p w14:paraId="4F044BDE" w14:textId="77777777" w:rsidR="00D4561A" w:rsidRDefault="00D4561A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14:paraId="72DF5159" w14:textId="77777777" w:rsidR="00282690" w:rsidRPr="00282690" w:rsidRDefault="00282690" w:rsidP="00282690">
                      <w:pPr>
                        <w:jc w:val="center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23EAF496" wp14:editId="07B5DA37">
                <wp:simplePos x="0" y="0"/>
                <wp:positionH relativeFrom="column">
                  <wp:posOffset>3552825</wp:posOffset>
                </wp:positionH>
                <wp:positionV relativeFrom="paragraph">
                  <wp:posOffset>1940560</wp:posOffset>
                </wp:positionV>
                <wp:extent cx="3109595" cy="823595"/>
                <wp:effectExtent l="0" t="0" r="0" b="0"/>
                <wp:wrapNone/>
                <wp:docPr id="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9595" cy="823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EE3ABB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2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 xml:space="preserve">Please List All Players </w:t>
                            </w:r>
                          </w:p>
                          <w:p w14:paraId="694FF644" w14:textId="77777777" w:rsidR="004F4B38" w:rsidRDefault="004F4B38">
                            <w:pPr>
                              <w:shd w:val="pct20" w:color="auto" w:fill="auto"/>
                              <w:jc w:val="center"/>
                              <w:rPr>
                                <w:rFonts w:ascii="Monotype Corsiva" w:hAnsi="Monotype Corsiva"/>
                                <w:sz w:val="56"/>
                              </w:rPr>
                            </w:pPr>
                            <w:r>
                              <w:rPr>
                                <w:rFonts w:ascii="Monotype Corsiva" w:hAnsi="Monotype Corsiva"/>
                                <w:sz w:val="52"/>
                              </w:rPr>
                              <w:t>on Back of this form</w:t>
                            </w:r>
                            <w:r>
                              <w:rPr>
                                <w:rFonts w:ascii="Monotype Corsiva" w:hAnsi="Monotype Corsiva"/>
                                <w:sz w:val="5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EAF496" id="Rectangle 17" o:spid="_x0000_s1041" style="position:absolute;left:0;text-align:left;margin-left:279.75pt;margin-top:152.8pt;width:244.85pt;height:64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" o:allowincell="f" strokecolor="white" strokeweight=".25pt">
                <v:textbox inset="1pt,1pt,1pt,1pt">
                  <w:txbxContent>
                    <w:p w14:paraId="57EE3ABB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2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 xml:space="preserve">Please List All Players </w:t>
                      </w:r>
                    </w:p>
                    <w:p w14:paraId="694FF644" w14:textId="77777777" w:rsidR="004F4B38" w:rsidRDefault="004F4B38">
                      <w:pPr>
                        <w:shd w:val="pct20" w:color="auto" w:fill="auto"/>
                        <w:jc w:val="center"/>
                        <w:rPr>
                          <w:rFonts w:ascii="Monotype Corsiva" w:hAnsi="Monotype Corsiva"/>
                          <w:sz w:val="56"/>
                        </w:rPr>
                      </w:pPr>
                      <w:r>
                        <w:rPr>
                          <w:rFonts w:ascii="Monotype Corsiva" w:hAnsi="Monotype Corsiva"/>
                          <w:sz w:val="52"/>
                        </w:rPr>
                        <w:t>on Back of this form</w:t>
                      </w:r>
                      <w:r>
                        <w:rPr>
                          <w:rFonts w:ascii="Monotype Corsiva" w:hAnsi="Monotype Corsiva"/>
                          <w:sz w:val="5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4F4B38">
        <w:br w:type="page"/>
      </w:r>
    </w:p>
    <w:p w14:paraId="784ECF28" w14:textId="68A7804E" w:rsidR="005B0E4F" w:rsidRPr="006C35CB" w:rsidRDefault="005B0E4F" w:rsidP="005B0E4F">
      <w:pPr>
        <w:jc w:val="center"/>
        <w:rPr>
          <w:rFonts w:ascii="Arial Black" w:hAnsi="Arial Black"/>
          <w:color w:val="2E74B5" w:themeColor="accent1" w:themeShade="BF"/>
          <w:sz w:val="36"/>
          <w:szCs w:val="36"/>
        </w:rPr>
      </w:pP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lastRenderedPageBreak/>
        <w:t xml:space="preserve">Warehouse Cricket </w:t>
      </w:r>
      <w:r>
        <w:rPr>
          <w:rFonts w:ascii="Arial Black" w:hAnsi="Arial Black"/>
          <w:color w:val="2E74B5" w:themeColor="accent1" w:themeShade="BF"/>
          <w:sz w:val="36"/>
          <w:szCs w:val="36"/>
        </w:rPr>
        <w:t xml:space="preserve">-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20</w:t>
      </w:r>
      <w:r w:rsidR="00DA2ABC">
        <w:rPr>
          <w:rFonts w:ascii="Arial Black" w:hAnsi="Arial Black"/>
          <w:color w:val="2E74B5" w:themeColor="accent1" w:themeShade="BF"/>
          <w:sz w:val="36"/>
          <w:szCs w:val="36"/>
        </w:rPr>
        <w:t>2</w:t>
      </w:r>
      <w:r w:rsidR="00371EFF">
        <w:rPr>
          <w:rFonts w:ascii="Arial Black" w:hAnsi="Arial Black"/>
          <w:color w:val="2E74B5" w:themeColor="accent1" w:themeShade="BF"/>
          <w:sz w:val="36"/>
          <w:szCs w:val="36"/>
        </w:rPr>
        <w:t>4</w:t>
      </w:r>
      <w:r>
        <w:rPr>
          <w:rFonts w:ascii="Arial Black" w:hAnsi="Arial Black"/>
          <w:color w:val="2E74B5" w:themeColor="accent1" w:themeShade="BF"/>
          <w:sz w:val="36"/>
          <w:szCs w:val="36"/>
        </w:rPr>
        <w:t xml:space="preserve"> </w:t>
      </w:r>
      <w:r w:rsidR="00CA5C02" w:rsidRPr="00327CF6">
        <w:rPr>
          <w:rFonts w:ascii="Arial Black" w:hAnsi="Arial Black"/>
          <w:color w:val="2E74B5" w:themeColor="accent1" w:themeShade="BF"/>
          <w:sz w:val="36"/>
          <w:szCs w:val="36"/>
          <w:u w:val="single"/>
        </w:rPr>
        <w:t>S</w:t>
      </w:r>
      <w:r w:rsidR="00327CF6" w:rsidRPr="00327CF6">
        <w:rPr>
          <w:rFonts w:ascii="Arial Black" w:hAnsi="Arial Black"/>
          <w:color w:val="2E74B5" w:themeColor="accent1" w:themeShade="BF"/>
          <w:sz w:val="36"/>
          <w:szCs w:val="36"/>
          <w:u w:val="single"/>
        </w:rPr>
        <w:t>enior</w:t>
      </w:r>
      <w:r w:rsidR="00327CF6">
        <w:rPr>
          <w:rFonts w:ascii="Arial Black" w:hAnsi="Arial Black"/>
          <w:color w:val="2E74B5" w:themeColor="accent1" w:themeShade="BF"/>
          <w:sz w:val="36"/>
          <w:szCs w:val="36"/>
        </w:rPr>
        <w:t xml:space="preserve"> Team </w:t>
      </w:r>
      <w:r w:rsidRPr="006C35CB">
        <w:rPr>
          <w:rFonts w:ascii="Arial Black" w:hAnsi="Arial Black"/>
          <w:color w:val="2E74B5" w:themeColor="accent1" w:themeShade="BF"/>
          <w:sz w:val="36"/>
          <w:szCs w:val="36"/>
        </w:rPr>
        <w:t>Winter Nomination</w:t>
      </w:r>
    </w:p>
    <w:p w14:paraId="68F94FBB" w14:textId="77777777" w:rsidR="005B0E4F" w:rsidRDefault="005B0E4F"/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475"/>
        <w:gridCol w:w="3150"/>
        <w:gridCol w:w="1890"/>
        <w:gridCol w:w="720"/>
        <w:gridCol w:w="2340"/>
        <w:gridCol w:w="2880"/>
        <w:gridCol w:w="1530"/>
      </w:tblGrid>
      <w:tr w:rsidR="00C77D1F" w:rsidRPr="005A5C95" w14:paraId="2E904D7F" w14:textId="77777777" w:rsidTr="00C77D1F">
        <w:trPr>
          <w:jc w:val="center"/>
        </w:trPr>
        <w:tc>
          <w:tcPr>
            <w:tcW w:w="562" w:type="dxa"/>
            <w:tcBorders>
              <w:top w:val="single" w:sz="18" w:space="0" w:color="auto"/>
              <w:bottom w:val="single" w:sz="18" w:space="0" w:color="auto"/>
            </w:tcBorders>
          </w:tcPr>
          <w:p w14:paraId="74A8DB51" w14:textId="2D491D64" w:rsidR="00C77D1F" w:rsidRDefault="00C77D1F" w:rsidP="00C77D1F">
            <w:pPr>
              <w:jc w:val="center"/>
              <w:rPr>
                <w:b/>
                <w:noProof/>
                <w:sz w:val="28"/>
              </w:rPr>
            </w:pPr>
          </w:p>
        </w:tc>
        <w:tc>
          <w:tcPr>
            <w:tcW w:w="2475" w:type="dxa"/>
            <w:tcBorders>
              <w:top w:val="single" w:sz="18" w:space="0" w:color="auto"/>
              <w:bottom w:val="single" w:sz="18" w:space="0" w:color="auto"/>
            </w:tcBorders>
          </w:tcPr>
          <w:p w14:paraId="0CF2A61E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53DB91C2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2973968C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3150" w:type="dxa"/>
            <w:tcBorders>
              <w:top w:val="single" w:sz="18" w:space="0" w:color="auto"/>
              <w:bottom w:val="single" w:sz="18" w:space="0" w:color="auto"/>
            </w:tcBorders>
          </w:tcPr>
          <w:p w14:paraId="52632EE2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420A6C84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890" w:type="dxa"/>
            <w:tcBorders>
              <w:top w:val="single" w:sz="18" w:space="0" w:color="auto"/>
              <w:bottom w:val="single" w:sz="18" w:space="0" w:color="auto"/>
            </w:tcBorders>
          </w:tcPr>
          <w:p w14:paraId="32F58AC1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10D8E8EE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6FC4F02C" w14:textId="6C6CABA1" w:rsidR="00C77D1F" w:rsidRPr="005A5C95" w:rsidRDefault="00C77D1F" w:rsidP="00C77D1F">
            <w:pPr>
              <w:pStyle w:val="Heading1"/>
              <w:rPr>
                <w:rFonts w:asciiTheme="minorHAnsi" w:hAnsiTheme="minorHAnsi" w:cstheme="minorHAnsi"/>
                <w:sz w:val="22"/>
              </w:rPr>
            </w:pPr>
            <w:r w:rsidRPr="005A5C95">
              <w:rPr>
                <w:rFonts w:asciiTheme="minorHAnsi" w:hAnsiTheme="minorHAnsi" w:cstheme="minorHAnsi"/>
                <w:sz w:val="24"/>
              </w:rPr>
              <w:t>Sum/Win</w:t>
            </w:r>
          </w:p>
        </w:tc>
        <w:tc>
          <w:tcPr>
            <w:tcW w:w="720" w:type="dxa"/>
            <w:tcBorders>
              <w:top w:val="single" w:sz="18" w:space="0" w:color="auto"/>
              <w:bottom w:val="single" w:sz="18" w:space="0" w:color="auto"/>
            </w:tcBorders>
          </w:tcPr>
          <w:p w14:paraId="713EB574" w14:textId="0782B611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340" w:type="dxa"/>
            <w:tcBorders>
              <w:top w:val="single" w:sz="18" w:space="0" w:color="auto"/>
              <w:bottom w:val="single" w:sz="18" w:space="0" w:color="auto"/>
            </w:tcBorders>
          </w:tcPr>
          <w:p w14:paraId="6B0B08D5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FIRST</w:t>
            </w:r>
          </w:p>
          <w:p w14:paraId="215ED229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 xml:space="preserve"> NAME</w:t>
            </w:r>
          </w:p>
          <w:p w14:paraId="34FAA1D8" w14:textId="54B2D10F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</w:tc>
        <w:tc>
          <w:tcPr>
            <w:tcW w:w="2880" w:type="dxa"/>
            <w:tcBorders>
              <w:top w:val="single" w:sz="18" w:space="0" w:color="auto"/>
              <w:bottom w:val="single" w:sz="18" w:space="0" w:color="auto"/>
            </w:tcBorders>
          </w:tcPr>
          <w:p w14:paraId="216ED1F1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</w:rPr>
            </w:pPr>
          </w:p>
          <w:p w14:paraId="662E5A67" w14:textId="3378D1A9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8"/>
              </w:rPr>
              <w:t>SURNAME</w:t>
            </w:r>
          </w:p>
        </w:tc>
        <w:tc>
          <w:tcPr>
            <w:tcW w:w="1530" w:type="dxa"/>
            <w:tcBorders>
              <w:top w:val="single" w:sz="18" w:space="0" w:color="auto"/>
              <w:bottom w:val="single" w:sz="18" w:space="0" w:color="auto"/>
            </w:tcBorders>
          </w:tcPr>
          <w:p w14:paraId="1D1F2363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Grade last</w:t>
            </w:r>
          </w:p>
          <w:p w14:paraId="4E9D5053" w14:textId="77777777" w:rsidR="00C77D1F" w:rsidRPr="005A5C95" w:rsidRDefault="00C77D1F" w:rsidP="00C77D1F">
            <w:pPr>
              <w:jc w:val="center"/>
              <w:rPr>
                <w:rFonts w:asciiTheme="minorHAnsi" w:hAnsiTheme="minorHAnsi" w:cstheme="minorHAnsi"/>
                <w:b/>
                <w:noProof/>
                <w:sz w:val="24"/>
              </w:rPr>
            </w:pPr>
            <w:r w:rsidRPr="005A5C95">
              <w:rPr>
                <w:rFonts w:asciiTheme="minorHAnsi" w:hAnsiTheme="minorHAnsi" w:cstheme="minorHAnsi"/>
                <w:b/>
                <w:noProof/>
                <w:sz w:val="24"/>
              </w:rPr>
              <w:t>Played</w:t>
            </w:r>
          </w:p>
          <w:p w14:paraId="16C21445" w14:textId="041F654F" w:rsidR="00C77D1F" w:rsidRPr="008A44C9" w:rsidRDefault="00C77D1F" w:rsidP="00C77D1F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</w:rPr>
            </w:pPr>
            <w:r w:rsidRPr="008A44C9">
              <w:rPr>
                <w:rFonts w:asciiTheme="minorHAnsi" w:hAnsiTheme="minorHAnsi" w:cstheme="minorHAnsi"/>
                <w:b/>
                <w:bCs/>
                <w:sz w:val="24"/>
              </w:rPr>
              <w:t>Sum/Win</w:t>
            </w:r>
          </w:p>
        </w:tc>
      </w:tr>
      <w:tr w:rsidR="00C77D1F" w14:paraId="1CCB1935" w14:textId="77777777" w:rsidTr="00C77D1F">
        <w:trPr>
          <w:jc w:val="center"/>
        </w:trPr>
        <w:tc>
          <w:tcPr>
            <w:tcW w:w="562" w:type="dxa"/>
            <w:tcBorders>
              <w:top w:val="nil"/>
            </w:tcBorders>
          </w:tcPr>
          <w:p w14:paraId="70F9BDFA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75" w:type="dxa"/>
            <w:tcBorders>
              <w:top w:val="nil"/>
            </w:tcBorders>
          </w:tcPr>
          <w:p w14:paraId="37FA0C8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  <w:tcBorders>
              <w:top w:val="nil"/>
            </w:tcBorders>
          </w:tcPr>
          <w:p w14:paraId="0EBFF98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  <w:tcBorders>
              <w:top w:val="nil"/>
            </w:tcBorders>
          </w:tcPr>
          <w:p w14:paraId="75D573E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18CB80E4" w14:textId="6BCB5AEF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340" w:type="dxa"/>
            <w:tcBorders>
              <w:top w:val="nil"/>
            </w:tcBorders>
          </w:tcPr>
          <w:p w14:paraId="521C71E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14:paraId="284BC62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</w:tcBorders>
          </w:tcPr>
          <w:p w14:paraId="5CCC183F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641D24D6" w14:textId="77777777" w:rsidTr="00C77D1F">
        <w:trPr>
          <w:jc w:val="center"/>
        </w:trPr>
        <w:tc>
          <w:tcPr>
            <w:tcW w:w="562" w:type="dxa"/>
          </w:tcPr>
          <w:p w14:paraId="3692C472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</w:t>
            </w:r>
          </w:p>
        </w:tc>
        <w:tc>
          <w:tcPr>
            <w:tcW w:w="2475" w:type="dxa"/>
          </w:tcPr>
          <w:p w14:paraId="37871A1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501961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38E6C14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7907B23" w14:textId="736C7683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2</w:t>
            </w:r>
          </w:p>
        </w:tc>
        <w:tc>
          <w:tcPr>
            <w:tcW w:w="2340" w:type="dxa"/>
          </w:tcPr>
          <w:p w14:paraId="4CD09AB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79CD719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FEEB831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7E22056" w14:textId="77777777" w:rsidTr="00C77D1F">
        <w:trPr>
          <w:jc w:val="center"/>
        </w:trPr>
        <w:tc>
          <w:tcPr>
            <w:tcW w:w="562" w:type="dxa"/>
          </w:tcPr>
          <w:p w14:paraId="4D1B1B4E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475" w:type="dxa"/>
          </w:tcPr>
          <w:p w14:paraId="23F358F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9A8456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77B8C8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9CB30DF" w14:textId="230B6AD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3</w:t>
            </w:r>
          </w:p>
        </w:tc>
        <w:tc>
          <w:tcPr>
            <w:tcW w:w="2340" w:type="dxa"/>
          </w:tcPr>
          <w:p w14:paraId="431EB15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0B85C6F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FBC5A54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F9D6000" w14:textId="77777777" w:rsidTr="00C77D1F">
        <w:trPr>
          <w:jc w:val="center"/>
        </w:trPr>
        <w:tc>
          <w:tcPr>
            <w:tcW w:w="562" w:type="dxa"/>
          </w:tcPr>
          <w:p w14:paraId="08FF323A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4</w:t>
            </w:r>
          </w:p>
        </w:tc>
        <w:tc>
          <w:tcPr>
            <w:tcW w:w="2475" w:type="dxa"/>
          </w:tcPr>
          <w:p w14:paraId="41368A4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646389E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9AE410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D0188C8" w14:textId="080D84B5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4</w:t>
            </w:r>
          </w:p>
        </w:tc>
        <w:tc>
          <w:tcPr>
            <w:tcW w:w="2340" w:type="dxa"/>
          </w:tcPr>
          <w:p w14:paraId="0EE90EF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1DEFD6F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04E99247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2113C609" w14:textId="77777777" w:rsidTr="00C77D1F">
        <w:trPr>
          <w:jc w:val="center"/>
        </w:trPr>
        <w:tc>
          <w:tcPr>
            <w:tcW w:w="562" w:type="dxa"/>
          </w:tcPr>
          <w:p w14:paraId="237887F0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5</w:t>
            </w:r>
          </w:p>
        </w:tc>
        <w:tc>
          <w:tcPr>
            <w:tcW w:w="2475" w:type="dxa"/>
          </w:tcPr>
          <w:p w14:paraId="6203D4E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80BB68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04652DC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8993C7A" w14:textId="09A8D0C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5</w:t>
            </w:r>
          </w:p>
        </w:tc>
        <w:tc>
          <w:tcPr>
            <w:tcW w:w="2340" w:type="dxa"/>
          </w:tcPr>
          <w:p w14:paraId="69B1D55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6652F75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CD6374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583B2A1" w14:textId="77777777" w:rsidTr="00C77D1F">
        <w:trPr>
          <w:jc w:val="center"/>
        </w:trPr>
        <w:tc>
          <w:tcPr>
            <w:tcW w:w="562" w:type="dxa"/>
          </w:tcPr>
          <w:p w14:paraId="0EA10AEF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475" w:type="dxa"/>
          </w:tcPr>
          <w:p w14:paraId="532D272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642C83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B08052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DB99556" w14:textId="2C5D03AF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6</w:t>
            </w:r>
          </w:p>
        </w:tc>
        <w:tc>
          <w:tcPr>
            <w:tcW w:w="2340" w:type="dxa"/>
          </w:tcPr>
          <w:p w14:paraId="23A2CF9F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3803D64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0A282E0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68047F7E" w14:textId="77777777" w:rsidTr="00C77D1F">
        <w:trPr>
          <w:jc w:val="center"/>
        </w:trPr>
        <w:tc>
          <w:tcPr>
            <w:tcW w:w="562" w:type="dxa"/>
          </w:tcPr>
          <w:p w14:paraId="28688981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475" w:type="dxa"/>
          </w:tcPr>
          <w:p w14:paraId="4D6FEA7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98381F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251DE8A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773152E" w14:textId="07631151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340" w:type="dxa"/>
          </w:tcPr>
          <w:p w14:paraId="6500364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42E9D2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5DCBA1A1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558E9E1D" w14:textId="77777777" w:rsidTr="00C77D1F">
        <w:trPr>
          <w:jc w:val="center"/>
        </w:trPr>
        <w:tc>
          <w:tcPr>
            <w:tcW w:w="562" w:type="dxa"/>
          </w:tcPr>
          <w:p w14:paraId="0F9BF518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8</w:t>
            </w:r>
          </w:p>
        </w:tc>
        <w:tc>
          <w:tcPr>
            <w:tcW w:w="2475" w:type="dxa"/>
          </w:tcPr>
          <w:p w14:paraId="6D1657E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D37565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EF8399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3C57A72" w14:textId="7E9C0180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8</w:t>
            </w:r>
          </w:p>
        </w:tc>
        <w:tc>
          <w:tcPr>
            <w:tcW w:w="2340" w:type="dxa"/>
          </w:tcPr>
          <w:p w14:paraId="39F72A2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A19D41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7FBECB6A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3FEE7CAA" w14:textId="77777777" w:rsidTr="00C77D1F">
        <w:trPr>
          <w:jc w:val="center"/>
        </w:trPr>
        <w:tc>
          <w:tcPr>
            <w:tcW w:w="562" w:type="dxa"/>
          </w:tcPr>
          <w:p w14:paraId="5B549B12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9</w:t>
            </w:r>
          </w:p>
        </w:tc>
        <w:tc>
          <w:tcPr>
            <w:tcW w:w="2475" w:type="dxa"/>
          </w:tcPr>
          <w:p w14:paraId="57CDE7E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1145F451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3BA7CC6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64519E5B" w14:textId="41F28ABA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9</w:t>
            </w:r>
          </w:p>
        </w:tc>
        <w:tc>
          <w:tcPr>
            <w:tcW w:w="2340" w:type="dxa"/>
          </w:tcPr>
          <w:p w14:paraId="2A34EE8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BAEEF2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53FE985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7C64C0AA" w14:textId="77777777" w:rsidTr="00C77D1F">
        <w:trPr>
          <w:jc w:val="center"/>
        </w:trPr>
        <w:tc>
          <w:tcPr>
            <w:tcW w:w="562" w:type="dxa"/>
          </w:tcPr>
          <w:p w14:paraId="3B316E6F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0</w:t>
            </w:r>
          </w:p>
        </w:tc>
        <w:tc>
          <w:tcPr>
            <w:tcW w:w="2475" w:type="dxa"/>
          </w:tcPr>
          <w:p w14:paraId="726668A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5DC9775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4F4A9D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9235C8B" w14:textId="10C0EBE6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0</w:t>
            </w:r>
          </w:p>
        </w:tc>
        <w:tc>
          <w:tcPr>
            <w:tcW w:w="2340" w:type="dxa"/>
          </w:tcPr>
          <w:p w14:paraId="2CA1FB0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5D279CF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3431FA86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77156E0F" w14:textId="77777777" w:rsidTr="00C77D1F">
        <w:trPr>
          <w:jc w:val="center"/>
        </w:trPr>
        <w:tc>
          <w:tcPr>
            <w:tcW w:w="562" w:type="dxa"/>
          </w:tcPr>
          <w:p w14:paraId="40403FBB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2475" w:type="dxa"/>
          </w:tcPr>
          <w:p w14:paraId="7BD9BA1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6AC4869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106CAD2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343C21C4" w14:textId="5426805D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2340" w:type="dxa"/>
          </w:tcPr>
          <w:p w14:paraId="01E8193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01B677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633B5AC0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346E00B3" w14:textId="77777777" w:rsidTr="00C77D1F">
        <w:trPr>
          <w:jc w:val="center"/>
        </w:trPr>
        <w:tc>
          <w:tcPr>
            <w:tcW w:w="562" w:type="dxa"/>
          </w:tcPr>
          <w:p w14:paraId="0C2C2E63" w14:textId="7777777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2</w:t>
            </w:r>
          </w:p>
        </w:tc>
        <w:tc>
          <w:tcPr>
            <w:tcW w:w="2475" w:type="dxa"/>
          </w:tcPr>
          <w:p w14:paraId="15FC460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0A179858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463C2FF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E0952A7" w14:textId="64175742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2</w:t>
            </w:r>
          </w:p>
        </w:tc>
        <w:tc>
          <w:tcPr>
            <w:tcW w:w="2340" w:type="dxa"/>
          </w:tcPr>
          <w:p w14:paraId="16B4996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96EAC6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1E18B1E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7013637" w14:textId="77777777" w:rsidTr="00C77D1F">
        <w:trPr>
          <w:jc w:val="center"/>
        </w:trPr>
        <w:tc>
          <w:tcPr>
            <w:tcW w:w="562" w:type="dxa"/>
          </w:tcPr>
          <w:p w14:paraId="2ABA4355" w14:textId="0B833B18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3</w:t>
            </w:r>
          </w:p>
        </w:tc>
        <w:tc>
          <w:tcPr>
            <w:tcW w:w="2475" w:type="dxa"/>
          </w:tcPr>
          <w:p w14:paraId="46B5E46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4B090D8D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3559BFE7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4F23C70D" w14:textId="6E7B7942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3</w:t>
            </w:r>
          </w:p>
        </w:tc>
        <w:tc>
          <w:tcPr>
            <w:tcW w:w="2340" w:type="dxa"/>
          </w:tcPr>
          <w:p w14:paraId="2A98182A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7E3BFF4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43A0B309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B925047" w14:textId="77777777" w:rsidTr="00C77D1F">
        <w:trPr>
          <w:jc w:val="center"/>
        </w:trPr>
        <w:tc>
          <w:tcPr>
            <w:tcW w:w="562" w:type="dxa"/>
          </w:tcPr>
          <w:p w14:paraId="4385BA47" w14:textId="4DFCD208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4</w:t>
            </w:r>
          </w:p>
        </w:tc>
        <w:tc>
          <w:tcPr>
            <w:tcW w:w="2475" w:type="dxa"/>
          </w:tcPr>
          <w:p w14:paraId="7C480BF5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72FFB1DC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5657288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68B99FC6" w14:textId="11E7C39A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4</w:t>
            </w:r>
          </w:p>
        </w:tc>
        <w:tc>
          <w:tcPr>
            <w:tcW w:w="2340" w:type="dxa"/>
          </w:tcPr>
          <w:p w14:paraId="343350A3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2FA951A9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7CB374BC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  <w:tr w:rsidR="00C77D1F" w14:paraId="0D876750" w14:textId="77777777" w:rsidTr="00C77D1F">
        <w:trPr>
          <w:jc w:val="center"/>
        </w:trPr>
        <w:tc>
          <w:tcPr>
            <w:tcW w:w="562" w:type="dxa"/>
          </w:tcPr>
          <w:p w14:paraId="5475C451" w14:textId="179EF7A7" w:rsidR="00C77D1F" w:rsidRPr="00211B67" w:rsidRDefault="00C77D1F" w:rsidP="00E1165C">
            <w:pPr>
              <w:jc w:val="center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5</w:t>
            </w:r>
          </w:p>
        </w:tc>
        <w:tc>
          <w:tcPr>
            <w:tcW w:w="2475" w:type="dxa"/>
          </w:tcPr>
          <w:p w14:paraId="44F941E6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3150" w:type="dxa"/>
          </w:tcPr>
          <w:p w14:paraId="2961F2AB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890" w:type="dxa"/>
          </w:tcPr>
          <w:p w14:paraId="2DA742FE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720" w:type="dxa"/>
          </w:tcPr>
          <w:p w14:paraId="04C1DEF2" w14:textId="0347B0B5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  <w:r w:rsidRPr="00211B67"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  <w:t>15</w:t>
            </w:r>
          </w:p>
        </w:tc>
        <w:tc>
          <w:tcPr>
            <w:tcW w:w="2340" w:type="dxa"/>
          </w:tcPr>
          <w:p w14:paraId="1C92A722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2880" w:type="dxa"/>
          </w:tcPr>
          <w:p w14:paraId="41228630" w14:textId="77777777" w:rsidR="00C77D1F" w:rsidRPr="00211B67" w:rsidRDefault="00C77D1F" w:rsidP="00E1165C">
            <w:pPr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  <w:tc>
          <w:tcPr>
            <w:tcW w:w="1530" w:type="dxa"/>
          </w:tcPr>
          <w:p w14:paraId="062D28EB" w14:textId="77777777" w:rsidR="00C77D1F" w:rsidRPr="00211B67" w:rsidRDefault="00C77D1F" w:rsidP="00E1165C">
            <w:pPr>
              <w:jc w:val="right"/>
              <w:rPr>
                <w:rFonts w:asciiTheme="minorHAnsi" w:hAnsiTheme="minorHAnsi" w:cstheme="minorHAnsi"/>
                <w:b/>
                <w:noProof/>
                <w:sz w:val="28"/>
                <w:szCs w:val="28"/>
              </w:rPr>
            </w:pPr>
          </w:p>
        </w:tc>
      </w:tr>
    </w:tbl>
    <w:p w14:paraId="7B1DB0AF" w14:textId="77777777" w:rsidR="00D4561A" w:rsidRDefault="00EE58DC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811A8A" wp14:editId="4A2AB6DC">
                <wp:simplePos x="0" y="0"/>
                <wp:positionH relativeFrom="column">
                  <wp:posOffset>55245</wp:posOffset>
                </wp:positionH>
                <wp:positionV relativeFrom="paragraph">
                  <wp:posOffset>78741</wp:posOffset>
                </wp:positionV>
                <wp:extent cx="10058400" cy="777240"/>
                <wp:effectExtent l="0" t="0" r="19050" b="22860"/>
                <wp:wrapNone/>
                <wp:docPr id="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0C5B" w14:textId="6F3A9276" w:rsidR="00DD35FC" w:rsidRDefault="00DD35FC" w:rsidP="00D4561A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Whilst Club officials can list all players on this form to ensure teams are nominated for 202</w:t>
                            </w:r>
                            <w:r w:rsidR="00371EFF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,</w:t>
                            </w:r>
                          </w:p>
                          <w:p w14:paraId="2DB470A2" w14:textId="69C0FC6D" w:rsidR="00D4561A" w:rsidRPr="00DC0E02" w:rsidRDefault="00DD35FC" w:rsidP="00D4561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FF"/>
                                <w:sz w:val="28"/>
                                <w:szCs w:val="28"/>
                              </w:rPr>
                              <w:t xml:space="preserve">it is MANATORY for ALL PLAYERS to register themselves individually on PLAYHQ  </w:t>
                            </w:r>
                            <w:r w:rsidR="005E072D" w:rsidRPr="00DC0E02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E51D57C" w14:textId="77777777" w:rsidR="00D4561A" w:rsidRPr="00D4561A" w:rsidRDefault="00D4561A" w:rsidP="00D4561A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59CD63C6" w14:textId="77777777" w:rsidR="00D4561A" w:rsidRPr="00D4561A" w:rsidRDefault="00D4561A" w:rsidP="00D4561A">
                            <w:pPr>
                              <w:jc w:val="center"/>
                              <w:rPr>
                                <w:color w:val="0000FF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11A8A" id="Text Box 78" o:spid="_x0000_s1042" type="#_x0000_t202" style="position:absolute;margin-left:4.35pt;margin-top:6.2pt;width:11in;height:61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">
                <v:textbox>
                  <w:txbxContent>
                    <w:p w14:paraId="72660C5B" w14:textId="6F3A9276" w:rsidR="00DD35FC" w:rsidRDefault="00DD35FC" w:rsidP="00D4561A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Whilst Club officials can list all players on this form to ensure teams are nominated for 202</w:t>
                      </w:r>
                      <w:r w:rsidR="00371EFF">
                        <w:rPr>
                          <w:b/>
                          <w:i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,</w:t>
                      </w:r>
                    </w:p>
                    <w:p w14:paraId="2DB470A2" w14:textId="69C0FC6D" w:rsidR="00D4561A" w:rsidRPr="00DC0E02" w:rsidRDefault="00DD35FC" w:rsidP="00D4561A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00FF"/>
                          <w:sz w:val="28"/>
                          <w:szCs w:val="28"/>
                        </w:rPr>
                        <w:t xml:space="preserve">it is MANATORY for ALL PLAYERS to register themselves individually on PLAYHQ  </w:t>
                      </w:r>
                      <w:r w:rsidR="005E072D" w:rsidRPr="00DC0E02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E51D57C" w14:textId="77777777" w:rsidR="00D4561A" w:rsidRPr="00D4561A" w:rsidRDefault="00D4561A" w:rsidP="00D4561A">
                      <w:pPr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59CD63C6" w14:textId="77777777" w:rsidR="00D4561A" w:rsidRPr="00D4561A" w:rsidRDefault="00D4561A" w:rsidP="00D4561A">
                      <w:pPr>
                        <w:jc w:val="center"/>
                        <w:rPr>
                          <w:color w:val="0000FF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102BBA" w14:textId="77777777" w:rsidR="00D4561A" w:rsidRDefault="00D4561A"/>
    <w:p w14:paraId="306A45AE" w14:textId="77777777" w:rsidR="00D4561A" w:rsidRDefault="00D4561A"/>
    <w:p w14:paraId="77FFE625" w14:textId="77777777" w:rsidR="00D4561A" w:rsidRDefault="00D4561A"/>
    <w:p w14:paraId="2F2D13A7" w14:textId="77777777" w:rsidR="00D4561A" w:rsidRDefault="00D4561A"/>
    <w:p w14:paraId="6F57AB08" w14:textId="77777777" w:rsidR="00D4561A" w:rsidRDefault="00D4561A"/>
    <w:p w14:paraId="39A663D4" w14:textId="0BDCA0BD" w:rsidR="004F4B38" w:rsidRDefault="00BA6414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 wp14:anchorId="22F68BC0" wp14:editId="1DC5AD9B">
                <wp:simplePos x="0" y="0"/>
                <wp:positionH relativeFrom="column">
                  <wp:posOffset>7880985</wp:posOffset>
                </wp:positionH>
                <wp:positionV relativeFrom="paragraph">
                  <wp:posOffset>139700</wp:posOffset>
                </wp:positionV>
                <wp:extent cx="2232660" cy="646430"/>
                <wp:effectExtent l="0" t="0" r="0" b="1270"/>
                <wp:wrapNone/>
                <wp:docPr id="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266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D37F49" w14:textId="77777777" w:rsidR="004F4B38" w:rsidRPr="00BA6414" w:rsidRDefault="004F4B38">
                            <w:pPr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45C6F227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GRADE NOMINATED</w:t>
                            </w:r>
                          </w:p>
                          <w:p w14:paraId="7C44ABD0" w14:textId="77777777" w:rsidR="004F4B38" w:rsidRPr="00BA6414" w:rsidRDefault="004F4B38" w:rsidP="00BA6414">
                            <w:pPr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BA641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(1 FORM PER TEAM)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F68BC0" id="Rectangle 10" o:spid="_x0000_s1043" style="position:absolute;margin-left:620.55pt;margin-top:11pt;width:175.8pt;height:50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" o:allowincell="f" stroked="f">
                <v:textbox inset="1pt,1pt,1pt,1pt">
                  <w:txbxContent>
                    <w:p w14:paraId="4DD37F49" w14:textId="77777777" w:rsidR="004F4B38" w:rsidRPr="00BA6414" w:rsidRDefault="004F4B38">
                      <w:pPr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45C6F227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GRADE NOMINATED</w:t>
                      </w:r>
                    </w:p>
                    <w:p w14:paraId="7C44ABD0" w14:textId="77777777" w:rsidR="004F4B38" w:rsidRPr="00BA6414" w:rsidRDefault="004F4B38" w:rsidP="00BA6414">
                      <w:pPr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BA6414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(1 FORM PER TEAM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 wp14:anchorId="798D3D58" wp14:editId="75C4FCA5">
                <wp:simplePos x="0" y="0"/>
                <wp:positionH relativeFrom="column">
                  <wp:posOffset>9246235</wp:posOffset>
                </wp:positionH>
                <wp:positionV relativeFrom="paragraph">
                  <wp:posOffset>80645</wp:posOffset>
                </wp:positionV>
                <wp:extent cx="821055" cy="707390"/>
                <wp:effectExtent l="0" t="0" r="17145" b="16510"/>
                <wp:wrapNone/>
                <wp:docPr id="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1055" cy="707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421BFD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DCA0B1B" w14:textId="468A897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B18B66B" w14:textId="77777777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E1AF5C6" w14:textId="0DF628FE" w:rsidR="004F4B38" w:rsidRPr="00211B67" w:rsidRDefault="004F4B38" w:rsidP="00C80D54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D3D58" id="Rectangle 11" o:spid="_x0000_s1044" style="position:absolute;margin-left:728.05pt;margin-top:6.35pt;width:64.65pt;height:55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" o:allowincell="f">
                <v:textbox inset="1pt,1pt,1pt,1pt">
                  <w:txbxContent>
                    <w:p w14:paraId="3421BFD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DCA0B1B" w14:textId="468A897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B18B66B" w14:textId="77777777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E1AF5C6" w14:textId="0DF628FE" w:rsidR="004F4B38" w:rsidRPr="00211B67" w:rsidRDefault="004F4B38" w:rsidP="00C80D54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5FE3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 wp14:anchorId="51624E4F" wp14:editId="416A955B">
                <wp:simplePos x="0" y="0"/>
                <wp:positionH relativeFrom="column">
                  <wp:posOffset>3819525</wp:posOffset>
                </wp:positionH>
                <wp:positionV relativeFrom="paragraph">
                  <wp:posOffset>147320</wp:posOffset>
                </wp:positionV>
                <wp:extent cx="3509010" cy="59309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09010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267CB72" w14:textId="77777777" w:rsidR="005E072D" w:rsidRDefault="005E072D" w:rsidP="005E072D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Unless listed on the attached sheets, please nominate all players likely to play for your club this season. </w:t>
                            </w:r>
                          </w:p>
                          <w:p w14:paraId="453746F3" w14:textId="77777777" w:rsidR="004F4B38" w:rsidRPr="005E072D" w:rsidRDefault="005E072D" w:rsidP="005E072D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E072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e aware of player eligibility rules as per Rule:  5.2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24E4F" id="Rectangle 8" o:spid="_x0000_s1045" style="position:absolute;margin-left:300.75pt;margin-top:11.6pt;width:276.3pt;height:46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" o:allowincell="f" stroked="f">
                <v:textbox inset="1pt,1pt,1pt,1pt">
                  <w:txbxContent>
                    <w:p w14:paraId="6267CB72" w14:textId="77777777" w:rsidR="005E072D" w:rsidRDefault="005E072D" w:rsidP="005E072D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Unless listed on the attached sheets, please nominate all players likely to play for your club this season. </w:t>
                      </w:r>
                    </w:p>
                    <w:p w14:paraId="453746F3" w14:textId="77777777" w:rsidR="004F4B38" w:rsidRPr="005E072D" w:rsidRDefault="005E072D" w:rsidP="005E072D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E072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e aware of player eligibility rules as per Rule:  5.2</w:t>
                      </w:r>
                    </w:p>
                  </w:txbxContent>
                </v:textbox>
              </v:rect>
            </w:pict>
          </mc:Fallback>
        </mc:AlternateContent>
      </w:r>
      <w:r w:rsidR="00272216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9024" behindDoc="0" locked="0" layoutInCell="0" allowOverlap="1" wp14:anchorId="4AD338B9" wp14:editId="0E497964">
                <wp:simplePos x="0" y="0"/>
                <wp:positionH relativeFrom="column">
                  <wp:posOffset>47625</wp:posOffset>
                </wp:positionH>
                <wp:positionV relativeFrom="paragraph">
                  <wp:posOffset>72390</wp:posOffset>
                </wp:positionV>
                <wp:extent cx="3747135" cy="669290"/>
                <wp:effectExtent l="0" t="0" r="24765" b="16510"/>
                <wp:wrapNone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7135" cy="6692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50"/>
                              <w:gridCol w:w="4335"/>
                            </w:tblGrid>
                            <w:tr w:rsidR="00272216" w14:paraId="5CB68C98" w14:textId="77777777" w:rsidTr="00A069F9">
                              <w:trPr>
                                <w:trHeight w:val="803"/>
                              </w:trPr>
                              <w:tc>
                                <w:tcPr>
                                  <w:tcW w:w="135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4164838" w14:textId="77777777" w:rsidR="00A069F9" w:rsidRDefault="00272216" w:rsidP="00272216">
                                  <w:pPr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CLUB </w:t>
                                  </w:r>
                                </w:p>
                                <w:p w14:paraId="37A838C5" w14:textId="24559605" w:rsidR="00272216" w:rsidRDefault="00272216">
                                  <w:r w:rsidRPr="00272216">
                                    <w:rPr>
                                      <w:rFonts w:ascii="Arial Black" w:hAnsi="Arial Black"/>
                                      <w:b/>
                                      <w:sz w:val="24"/>
                                      <w:szCs w:val="24"/>
                                    </w:rPr>
                                    <w:t xml:space="preserve">NAME:  </w:t>
                                  </w:r>
                                  <w:r w:rsidRPr="00272216">
                                    <w:t xml:space="preserve">        </w:t>
                                  </w:r>
                                </w:p>
                              </w:tc>
                              <w:tc>
                                <w:tcPr>
                                  <w:tcW w:w="433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64BD14" w14:textId="77777777" w:rsidR="00272216" w:rsidRDefault="00272216"/>
                              </w:tc>
                            </w:tr>
                          </w:tbl>
                          <w:p w14:paraId="623C8560" w14:textId="77777777" w:rsidR="004F4B38" w:rsidRDefault="004F4B38">
                            <w:r>
                              <w:t xml:space="preserve">                                           </w:t>
                            </w:r>
                          </w:p>
                          <w:p w14:paraId="46D58BC4" w14:textId="77777777" w:rsidR="004F4B38" w:rsidRDefault="004F4B38">
                            <w:pPr>
                              <w:pStyle w:val="Heading2"/>
                            </w:pPr>
                          </w:p>
                          <w:p w14:paraId="095FBA85" w14:textId="77777777" w:rsidR="004F4B38" w:rsidRDefault="004F4B38">
                            <w:r>
                              <w:t>__________________________________________________</w:t>
                            </w:r>
                          </w:p>
                          <w:p w14:paraId="38832B67" w14:textId="77777777" w:rsidR="004F4B38" w:rsidRDefault="004F4B38"/>
                          <w:p w14:paraId="1B24D2E8" w14:textId="77777777" w:rsidR="004F4B38" w:rsidRDefault="004F4B38">
                            <w:r>
                              <w:t>__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D338B9" id="AutoShape 5" o:spid="_x0000_s1046" style="position:absolute;margin-left:3.75pt;margin-top:5.7pt;width:295.05pt;height:52.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" o:allowincell="f">
                <v:textbox inset="1pt,1pt,1pt,1pt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50"/>
                        <w:gridCol w:w="4335"/>
                      </w:tblGrid>
                      <w:tr w:rsidR="00272216" w14:paraId="5CB68C98" w14:textId="77777777" w:rsidTr="00A069F9">
                        <w:trPr>
                          <w:trHeight w:val="803"/>
                        </w:trPr>
                        <w:tc>
                          <w:tcPr>
                            <w:tcW w:w="1350" w:type="dxa"/>
                            <w:tcBorders>
                              <w:right w:val="single" w:sz="4" w:space="0" w:color="auto"/>
                            </w:tcBorders>
                          </w:tcPr>
                          <w:p w14:paraId="14164838" w14:textId="77777777" w:rsidR="00A069F9" w:rsidRDefault="00272216" w:rsidP="00272216">
                            <w:pPr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</w:pPr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CLUB </w:t>
                            </w:r>
                          </w:p>
                          <w:p w14:paraId="37A838C5" w14:textId="24559605" w:rsidR="00272216" w:rsidRDefault="00272216">
                            <w:r w:rsidRPr="00272216">
                              <w:rPr>
                                <w:rFonts w:ascii="Arial Black" w:hAnsi="Arial Black"/>
                                <w:b/>
                                <w:sz w:val="24"/>
                                <w:szCs w:val="24"/>
                              </w:rPr>
                              <w:t xml:space="preserve">NAME:  </w:t>
                            </w:r>
                            <w:r w:rsidRPr="00272216">
                              <w:t xml:space="preserve">        </w:t>
                            </w:r>
                          </w:p>
                        </w:tc>
                        <w:tc>
                          <w:tcPr>
                            <w:tcW w:w="433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64BD14" w14:textId="77777777" w:rsidR="00272216" w:rsidRDefault="00272216"/>
                        </w:tc>
                      </w:tr>
                    </w:tbl>
                    <w:p w14:paraId="623C8560" w14:textId="77777777" w:rsidR="004F4B38" w:rsidRDefault="004F4B38">
                      <w:r>
                        <w:t xml:space="preserve">                                           </w:t>
                      </w:r>
                    </w:p>
                    <w:p w14:paraId="46D58BC4" w14:textId="77777777" w:rsidR="004F4B38" w:rsidRDefault="004F4B38">
                      <w:pPr>
                        <w:pStyle w:val="Heading2"/>
                      </w:pPr>
                    </w:p>
                    <w:p w14:paraId="095FBA85" w14:textId="77777777" w:rsidR="004F4B38" w:rsidRDefault="004F4B38">
                      <w:r>
                        <w:t>__________________________________________________</w:t>
                      </w:r>
                    </w:p>
                    <w:p w14:paraId="38832B67" w14:textId="77777777" w:rsidR="004F4B38" w:rsidRDefault="004F4B38"/>
                    <w:p w14:paraId="1B24D2E8" w14:textId="77777777" w:rsidR="004F4B38" w:rsidRDefault="004F4B38">
                      <w:r>
                        <w:t>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F50A165" w14:textId="77777777" w:rsidR="004F4B38" w:rsidRDefault="004F4B38"/>
    <w:p w14:paraId="134C7051" w14:textId="77777777" w:rsidR="004F4B38" w:rsidRDefault="004F4B38"/>
    <w:p w14:paraId="767D97FB" w14:textId="77777777" w:rsidR="004F4B38" w:rsidRDefault="004F4B38"/>
    <w:p w14:paraId="4B3C801A" w14:textId="77777777" w:rsidR="004F4B38" w:rsidRDefault="004F4B38"/>
    <w:p w14:paraId="6B0B5277" w14:textId="77777777" w:rsidR="004F4B38" w:rsidRDefault="004F4B38"/>
    <w:p w14:paraId="2D3249E5" w14:textId="7D49A96F" w:rsidR="00A10E9D" w:rsidRDefault="00A10E9D" w:rsidP="00A95CB6">
      <w:pPr>
        <w:jc w:val="center"/>
        <w:rPr>
          <w:rFonts w:asciiTheme="minorHAnsi" w:hAnsiTheme="minorHAnsi"/>
          <w:b/>
          <w:sz w:val="28"/>
          <w:szCs w:val="28"/>
        </w:rPr>
      </w:pPr>
    </w:p>
    <w:p w14:paraId="6C949B9F" w14:textId="77777777" w:rsidR="008319D1" w:rsidRDefault="008319D1" w:rsidP="00A10E9D">
      <w:pPr>
        <w:pStyle w:val="Header"/>
        <w:jc w:val="center"/>
        <w:rPr>
          <w:rFonts w:ascii="Arial" w:hAnsi="Arial" w:cs="Arial"/>
          <w:b/>
          <w:lang w:val="en-US"/>
        </w:rPr>
        <w:sectPr w:rsidR="008319D1">
          <w:pgSz w:w="16840" w:h="11907" w:orient="landscape" w:code="9"/>
          <w:pgMar w:top="357" w:right="369" w:bottom="357" w:left="357" w:header="720" w:footer="720" w:gutter="0"/>
          <w:cols w:space="720"/>
        </w:sectPr>
      </w:pPr>
    </w:p>
    <w:p w14:paraId="097CF5A0" w14:textId="2242827C" w:rsidR="00A10E9D" w:rsidRPr="007E681F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4FE27A" wp14:editId="32B02E0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2140" cy="541655"/>
                <wp:effectExtent l="0" t="0" r="0" b="3175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6944EE" w14:textId="77777777" w:rsidR="00A10E9D" w:rsidRPr="007C50F3" w:rsidRDefault="00A10E9D" w:rsidP="00A10E9D">
                            <w:pPr>
                              <w:pStyle w:val="Header"/>
                              <w:jc w:val="center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FE27A" id="Text Box 31" o:spid="_x0000_s1047" type="#_x0000_t202" style="position:absolute;left:0;text-align:left;margin-left:0;margin-top:0;width:48.2pt;height:42.65pt;z-index:2516787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" stroked="f">
                <v:textbox style="mso-fit-shape-to-text:t">
                  <w:txbxContent>
                    <w:p w14:paraId="316944EE" w14:textId="77777777" w:rsidR="00A10E9D" w:rsidRPr="007C50F3" w:rsidRDefault="00A10E9D" w:rsidP="00A10E9D">
                      <w:pPr>
                        <w:pStyle w:val="Header"/>
                        <w:jc w:val="center"/>
                        <w:rPr>
                          <w:rFonts w:ascii="Arial" w:hAnsi="Arial" w:cs="Arial"/>
                          <w:b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7E681F">
        <w:rPr>
          <w:rFonts w:ascii="Arial" w:hAnsi="Arial" w:cs="Arial"/>
          <w:b/>
          <w:lang w:val="en-US"/>
        </w:rPr>
        <w:t>AUTHORITY TO USE CREDIT CARD DETAILS</w:t>
      </w:r>
    </w:p>
    <w:p w14:paraId="19E7C3E2" w14:textId="77777777" w:rsidR="00A10E9D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                 </w:t>
      </w:r>
      <w:r w:rsidRPr="007E681F">
        <w:rPr>
          <w:rFonts w:ascii="Arial" w:hAnsi="Arial" w:cs="Arial"/>
          <w:b/>
          <w:lang w:val="en-US"/>
        </w:rPr>
        <w:t>NOMINATION OF TEAM/S FOR WAREHOUSE CRICKET COMPETITIONS</w:t>
      </w:r>
    </w:p>
    <w:p w14:paraId="6B5276E3" w14:textId="77777777" w:rsidR="00A10E9D" w:rsidRPr="007E681F" w:rsidRDefault="00A10E9D" w:rsidP="00A10E9D">
      <w:pPr>
        <w:pStyle w:val="Header"/>
        <w:jc w:val="center"/>
        <w:rPr>
          <w:rFonts w:ascii="Arial" w:hAnsi="Arial" w:cs="Arial"/>
          <w:b/>
          <w:lang w:val="en-US"/>
        </w:rPr>
      </w:pPr>
    </w:p>
    <w:tbl>
      <w:tblPr>
        <w:tblW w:w="929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3"/>
        <w:gridCol w:w="6300"/>
      </w:tblGrid>
      <w:tr w:rsidR="00A10E9D" w:rsidRPr="00760799" w14:paraId="686B9D16" w14:textId="77777777" w:rsidTr="00D23080">
        <w:tc>
          <w:tcPr>
            <w:tcW w:w="2993" w:type="dxa"/>
            <w:vAlign w:val="center"/>
          </w:tcPr>
          <w:p w14:paraId="55A7CEBC" w14:textId="77777777" w:rsidR="00A10E9D" w:rsidRPr="00760799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60799">
              <w:rPr>
                <w:rFonts w:ascii="Arial" w:hAnsi="Arial" w:cs="Arial"/>
                <w:b/>
                <w:color w:val="0000FF"/>
                <w:sz w:val="36"/>
                <w:szCs w:val="36"/>
              </w:rPr>
              <w:t>Club Name:</w:t>
            </w:r>
          </w:p>
        </w:tc>
        <w:tc>
          <w:tcPr>
            <w:tcW w:w="6300" w:type="dxa"/>
            <w:vAlign w:val="center"/>
          </w:tcPr>
          <w:p w14:paraId="21B2EE45" w14:textId="77777777" w:rsidR="00A10E9D" w:rsidRPr="00760799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6"/>
                <w:szCs w:val="36"/>
              </w:rPr>
              <w:t xml:space="preserve">                                  Cricket Club </w:t>
            </w:r>
          </w:p>
        </w:tc>
      </w:tr>
    </w:tbl>
    <w:p w14:paraId="037654E6" w14:textId="77777777" w:rsidR="00A10E9D" w:rsidRPr="00760799" w:rsidRDefault="00A10E9D" w:rsidP="00A10E9D">
      <w:pPr>
        <w:spacing w:before="100" w:beforeAutospacing="1" w:after="100" w:afterAutospacing="1"/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THIS CREDIT CARD AUTHORITY PAYMENT RECORD CAN BE RETURNED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               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>BY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EMAIL</w:t>
      </w:r>
      <w:r w:rsidRPr="00760799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ALONG WITH YOUR NOMINATION/S</w:t>
      </w:r>
    </w:p>
    <w:tbl>
      <w:tblPr>
        <w:tblW w:w="929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3"/>
        <w:gridCol w:w="900"/>
        <w:gridCol w:w="2250"/>
        <w:gridCol w:w="1710"/>
        <w:gridCol w:w="1440"/>
      </w:tblGrid>
      <w:tr w:rsidR="00A10E9D" w:rsidRPr="007B0663" w14:paraId="64F67CE9" w14:textId="77777777" w:rsidTr="00D23080">
        <w:tc>
          <w:tcPr>
            <w:tcW w:w="2993" w:type="dxa"/>
            <w:vAlign w:val="center"/>
          </w:tcPr>
          <w:p w14:paraId="6DA3B15A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Name of Person Authorizing Payment:</w:t>
            </w:r>
          </w:p>
        </w:tc>
        <w:tc>
          <w:tcPr>
            <w:tcW w:w="3150" w:type="dxa"/>
            <w:gridSpan w:val="2"/>
            <w:vAlign w:val="center"/>
          </w:tcPr>
          <w:p w14:paraId="3BD7B392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5D10B4D7" w14:textId="77777777" w:rsidR="00A10E9D" w:rsidRPr="002326F4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 w:rsidRPr="002326F4">
              <w:rPr>
                <w:rFonts w:ascii="Arial" w:hAnsi="Arial" w:cs="Arial"/>
              </w:rPr>
              <w:t>Phone:</w:t>
            </w:r>
          </w:p>
        </w:tc>
      </w:tr>
      <w:tr w:rsidR="00A10E9D" w:rsidRPr="007B0663" w14:paraId="3DC72C58" w14:textId="77777777" w:rsidTr="00D23080">
        <w:tc>
          <w:tcPr>
            <w:tcW w:w="2993" w:type="dxa"/>
            <w:vAlign w:val="center"/>
          </w:tcPr>
          <w:p w14:paraId="5F22EA8F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</w:rPr>
            </w:pPr>
            <w:r w:rsidRPr="007B0663">
              <w:rPr>
                <w:rFonts w:ascii="Arial" w:hAnsi="Arial" w:cs="Arial"/>
                <w:b/>
                <w:color w:val="0000FF"/>
              </w:rPr>
              <w:t>Position in Club</w:t>
            </w:r>
          </w:p>
        </w:tc>
        <w:tc>
          <w:tcPr>
            <w:tcW w:w="3150" w:type="dxa"/>
            <w:gridSpan w:val="2"/>
            <w:vAlign w:val="center"/>
          </w:tcPr>
          <w:p w14:paraId="598D49B6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</w:p>
        </w:tc>
        <w:tc>
          <w:tcPr>
            <w:tcW w:w="3150" w:type="dxa"/>
            <w:gridSpan w:val="2"/>
            <w:vAlign w:val="center"/>
          </w:tcPr>
          <w:p w14:paraId="1C51BC30" w14:textId="77777777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12"/>
                <w:szCs w:val="12"/>
              </w:rPr>
            </w:pPr>
          </w:p>
          <w:p w14:paraId="06AD3497" w14:textId="77777777" w:rsidR="00A10E9D" w:rsidRPr="002326F4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ob:   ________________</w:t>
            </w:r>
          </w:p>
        </w:tc>
      </w:tr>
      <w:tr w:rsidR="00A10E9D" w:rsidRPr="007B0663" w14:paraId="3F24EC01" w14:textId="77777777" w:rsidTr="00D23080">
        <w:tc>
          <w:tcPr>
            <w:tcW w:w="2993" w:type="dxa"/>
            <w:vMerge w:val="restart"/>
            <w:vAlign w:val="center"/>
          </w:tcPr>
          <w:p w14:paraId="1CFCFB3F" w14:textId="77777777" w:rsidR="00A10E9D" w:rsidRPr="007B0663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  <w:sz w:val="36"/>
                <w:szCs w:val="36"/>
              </w:rPr>
            </w:pPr>
            <w:r w:rsidRPr="007B0663">
              <w:rPr>
                <w:rFonts w:ascii="Arial" w:hAnsi="Arial" w:cs="Arial"/>
                <w:b/>
                <w:color w:val="0000FF"/>
                <w:sz w:val="36"/>
                <w:szCs w:val="36"/>
              </w:rPr>
              <w:t>Purpose of Payment:</w:t>
            </w:r>
          </w:p>
          <w:p w14:paraId="303F5A1B" w14:textId="77777777" w:rsidR="00A10E9D" w:rsidRPr="00D70B3E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D70B3E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NOMINATION OF TEAM/S IN </w:t>
            </w:r>
          </w:p>
          <w:p w14:paraId="09709CD2" w14:textId="02B3C7C6" w:rsidR="00A10E9D" w:rsidRDefault="00A10E9D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202</w:t>
            </w:r>
            <w:r w:rsidR="00371EFF">
              <w:rPr>
                <w:rFonts w:ascii="Arial" w:hAnsi="Arial" w:cs="Arial"/>
                <w:b/>
                <w:color w:val="000000"/>
                <w:sz w:val="28"/>
                <w:szCs w:val="28"/>
              </w:rPr>
              <w:t>4</w:t>
            </w: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</w:p>
          <w:p w14:paraId="403CE40E" w14:textId="31817606" w:rsidR="00A10E9D" w:rsidRPr="007B0663" w:rsidRDefault="004B39C6" w:rsidP="006137C5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0000FF"/>
              </w:rPr>
            </w:pPr>
            <w:r>
              <w:rPr>
                <w:rFonts w:ascii="Arial" w:hAnsi="Arial" w:cs="Arial"/>
                <w:b/>
                <w:color w:val="000000"/>
                <w:sz w:val="28"/>
                <w:szCs w:val="28"/>
              </w:rPr>
              <w:t>Winter</w:t>
            </w:r>
            <w:r w:rsidR="00A10E9D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Season</w:t>
            </w:r>
          </w:p>
        </w:tc>
        <w:tc>
          <w:tcPr>
            <w:tcW w:w="900" w:type="dxa"/>
            <w:vAlign w:val="center"/>
          </w:tcPr>
          <w:p w14:paraId="7B05B6AA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253D7FD6" w14:textId="7C68B4D7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A54AEA">
              <w:rPr>
                <w:rFonts w:ascii="Arial" w:hAnsi="Arial" w:cs="Arial"/>
                <w:b/>
                <w:color w:val="000000"/>
              </w:rPr>
              <w:t xml:space="preserve">Saturday </w:t>
            </w:r>
            <w:r>
              <w:rPr>
                <w:rFonts w:ascii="Arial" w:hAnsi="Arial" w:cs="Arial"/>
                <w:b/>
                <w:color w:val="000000"/>
              </w:rPr>
              <w:t>Full</w:t>
            </w:r>
            <w:r w:rsidRPr="00A54AEA">
              <w:rPr>
                <w:rFonts w:ascii="Arial" w:hAnsi="Arial" w:cs="Arial"/>
                <w:b/>
                <w:color w:val="000000"/>
              </w:rPr>
              <w:t xml:space="preserve"> teams  </w:t>
            </w:r>
            <w:r>
              <w:rPr>
                <w:rFonts w:ascii="Arial" w:hAnsi="Arial" w:cs="Arial"/>
                <w:b/>
                <w:color w:val="000000"/>
              </w:rPr>
              <w:t xml:space="preserve">       @ $6</w:t>
            </w:r>
            <w:r w:rsidR="00DD35FC"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440" w:type="dxa"/>
            <w:vAlign w:val="center"/>
          </w:tcPr>
          <w:p w14:paraId="435DF3C2" w14:textId="0F3B361C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065D2A1A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33634C82" w14:textId="77777777" w:rsidTr="00D23080">
        <w:tc>
          <w:tcPr>
            <w:tcW w:w="2993" w:type="dxa"/>
            <w:vMerge/>
            <w:vAlign w:val="center"/>
          </w:tcPr>
          <w:p w14:paraId="067EC3EC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482EFB3E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4D695071" w14:textId="5D28D5D4" w:rsidR="00A10E9D" w:rsidRPr="007B0663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unday Teams (50 Ov)     @ $4</w:t>
            </w:r>
            <w:r w:rsidR="00DD35FC">
              <w:rPr>
                <w:rFonts w:ascii="Arial" w:hAnsi="Arial" w:cs="Arial"/>
                <w:b/>
                <w:color w:val="000000"/>
              </w:rPr>
              <w:t>75</w:t>
            </w:r>
          </w:p>
        </w:tc>
        <w:tc>
          <w:tcPr>
            <w:tcW w:w="1440" w:type="dxa"/>
            <w:vAlign w:val="center"/>
          </w:tcPr>
          <w:p w14:paraId="5C3FCD80" w14:textId="6D97897D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16BB8829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5D50FA6A" w14:textId="77777777" w:rsidTr="00D23080">
        <w:tc>
          <w:tcPr>
            <w:tcW w:w="2993" w:type="dxa"/>
            <w:vMerge/>
            <w:vAlign w:val="center"/>
          </w:tcPr>
          <w:p w14:paraId="037AF93D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  <w:vAlign w:val="center"/>
          </w:tcPr>
          <w:p w14:paraId="1FB83CC1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79FF764D" w14:textId="336643DB" w:rsidR="00A10E9D" w:rsidRPr="007B0663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unday Teams (T20)        @ $3</w:t>
            </w:r>
            <w:r w:rsidR="00DD35FC">
              <w:rPr>
                <w:rFonts w:ascii="Arial" w:hAnsi="Arial" w:cs="Arial"/>
                <w:b/>
                <w:color w:val="000000"/>
              </w:rPr>
              <w:t>25</w:t>
            </w:r>
          </w:p>
        </w:tc>
        <w:tc>
          <w:tcPr>
            <w:tcW w:w="1440" w:type="dxa"/>
            <w:vAlign w:val="center"/>
          </w:tcPr>
          <w:p w14:paraId="586A5F08" w14:textId="69827EE3" w:rsidR="00A10E9D" w:rsidRPr="004B39C6" w:rsidRDefault="004B39C6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  <w:p w14:paraId="03CCA7E0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</w:p>
        </w:tc>
      </w:tr>
      <w:tr w:rsidR="00A10E9D" w:rsidRPr="007B0663" w14:paraId="71ECF3A1" w14:textId="77777777" w:rsidTr="00D23080">
        <w:tc>
          <w:tcPr>
            <w:tcW w:w="2993" w:type="dxa"/>
            <w:vMerge/>
            <w:vAlign w:val="center"/>
          </w:tcPr>
          <w:p w14:paraId="06A39DA3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900" w:type="dxa"/>
          </w:tcPr>
          <w:p w14:paraId="4DE3239F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3960" w:type="dxa"/>
            <w:gridSpan w:val="2"/>
          </w:tcPr>
          <w:p w14:paraId="2255BBAD" w14:textId="2743E485" w:rsidR="00A10E9D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0000"/>
              </w:rPr>
              <w:t>Junior Teams                    @ $300</w:t>
            </w:r>
          </w:p>
          <w:p w14:paraId="1DDA6773" w14:textId="3F070489" w:rsidR="001645D4" w:rsidRPr="007B0663" w:rsidRDefault="001645D4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Bond (</w:t>
            </w:r>
            <w:r w:rsidR="00B832ED">
              <w:rPr>
                <w:rFonts w:ascii="Arial" w:hAnsi="Arial" w:cs="Arial"/>
                <w:b/>
                <w:color w:val="000000"/>
              </w:rPr>
              <w:t>New Teams</w:t>
            </w:r>
            <w:r>
              <w:rPr>
                <w:rFonts w:ascii="Arial" w:hAnsi="Arial" w:cs="Arial"/>
                <w:b/>
                <w:color w:val="000000"/>
              </w:rPr>
              <w:t>)</w:t>
            </w:r>
            <w:r w:rsidR="00B832ED">
              <w:rPr>
                <w:rFonts w:ascii="Arial" w:hAnsi="Arial" w:cs="Arial"/>
                <w:b/>
                <w:color w:val="000000"/>
              </w:rPr>
              <w:t xml:space="preserve">         </w:t>
            </w:r>
            <w:r>
              <w:rPr>
                <w:rFonts w:ascii="Arial" w:hAnsi="Arial" w:cs="Arial"/>
                <w:b/>
                <w:color w:val="000000"/>
              </w:rPr>
              <w:t xml:space="preserve"> @</w:t>
            </w:r>
            <w:r w:rsidR="00B832ED">
              <w:rPr>
                <w:rFonts w:ascii="Arial" w:hAnsi="Arial" w:cs="Arial"/>
                <w:b/>
                <w:color w:val="000000"/>
              </w:rPr>
              <w:t xml:space="preserve">  $</w:t>
            </w:r>
            <w:r w:rsidR="008A44C9">
              <w:rPr>
                <w:rFonts w:ascii="Arial" w:hAnsi="Arial" w:cs="Arial"/>
                <w:b/>
                <w:color w:val="000000"/>
              </w:rPr>
              <w:t>20</w:t>
            </w:r>
            <w:r w:rsidR="00B832ED">
              <w:rPr>
                <w:rFonts w:ascii="Arial" w:hAnsi="Arial" w:cs="Arial"/>
                <w:b/>
                <w:color w:val="000000"/>
              </w:rPr>
              <w:t>0</w:t>
            </w:r>
          </w:p>
        </w:tc>
        <w:tc>
          <w:tcPr>
            <w:tcW w:w="1440" w:type="dxa"/>
          </w:tcPr>
          <w:p w14:paraId="69488CB8" w14:textId="77777777" w:rsidR="00A10E9D" w:rsidRPr="00DD35FC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DD35FC">
              <w:rPr>
                <w:rFonts w:ascii="Arial" w:hAnsi="Arial" w:cs="Arial"/>
                <w:b/>
                <w:color w:val="000000"/>
                <w:sz w:val="24"/>
                <w:szCs w:val="24"/>
              </w:rPr>
              <w:t>$</w:t>
            </w:r>
          </w:p>
          <w:p w14:paraId="5EBF74B4" w14:textId="1F4B6E60" w:rsidR="00DD35FC" w:rsidRPr="004B39C6" w:rsidRDefault="00DD35FC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DD35FC">
              <w:rPr>
                <w:rFonts w:ascii="Arial" w:hAnsi="Arial" w:cs="Arial"/>
                <w:b/>
                <w:color w:val="000000"/>
                <w:sz w:val="24"/>
                <w:szCs w:val="24"/>
              </w:rPr>
              <w:t>$</w:t>
            </w:r>
          </w:p>
        </w:tc>
      </w:tr>
      <w:tr w:rsidR="00A10E9D" w:rsidRPr="007B0663" w14:paraId="43DBC455" w14:textId="77777777" w:rsidTr="00D23080">
        <w:tc>
          <w:tcPr>
            <w:tcW w:w="2993" w:type="dxa"/>
            <w:vAlign w:val="center"/>
          </w:tcPr>
          <w:p w14:paraId="2A4B6A51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</w:p>
        </w:tc>
        <w:tc>
          <w:tcPr>
            <w:tcW w:w="4860" w:type="dxa"/>
            <w:gridSpan w:val="3"/>
          </w:tcPr>
          <w:p w14:paraId="2A3A5E99" w14:textId="77777777" w:rsidR="00A10E9D" w:rsidRPr="00345C00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12"/>
                <w:szCs w:val="12"/>
              </w:rPr>
            </w:pPr>
          </w:p>
          <w:p w14:paraId="1C4BDDC3" w14:textId="77777777" w:rsidR="00A10E9D" w:rsidRPr="007B0663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</w:rPr>
            </w:pPr>
            <w:r w:rsidRPr="007B0663">
              <w:rPr>
                <w:rFonts w:ascii="Arial" w:hAnsi="Arial" w:cs="Arial"/>
                <w:b/>
                <w:color w:val="000000"/>
              </w:rPr>
              <w:t>Total Payment</w:t>
            </w:r>
          </w:p>
        </w:tc>
        <w:tc>
          <w:tcPr>
            <w:tcW w:w="1440" w:type="dxa"/>
          </w:tcPr>
          <w:p w14:paraId="53D23F85" w14:textId="77777777" w:rsidR="00A10E9D" w:rsidRPr="004B39C6" w:rsidRDefault="00A10E9D" w:rsidP="006137C5">
            <w:pPr>
              <w:spacing w:before="100" w:beforeAutospacing="1" w:after="100" w:afterAutospacing="1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4B39C6">
              <w:rPr>
                <w:rFonts w:ascii="Arial" w:hAnsi="Arial" w:cs="Arial"/>
                <w:b/>
                <w:color w:val="000000"/>
                <w:sz w:val="32"/>
                <w:szCs w:val="32"/>
              </w:rPr>
              <w:t>$</w:t>
            </w:r>
          </w:p>
        </w:tc>
      </w:tr>
    </w:tbl>
    <w:p w14:paraId="6107C3BF" w14:textId="77777777" w:rsidR="00A10E9D" w:rsidRPr="00E70457" w:rsidRDefault="00A10E9D" w:rsidP="00A10E9D">
      <w:pPr>
        <w:rPr>
          <w:sz w:val="16"/>
          <w:szCs w:val="16"/>
        </w:rPr>
      </w:pPr>
    </w:p>
    <w:p w14:paraId="01ED728C" w14:textId="77777777" w:rsidR="00A10E9D" w:rsidRPr="005D3226" w:rsidRDefault="00A10E9D" w:rsidP="00A10E9D">
      <w:pPr>
        <w:spacing w:line="360" w:lineRule="auto"/>
        <w:jc w:val="center"/>
        <w:rPr>
          <w:rFonts w:ascii="Arial" w:hAnsi="Arial" w:cs="Arial"/>
          <w:sz w:val="16"/>
          <w:szCs w:val="16"/>
        </w:rPr>
      </w:pPr>
      <w:r w:rsidRPr="00832EAB">
        <w:rPr>
          <w:rFonts w:ascii="Arial" w:hAnsi="Arial" w:cs="Arial"/>
          <w:sz w:val="32"/>
          <w:szCs w:val="32"/>
        </w:rPr>
        <w:t xml:space="preserve">I authorize the Treasurer of </w:t>
      </w:r>
      <w:smartTag w:uri="urn:schemas-microsoft-com:office:smarttags" w:element="PersonName">
        <w:r w:rsidRPr="00832EAB">
          <w:rPr>
            <w:rFonts w:ascii="Arial" w:hAnsi="Arial" w:cs="Arial"/>
            <w:sz w:val="32"/>
            <w:szCs w:val="32"/>
          </w:rPr>
          <w:t>Warehouse Cricket</w:t>
        </w:r>
      </w:smartTag>
      <w:r w:rsidRPr="00832EAB">
        <w:rPr>
          <w:rFonts w:ascii="Arial" w:hAnsi="Arial" w:cs="Arial"/>
          <w:sz w:val="32"/>
          <w:szCs w:val="32"/>
        </w:rPr>
        <w:t xml:space="preserve"> to debit my Credit Card </w:t>
      </w:r>
      <w:r>
        <w:rPr>
          <w:rFonts w:ascii="Arial" w:hAnsi="Arial" w:cs="Arial"/>
          <w:sz w:val="32"/>
          <w:szCs w:val="32"/>
        </w:rPr>
        <w:t>as detailed below to the amount of   $</w:t>
      </w:r>
    </w:p>
    <w:tbl>
      <w:tblPr>
        <w:tblW w:w="9468" w:type="dxa"/>
        <w:tblLook w:val="01E0" w:firstRow="1" w:lastRow="1" w:firstColumn="1" w:lastColumn="1" w:noHBand="0" w:noVBand="0"/>
      </w:tblPr>
      <w:tblGrid>
        <w:gridCol w:w="2603"/>
        <w:gridCol w:w="5245"/>
        <w:gridCol w:w="1620"/>
      </w:tblGrid>
      <w:tr w:rsidR="00A10E9D" w:rsidRPr="007B0663" w14:paraId="21CD8F56" w14:textId="77777777" w:rsidTr="006137C5">
        <w:trPr>
          <w:trHeight w:val="567"/>
        </w:trPr>
        <w:tc>
          <w:tcPr>
            <w:tcW w:w="2603" w:type="dxa"/>
            <w:vAlign w:val="center"/>
          </w:tcPr>
          <w:p w14:paraId="0D501784" w14:textId="77777777" w:rsidR="00A10E9D" w:rsidRPr="007B0663" w:rsidRDefault="00A10E9D" w:rsidP="006137C5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7B0663">
              <w:rPr>
                <w:rFonts w:ascii="Arial" w:hAnsi="Arial" w:cs="Arial"/>
                <w:sz w:val="32"/>
                <w:szCs w:val="32"/>
              </w:rPr>
              <w:t>Signed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54A2CE57" w14:textId="77777777" w:rsidR="00A10E9D" w:rsidRPr="007B0663" w:rsidRDefault="00A10E9D" w:rsidP="006137C5">
            <w:pPr>
              <w:rPr>
                <w:sz w:val="28"/>
                <w:szCs w:val="2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04D2B099" w14:textId="51D03783" w:rsidR="00A10E9D" w:rsidRPr="007B0663" w:rsidRDefault="00A10E9D" w:rsidP="006137C5">
            <w:pPr>
              <w:rPr>
                <w:b/>
              </w:rPr>
            </w:pPr>
            <w:r>
              <w:rPr>
                <w:b/>
              </w:rPr>
              <w:t xml:space="preserve">  /       /202</w:t>
            </w:r>
            <w:r w:rsidR="00D9498D">
              <w:rPr>
                <w:b/>
              </w:rPr>
              <w:t>4</w:t>
            </w:r>
          </w:p>
        </w:tc>
      </w:tr>
    </w:tbl>
    <w:p w14:paraId="6600A118" w14:textId="77777777" w:rsidR="00A10E9D" w:rsidRDefault="00A10E9D" w:rsidP="00A10E9D">
      <w:pPr>
        <w:spacing w:line="360" w:lineRule="auto"/>
        <w:rPr>
          <w:rFonts w:ascii="Arial" w:hAnsi="Arial" w:cs="Arial"/>
          <w:sz w:val="16"/>
          <w:szCs w:val="16"/>
        </w:rPr>
      </w:pPr>
    </w:p>
    <w:tbl>
      <w:tblPr>
        <w:tblW w:w="1010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3"/>
        <w:gridCol w:w="100"/>
        <w:gridCol w:w="870"/>
        <w:gridCol w:w="877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286"/>
        <w:gridCol w:w="286"/>
        <w:gridCol w:w="286"/>
        <w:gridCol w:w="310"/>
        <w:gridCol w:w="286"/>
        <w:gridCol w:w="361"/>
        <w:gridCol w:w="357"/>
        <w:gridCol w:w="357"/>
      </w:tblGrid>
      <w:tr w:rsidR="00A10E9D" w:rsidRPr="007B0663" w14:paraId="67716B74" w14:textId="77777777" w:rsidTr="00D23080">
        <w:trPr>
          <w:trHeight w:val="567"/>
        </w:trPr>
        <w:tc>
          <w:tcPr>
            <w:tcW w:w="2533" w:type="dxa"/>
            <w:vAlign w:val="center"/>
          </w:tcPr>
          <w:p w14:paraId="4131012B" w14:textId="77777777" w:rsidR="00A10E9D" w:rsidRPr="007B0663" w:rsidRDefault="00A10E9D" w:rsidP="006137C5">
            <w:pPr>
              <w:rPr>
                <w:sz w:val="28"/>
                <w:szCs w:val="28"/>
              </w:rPr>
            </w:pPr>
            <w:r w:rsidRPr="007B0663">
              <w:rPr>
                <w:rFonts w:ascii="Arial" w:hAnsi="Arial" w:cs="Arial"/>
                <w:color w:val="000000"/>
                <w:sz w:val="28"/>
                <w:szCs w:val="28"/>
              </w:rPr>
              <w:t>Cardholder Name:</w:t>
            </w:r>
          </w:p>
        </w:tc>
        <w:tc>
          <w:tcPr>
            <w:tcW w:w="7570" w:type="dxa"/>
            <w:gridSpan w:val="22"/>
            <w:vAlign w:val="center"/>
          </w:tcPr>
          <w:p w14:paraId="1006943C" w14:textId="77777777" w:rsidR="00A10E9D" w:rsidRPr="007B0663" w:rsidRDefault="00A10E9D" w:rsidP="006137C5">
            <w:pPr>
              <w:rPr>
                <w:sz w:val="28"/>
                <w:szCs w:val="28"/>
              </w:rPr>
            </w:pPr>
          </w:p>
        </w:tc>
      </w:tr>
      <w:tr w:rsidR="00A10E9D" w:rsidRPr="00760799" w14:paraId="37CDEC5E" w14:textId="77777777" w:rsidTr="00D2308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4380" w:type="dxa"/>
            <w:gridSpan w:val="4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34410C" w14:textId="77777777" w:rsidR="00A10E9D" w:rsidRPr="00760799" w:rsidRDefault="00A10E9D" w:rsidP="006137C5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Credit Card Number</w:t>
            </w:r>
          </w:p>
          <w:p w14:paraId="40B01F28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  <w:tcBorders>
              <w:left w:val="nil"/>
            </w:tcBorders>
          </w:tcPr>
          <w:p w14:paraId="3FA82B68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196018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62C4B210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EF007D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4969E93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7F24FDEE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92E8594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18C74AD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08E1BC7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56CC71B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7C32695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4FF3659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3DD4B9CB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24E862D6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10" w:type="dxa"/>
            <w:shd w:val="clear" w:color="auto" w:fill="D9D9D9"/>
          </w:tcPr>
          <w:p w14:paraId="0224672A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286" w:type="dxa"/>
          </w:tcPr>
          <w:p w14:paraId="49966B4F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61" w:type="dxa"/>
          </w:tcPr>
          <w:p w14:paraId="2A9F8042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44082431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  <w:tc>
          <w:tcPr>
            <w:tcW w:w="357" w:type="dxa"/>
          </w:tcPr>
          <w:p w14:paraId="076138D5" w14:textId="77777777" w:rsidR="00A10E9D" w:rsidRPr="00760799" w:rsidRDefault="00A10E9D" w:rsidP="006137C5">
            <w:pPr>
              <w:rPr>
                <w:rFonts w:ascii="Arial" w:hAnsi="Arial"/>
                <w:b/>
              </w:rPr>
            </w:pPr>
          </w:p>
        </w:tc>
      </w:tr>
      <w:tr w:rsidR="00A10E9D" w:rsidRPr="00760799" w14:paraId="3EBA0CB4" w14:textId="77777777" w:rsidTr="00D23080">
        <w:trPr>
          <w:trHeight w:val="567"/>
        </w:trPr>
        <w:tc>
          <w:tcPr>
            <w:tcW w:w="2633" w:type="dxa"/>
            <w:gridSpan w:val="2"/>
            <w:vAlign w:val="center"/>
          </w:tcPr>
          <w:p w14:paraId="71F19355" w14:textId="77777777" w:rsidR="00A10E9D" w:rsidRPr="00760799" w:rsidRDefault="00A10E9D" w:rsidP="006137C5">
            <w:r w:rsidRPr="00760799">
              <w:rPr>
                <w:rFonts w:ascii="Arial" w:hAnsi="Arial" w:cs="Arial"/>
                <w:color w:val="000000"/>
              </w:rPr>
              <w:t>Card Type:</w:t>
            </w:r>
          </w:p>
        </w:tc>
        <w:tc>
          <w:tcPr>
            <w:tcW w:w="7470" w:type="dxa"/>
            <w:gridSpan w:val="21"/>
            <w:vAlign w:val="center"/>
          </w:tcPr>
          <w:p w14:paraId="5BAE2521" w14:textId="77777777" w:rsidR="00A10E9D" w:rsidRPr="00760799" w:rsidRDefault="00A10E9D" w:rsidP="006137C5">
            <w:pPr>
              <w:rPr>
                <w:rFonts w:ascii="Arial" w:hAnsi="Arial" w:cs="Arial"/>
                <w:color w:val="000000"/>
              </w:rPr>
            </w:pPr>
            <w:r w:rsidRPr="00760799">
              <w:rPr>
                <w:rFonts w:ascii="Arial" w:hAnsi="Arial" w:cs="Arial"/>
                <w:color w:val="000000"/>
              </w:rPr>
              <w:t>□</w:t>
            </w:r>
            <w:r w:rsidRPr="00760799">
              <w:rPr>
                <w:rFonts w:ascii="Arial" w:hAnsi="Arial" w:cs="Arial"/>
                <w:color w:val="000000"/>
              </w:rPr>
              <w:tab/>
              <w:t>Visa</w:t>
            </w:r>
            <w:r w:rsidRPr="00760799">
              <w:rPr>
                <w:rFonts w:ascii="Arial" w:hAnsi="Arial" w:cs="Arial"/>
                <w:color w:val="000000"/>
              </w:rPr>
              <w:tab/>
              <w:t xml:space="preserve">                      □</w:t>
            </w:r>
            <w:r w:rsidRPr="00580397">
              <w:rPr>
                <w:rFonts w:ascii="Arial" w:hAnsi="Arial" w:cs="Arial"/>
                <w:b/>
                <w:color w:val="FF0000"/>
              </w:rPr>
              <w:t xml:space="preserve"> MasterCard          </w:t>
            </w:r>
          </w:p>
          <w:p w14:paraId="42D34991" w14:textId="77777777" w:rsidR="00A10E9D" w:rsidRPr="00760799" w:rsidRDefault="00A10E9D" w:rsidP="006137C5"/>
        </w:tc>
      </w:tr>
      <w:tr w:rsidR="00A10E9D" w:rsidRPr="00760799" w14:paraId="1D3E4B95" w14:textId="77777777" w:rsidTr="00D23080">
        <w:trPr>
          <w:trHeight w:val="567"/>
        </w:trPr>
        <w:tc>
          <w:tcPr>
            <w:tcW w:w="2633" w:type="dxa"/>
            <w:gridSpan w:val="2"/>
            <w:vAlign w:val="center"/>
          </w:tcPr>
          <w:p w14:paraId="028624BE" w14:textId="77777777" w:rsidR="00A10E9D" w:rsidRPr="00760799" w:rsidRDefault="00A10E9D" w:rsidP="006137C5">
            <w:r w:rsidRPr="00760799">
              <w:rPr>
                <w:rFonts w:ascii="Arial" w:hAnsi="Arial" w:cs="Arial"/>
                <w:color w:val="000000"/>
              </w:rPr>
              <w:t>Card Expiry Date:</w:t>
            </w:r>
          </w:p>
        </w:tc>
        <w:tc>
          <w:tcPr>
            <w:tcW w:w="870" w:type="dxa"/>
            <w:tcBorders>
              <w:bottom w:val="single" w:sz="36" w:space="0" w:color="auto"/>
            </w:tcBorders>
            <w:vAlign w:val="center"/>
          </w:tcPr>
          <w:p w14:paraId="6F3C4E35" w14:textId="77777777" w:rsidR="00A10E9D" w:rsidRPr="00760799" w:rsidRDefault="00A10E9D" w:rsidP="006137C5">
            <w:r w:rsidRPr="00760799">
              <w:t>Month</w:t>
            </w:r>
          </w:p>
        </w:tc>
        <w:tc>
          <w:tcPr>
            <w:tcW w:w="1163" w:type="dxa"/>
            <w:gridSpan w:val="2"/>
            <w:tcBorders>
              <w:bottom w:val="single" w:sz="36" w:space="0" w:color="auto"/>
            </w:tcBorders>
            <w:vAlign w:val="center"/>
          </w:tcPr>
          <w:p w14:paraId="77914881" w14:textId="77777777" w:rsidR="00A10E9D" w:rsidRPr="00760799" w:rsidRDefault="00A10E9D" w:rsidP="006137C5"/>
        </w:tc>
        <w:tc>
          <w:tcPr>
            <w:tcW w:w="5437" w:type="dxa"/>
            <w:gridSpan w:val="18"/>
            <w:vAlign w:val="center"/>
          </w:tcPr>
          <w:p w14:paraId="1B977A5F" w14:textId="77777777" w:rsidR="00A10E9D" w:rsidRPr="00760799" w:rsidRDefault="00A10E9D" w:rsidP="006137C5">
            <w:r>
              <w:t xml:space="preserve">Year   </w:t>
            </w:r>
          </w:p>
        </w:tc>
      </w:tr>
      <w:tr w:rsidR="00A10E9D" w:rsidRPr="00760799" w14:paraId="5343885A" w14:textId="77777777" w:rsidTr="00D23080">
        <w:trPr>
          <w:trHeight w:val="567"/>
        </w:trPr>
        <w:tc>
          <w:tcPr>
            <w:tcW w:w="2633" w:type="dxa"/>
            <w:gridSpan w:val="2"/>
            <w:tcBorders>
              <w:right w:val="single" w:sz="36" w:space="0" w:color="auto"/>
            </w:tcBorders>
            <w:vAlign w:val="center"/>
          </w:tcPr>
          <w:p w14:paraId="79E64806" w14:textId="77777777" w:rsidR="00A10E9D" w:rsidRPr="00760799" w:rsidRDefault="00A10E9D" w:rsidP="006137C5">
            <w:r>
              <w:rPr>
                <w:rFonts w:ascii="Arial" w:hAnsi="Arial" w:cs="Arial"/>
                <w:color w:val="000000"/>
              </w:rPr>
              <w:t>CVC No (back of card)</w:t>
            </w:r>
          </w:p>
        </w:tc>
        <w:tc>
          <w:tcPr>
            <w:tcW w:w="2033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12661787" w14:textId="77777777" w:rsidR="00A10E9D" w:rsidRPr="00760799" w:rsidRDefault="00A10E9D" w:rsidP="006137C5"/>
        </w:tc>
        <w:tc>
          <w:tcPr>
            <w:tcW w:w="5437" w:type="dxa"/>
            <w:gridSpan w:val="18"/>
            <w:tcBorders>
              <w:left w:val="single" w:sz="36" w:space="0" w:color="auto"/>
            </w:tcBorders>
            <w:vAlign w:val="center"/>
          </w:tcPr>
          <w:p w14:paraId="71A14791" w14:textId="77777777" w:rsidR="00A10E9D" w:rsidRPr="00760799" w:rsidRDefault="00A10E9D" w:rsidP="006137C5"/>
        </w:tc>
      </w:tr>
    </w:tbl>
    <w:p w14:paraId="60D2B624" w14:textId="77777777" w:rsidR="00A10E9D" w:rsidRPr="00E70457" w:rsidRDefault="00A10E9D" w:rsidP="00A10E9D">
      <w:pPr>
        <w:spacing w:before="100" w:beforeAutospacing="1" w:after="100" w:afterAutospacing="1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E17B03" wp14:editId="0438E0BC">
                <wp:simplePos x="0" y="0"/>
                <wp:positionH relativeFrom="column">
                  <wp:posOffset>0</wp:posOffset>
                </wp:positionH>
                <wp:positionV relativeFrom="paragraph">
                  <wp:posOffset>695960</wp:posOffset>
                </wp:positionV>
                <wp:extent cx="579755" cy="853440"/>
                <wp:effectExtent l="0" t="2540" r="1270" b="127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755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30889" w14:textId="77777777" w:rsidR="00A10E9D" w:rsidRPr="00FE0D17" w:rsidRDefault="00A10E9D" w:rsidP="00A10E9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535A2C" wp14:editId="6DB72AA4">
                                  <wp:extent cx="396240" cy="762000"/>
                                  <wp:effectExtent l="0" t="0" r="3810" b="0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624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17B03" id="Text Box 29" o:spid="_x0000_s1048" type="#_x0000_t202" style="position:absolute;left:0;text-align:left;margin-left:0;margin-top:54.8pt;width:45.65pt;height:67.2pt;z-index:2516766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" stroked="f">
                <v:textbox style="mso-fit-shape-to-text:t">
                  <w:txbxContent>
                    <w:p w14:paraId="69930889" w14:textId="77777777" w:rsidR="00A10E9D" w:rsidRPr="00FE0D17" w:rsidRDefault="00A10E9D" w:rsidP="00A10E9D">
                      <w:r>
                        <w:rPr>
                          <w:noProof/>
                        </w:rPr>
                        <w:drawing>
                          <wp:inline distT="0" distB="0" distL="0" distR="0" wp14:anchorId="59535A2C" wp14:editId="6DB72AA4">
                            <wp:extent cx="396240" cy="762000"/>
                            <wp:effectExtent l="0" t="0" r="3810" b="0"/>
                            <wp:docPr id="196" name="Picture 1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624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60799">
        <w:rPr>
          <w:rFonts w:ascii="Arial" w:hAnsi="Arial" w:cs="Arial"/>
        </w:rPr>
        <w:t>All Credit Card details will be destroyed by Warehouse Cricket Officials after processing of the bank reconciliation which contains this payment.  No other paym</w:t>
      </w:r>
      <w:r w:rsidRPr="00ED53AC">
        <w:rPr>
          <w:rFonts w:ascii="Arial" w:hAnsi="Arial" w:cs="Arial"/>
          <w:sz w:val="22"/>
          <w:szCs w:val="22"/>
        </w:rPr>
        <w:t>ent will be made on this authority.</w:t>
      </w:r>
    </w:p>
    <w:p w14:paraId="10DE3B32" w14:textId="662DF86E" w:rsidR="00B55811" w:rsidRPr="00B85FE3" w:rsidRDefault="00A10E9D" w:rsidP="008319D1">
      <w:pPr>
        <w:rPr>
          <w:rFonts w:asciiTheme="minorHAnsi" w:hAnsiTheme="minorHAnsi"/>
          <w:b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123A15" wp14:editId="4F663064">
                <wp:simplePos x="0" y="0"/>
                <wp:positionH relativeFrom="column">
                  <wp:posOffset>104775</wp:posOffset>
                </wp:positionH>
                <wp:positionV relativeFrom="paragraph">
                  <wp:posOffset>111125</wp:posOffset>
                </wp:positionV>
                <wp:extent cx="4229100" cy="924560"/>
                <wp:effectExtent l="0" t="0" r="19050" b="2794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92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BBB8F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Warehouse Cricket Suncorp Account - Cannon Hill</w:t>
                            </w:r>
                          </w:p>
                          <w:p w14:paraId="3C8718AB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color w:val="800000"/>
                                <w:lang w:val="en-US"/>
                              </w:rPr>
                              <w:t>BSB  =    484-799</w:t>
                            </w:r>
                          </w:p>
                          <w:p w14:paraId="25CA290C" w14:textId="77777777" w:rsidR="00A10E9D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A/C    =   043622355</w:t>
                            </w:r>
                          </w:p>
                          <w:p w14:paraId="57956B6D" w14:textId="77777777" w:rsidR="00A10E9D" w:rsidRPr="00760799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Ref:   Your “Club Name”</w:t>
                            </w:r>
                          </w:p>
                          <w:p w14:paraId="1A472C09" w14:textId="77777777" w:rsidR="00A10E9D" w:rsidRDefault="00A10E9D" w:rsidP="00A10E9D">
                            <w:pPr>
                              <w:jc w:val="center"/>
                              <w:rPr>
                                <w:rFonts w:ascii="Arial Rounded MT Bold" w:hAnsi="Arial Rounded MT Bold"/>
                              </w:rPr>
                            </w:pP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Email advice to </w:t>
                            </w:r>
                            <w:r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>Treasurer</w:t>
                            </w:r>
                            <w:r w:rsidRPr="00760799">
                              <w:rPr>
                                <w:rFonts w:ascii="Arial Rounded MT Bold" w:hAnsi="Arial Rounded MT Bold"/>
                                <w:b/>
                                <w:color w:val="800000"/>
                              </w:rPr>
                              <w:t xml:space="preserve">  </w:t>
                            </w:r>
                            <w:hyperlink r:id="rId10" w:history="1">
                              <w:r w:rsidRPr="009A6D1B">
                                <w:rPr>
                                  <w:rStyle w:val="Hyperlink"/>
                                  <w:rFonts w:ascii="Arial Rounded MT Bold" w:hAnsi="Arial Rounded MT Bold"/>
                                </w:rPr>
                                <w:t>treasurer@warehousecricket.org</w:t>
                              </w:r>
                            </w:hyperlink>
                            <w:r>
                              <w:rPr>
                                <w:rFonts w:ascii="Arial Rounded MT Bold" w:hAnsi="Arial Rounded MT Bold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23A15" id="Text Box 22" o:spid="_x0000_s1049" type="#_x0000_t202" style="position:absolute;margin-left:8.25pt;margin-top:8.75pt;width:333pt;height:72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">
                <v:textbox>
                  <w:txbxContent>
                    <w:p w14:paraId="26EBBB8F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Warehouse Cricket Suncorp Account - Cannon Hill</w:t>
                      </w:r>
                    </w:p>
                    <w:p w14:paraId="3C8718AB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color w:val="800000"/>
                          <w:lang w:val="en-US"/>
                        </w:rPr>
                        <w:t>BSB  =    484-799</w:t>
                      </w:r>
                    </w:p>
                    <w:p w14:paraId="25CA290C" w14:textId="77777777" w:rsidR="00A10E9D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A/C    =   043622355</w:t>
                      </w:r>
                    </w:p>
                    <w:p w14:paraId="57956B6D" w14:textId="77777777" w:rsidR="00A10E9D" w:rsidRPr="00760799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800000"/>
                        </w:rPr>
                      </w:pP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Ref:   Your “Club Name”</w:t>
                      </w:r>
                    </w:p>
                    <w:p w14:paraId="1A472C09" w14:textId="77777777" w:rsidR="00A10E9D" w:rsidRDefault="00A10E9D" w:rsidP="00A10E9D">
                      <w:pPr>
                        <w:jc w:val="center"/>
                        <w:rPr>
                          <w:rFonts w:ascii="Arial Rounded MT Bold" w:hAnsi="Arial Rounded MT Bold"/>
                        </w:rPr>
                      </w:pP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Email advice to </w:t>
                      </w:r>
                      <w:r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>Treasurer</w:t>
                      </w:r>
                      <w:r w:rsidRPr="00760799">
                        <w:rPr>
                          <w:rFonts w:ascii="Arial Rounded MT Bold" w:hAnsi="Arial Rounded MT Bold"/>
                          <w:b/>
                          <w:color w:val="800000"/>
                        </w:rPr>
                        <w:t xml:space="preserve">  </w:t>
                      </w:r>
                      <w:hyperlink r:id="rId11" w:history="1">
                        <w:r w:rsidRPr="009A6D1B">
                          <w:rPr>
                            <w:rStyle w:val="Hyperlink"/>
                            <w:rFonts w:ascii="Arial Rounded MT Bold" w:hAnsi="Arial Rounded MT Bold"/>
                          </w:rPr>
                          <w:t>treasurer@warehousecricket.org</w:t>
                        </w:r>
                      </w:hyperlink>
                      <w:r>
                        <w:rPr>
                          <w:rFonts w:ascii="Arial Rounded MT Bold" w:hAnsi="Arial Rounded MT Bold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55811" w:rsidRPr="00B85FE3" w:rsidSect="00D23080">
      <w:pgSz w:w="11907" w:h="16840" w:code="9"/>
      <w:pgMar w:top="374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22468370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72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TAwsAAiC3MjAyUdpeDU4uLM/DyQArNaAJjgqi8sAAAA"/>
  </w:docVars>
  <w:rsids>
    <w:rsidRoot w:val="00D1670E"/>
    <w:rsid w:val="00002704"/>
    <w:rsid w:val="00015D24"/>
    <w:rsid w:val="00031CB9"/>
    <w:rsid w:val="000436D9"/>
    <w:rsid w:val="0004453D"/>
    <w:rsid w:val="0005500E"/>
    <w:rsid w:val="000B6179"/>
    <w:rsid w:val="000F7BDF"/>
    <w:rsid w:val="001204D1"/>
    <w:rsid w:val="001258E0"/>
    <w:rsid w:val="00126391"/>
    <w:rsid w:val="00136D11"/>
    <w:rsid w:val="001436B5"/>
    <w:rsid w:val="00163D68"/>
    <w:rsid w:val="001645D4"/>
    <w:rsid w:val="001945D7"/>
    <w:rsid w:val="001A53D0"/>
    <w:rsid w:val="001B1F8E"/>
    <w:rsid w:val="001B7A9E"/>
    <w:rsid w:val="001F13E6"/>
    <w:rsid w:val="001F38EE"/>
    <w:rsid w:val="001F6DA7"/>
    <w:rsid w:val="00200D5F"/>
    <w:rsid w:val="00211B67"/>
    <w:rsid w:val="00240E2E"/>
    <w:rsid w:val="0024519E"/>
    <w:rsid w:val="002550E8"/>
    <w:rsid w:val="00272216"/>
    <w:rsid w:val="00282690"/>
    <w:rsid w:val="00297863"/>
    <w:rsid w:val="002B59AA"/>
    <w:rsid w:val="002C097A"/>
    <w:rsid w:val="002C38C9"/>
    <w:rsid w:val="002F4E19"/>
    <w:rsid w:val="00321145"/>
    <w:rsid w:val="003213CE"/>
    <w:rsid w:val="00323482"/>
    <w:rsid w:val="00327CF6"/>
    <w:rsid w:val="00352BFD"/>
    <w:rsid w:val="00360E9C"/>
    <w:rsid w:val="00363811"/>
    <w:rsid w:val="00371EFF"/>
    <w:rsid w:val="00373D1B"/>
    <w:rsid w:val="003A0782"/>
    <w:rsid w:val="003D7E04"/>
    <w:rsid w:val="003F4F01"/>
    <w:rsid w:val="00403626"/>
    <w:rsid w:val="00410125"/>
    <w:rsid w:val="00461D62"/>
    <w:rsid w:val="004643C6"/>
    <w:rsid w:val="00477593"/>
    <w:rsid w:val="00480C33"/>
    <w:rsid w:val="00486CFE"/>
    <w:rsid w:val="004872E0"/>
    <w:rsid w:val="004872E1"/>
    <w:rsid w:val="004A528F"/>
    <w:rsid w:val="004B39C6"/>
    <w:rsid w:val="004D05FC"/>
    <w:rsid w:val="004F4B38"/>
    <w:rsid w:val="00522BB9"/>
    <w:rsid w:val="00550427"/>
    <w:rsid w:val="005556A7"/>
    <w:rsid w:val="00590BC3"/>
    <w:rsid w:val="005A5C95"/>
    <w:rsid w:val="005B0E4F"/>
    <w:rsid w:val="005B2402"/>
    <w:rsid w:val="005B4A61"/>
    <w:rsid w:val="005E072D"/>
    <w:rsid w:val="005E256F"/>
    <w:rsid w:val="005E6A29"/>
    <w:rsid w:val="005F3604"/>
    <w:rsid w:val="005F37FA"/>
    <w:rsid w:val="00610538"/>
    <w:rsid w:val="00616234"/>
    <w:rsid w:val="00676E2D"/>
    <w:rsid w:val="00685606"/>
    <w:rsid w:val="00686394"/>
    <w:rsid w:val="006C2431"/>
    <w:rsid w:val="006C35CB"/>
    <w:rsid w:val="007002AF"/>
    <w:rsid w:val="00724A73"/>
    <w:rsid w:val="00754936"/>
    <w:rsid w:val="00776A84"/>
    <w:rsid w:val="007812AA"/>
    <w:rsid w:val="007A6DFD"/>
    <w:rsid w:val="007C0B54"/>
    <w:rsid w:val="007C566A"/>
    <w:rsid w:val="007C788A"/>
    <w:rsid w:val="007E1270"/>
    <w:rsid w:val="008120B9"/>
    <w:rsid w:val="00831348"/>
    <w:rsid w:val="008319D1"/>
    <w:rsid w:val="00836B1E"/>
    <w:rsid w:val="00861C0E"/>
    <w:rsid w:val="00863DB7"/>
    <w:rsid w:val="008A44C9"/>
    <w:rsid w:val="008A5970"/>
    <w:rsid w:val="008D7CA8"/>
    <w:rsid w:val="008E529A"/>
    <w:rsid w:val="008E679B"/>
    <w:rsid w:val="009068F6"/>
    <w:rsid w:val="0096519F"/>
    <w:rsid w:val="009749E6"/>
    <w:rsid w:val="00976AC2"/>
    <w:rsid w:val="00977820"/>
    <w:rsid w:val="0098433C"/>
    <w:rsid w:val="00984DCE"/>
    <w:rsid w:val="009939C7"/>
    <w:rsid w:val="009A5AD8"/>
    <w:rsid w:val="009A7F86"/>
    <w:rsid w:val="00A069F9"/>
    <w:rsid w:val="00A10E9D"/>
    <w:rsid w:val="00A2151B"/>
    <w:rsid w:val="00A32661"/>
    <w:rsid w:val="00A331E8"/>
    <w:rsid w:val="00A542B8"/>
    <w:rsid w:val="00A54CF1"/>
    <w:rsid w:val="00A54F91"/>
    <w:rsid w:val="00A6245A"/>
    <w:rsid w:val="00A644AD"/>
    <w:rsid w:val="00A84601"/>
    <w:rsid w:val="00A95CB6"/>
    <w:rsid w:val="00A9611B"/>
    <w:rsid w:val="00AE1B55"/>
    <w:rsid w:val="00B00133"/>
    <w:rsid w:val="00B42666"/>
    <w:rsid w:val="00B50F3D"/>
    <w:rsid w:val="00B55811"/>
    <w:rsid w:val="00B57B99"/>
    <w:rsid w:val="00B832ED"/>
    <w:rsid w:val="00B85FE3"/>
    <w:rsid w:val="00B96FC2"/>
    <w:rsid w:val="00BA6414"/>
    <w:rsid w:val="00BC4E64"/>
    <w:rsid w:val="00BF4340"/>
    <w:rsid w:val="00C07802"/>
    <w:rsid w:val="00C07F2C"/>
    <w:rsid w:val="00C10A65"/>
    <w:rsid w:val="00C31115"/>
    <w:rsid w:val="00C33F15"/>
    <w:rsid w:val="00C36A2E"/>
    <w:rsid w:val="00C661E9"/>
    <w:rsid w:val="00C767E4"/>
    <w:rsid w:val="00C77D1F"/>
    <w:rsid w:val="00C80728"/>
    <w:rsid w:val="00C80D54"/>
    <w:rsid w:val="00C978F2"/>
    <w:rsid w:val="00CA1A95"/>
    <w:rsid w:val="00CA5C02"/>
    <w:rsid w:val="00CF0D66"/>
    <w:rsid w:val="00CF6B32"/>
    <w:rsid w:val="00D1670E"/>
    <w:rsid w:val="00D23080"/>
    <w:rsid w:val="00D4561A"/>
    <w:rsid w:val="00D76B1D"/>
    <w:rsid w:val="00D9470B"/>
    <w:rsid w:val="00D9498D"/>
    <w:rsid w:val="00DA0ACD"/>
    <w:rsid w:val="00DA2ABC"/>
    <w:rsid w:val="00DC0E02"/>
    <w:rsid w:val="00DD35FC"/>
    <w:rsid w:val="00DE7D7B"/>
    <w:rsid w:val="00E03564"/>
    <w:rsid w:val="00E054A0"/>
    <w:rsid w:val="00E1165C"/>
    <w:rsid w:val="00E11739"/>
    <w:rsid w:val="00E17B77"/>
    <w:rsid w:val="00E24E7E"/>
    <w:rsid w:val="00E504EA"/>
    <w:rsid w:val="00E964E1"/>
    <w:rsid w:val="00EB0B91"/>
    <w:rsid w:val="00EC39C7"/>
    <w:rsid w:val="00ED5BE0"/>
    <w:rsid w:val="00EE58DC"/>
    <w:rsid w:val="00F07559"/>
    <w:rsid w:val="00F51ED8"/>
    <w:rsid w:val="00F53DF7"/>
    <w:rsid w:val="00F80500"/>
    <w:rsid w:val="00F80DF3"/>
    <w:rsid w:val="00FB155C"/>
    <w:rsid w:val="00FC4DA8"/>
    <w:rsid w:val="00FC65BD"/>
    <w:rsid w:val="00FC673B"/>
    <w:rsid w:val="00FC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0576E4CC"/>
  <w15:chartTrackingRefBased/>
  <w15:docId w15:val="{A9970A32-92F3-445C-B1EF-93B820254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noProof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32"/>
    </w:rPr>
  </w:style>
  <w:style w:type="paragraph" w:styleId="Heading4">
    <w:name w:val="heading 4"/>
    <w:basedOn w:val="Normal"/>
    <w:next w:val="Normal"/>
    <w:qFormat/>
    <w:pPr>
      <w:keepNext/>
      <w:ind w:left="3600"/>
      <w:outlineLvl w:val="3"/>
    </w:pPr>
    <w:rPr>
      <w:b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84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2690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2C3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38C9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rsid w:val="00A10E9D"/>
    <w:pPr>
      <w:tabs>
        <w:tab w:val="center" w:pos="4153"/>
        <w:tab w:val="right" w:pos="8306"/>
      </w:tabs>
    </w:pPr>
    <w:rPr>
      <w:sz w:val="24"/>
      <w:szCs w:val="24"/>
      <w:lang w:val="en-AU"/>
    </w:rPr>
  </w:style>
  <w:style w:type="character" w:customStyle="1" w:styleId="HeaderChar">
    <w:name w:val="Header Char"/>
    <w:basedOn w:val="DefaultParagraphFont"/>
    <w:link w:val="Header"/>
    <w:rsid w:val="00A10E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warehousecricket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hyperlink" Target="mailto:treasurer@warehousecricket.org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treasurer@warehousecricket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min@warehousecrick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12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rehouse Cricket Association</vt:lpstr>
    </vt:vector>
  </TitlesOfParts>
  <Company>Warehouse Cricket Association</Company>
  <LinksUpToDate>false</LinksUpToDate>
  <CharactersWithSpaces>1579</CharactersWithSpaces>
  <SharedDoc>false</SharedDoc>
  <HLinks>
    <vt:vector size="12" baseType="variant">
      <vt:variant>
        <vt:i4>5570667</vt:i4>
      </vt:variant>
      <vt:variant>
        <vt:i4>3</vt:i4>
      </vt:variant>
      <vt:variant>
        <vt:i4>0</vt:i4>
      </vt:variant>
      <vt:variant>
        <vt:i4>5</vt:i4>
      </vt:variant>
      <vt:variant>
        <vt:lpwstr>mailto:treasurer@warehousecricket.org</vt:lpwstr>
      </vt:variant>
      <vt:variant>
        <vt:lpwstr/>
      </vt:variant>
      <vt:variant>
        <vt:i4>5570661</vt:i4>
      </vt:variant>
      <vt:variant>
        <vt:i4>0</vt:i4>
      </vt:variant>
      <vt:variant>
        <vt:i4>0</vt:i4>
      </vt:variant>
      <vt:variant>
        <vt:i4>5</vt:i4>
      </vt:variant>
      <vt:variant>
        <vt:lpwstr>mailto:admin@warehousecrick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Cricket Association</dc:title>
  <dc:subject/>
  <dc:creator>Laurence Christie</dc:creator>
  <cp:keywords/>
  <cp:lastModifiedBy>Laurence Christie</cp:lastModifiedBy>
  <cp:revision>5</cp:revision>
  <cp:lastPrinted>2019-03-27T01:10:00Z</cp:lastPrinted>
  <dcterms:created xsi:type="dcterms:W3CDTF">2024-02-04T16:20:00Z</dcterms:created>
  <dcterms:modified xsi:type="dcterms:W3CDTF">2024-02-04T16:25:00Z</dcterms:modified>
</cp:coreProperties>
</file>